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8C167" w14:textId="703A0CC4" w:rsidR="00502969" w:rsidRPr="00502969" w:rsidRDefault="00502969" w:rsidP="00502969">
      <w:pPr>
        <w:spacing w:after="0" w:line="240" w:lineRule="auto"/>
        <w:jc w:val="both"/>
        <w:rPr>
          <w:rFonts w:ascii="Times New Roman" w:hAnsi="Times New Roman" w:cs="Times New Roman"/>
          <w:b/>
          <w:bCs/>
        </w:rPr>
      </w:pPr>
      <w:r w:rsidRPr="2BFA6A04">
        <w:rPr>
          <w:rFonts w:ascii="Times New Roman" w:hAnsi="Times New Roman" w:cs="Times New Roman"/>
          <w:b/>
          <w:bCs/>
        </w:rPr>
        <w:t xml:space="preserve">DECLARACIÓN </w:t>
      </w:r>
      <w:r w:rsidR="003044C9">
        <w:rPr>
          <w:rFonts w:ascii="Times New Roman" w:hAnsi="Times New Roman" w:cs="Times New Roman"/>
          <w:b/>
          <w:bCs/>
        </w:rPr>
        <w:t>RESPONSABLE SOBRE EL USO DE LAS BASES DE DATOS DERIVADAS DEL OBSERVATORIO IBEROAMERICANO DE LA MIPYME</w:t>
      </w:r>
    </w:p>
    <w:p w14:paraId="1A596C93" w14:textId="73A7063C" w:rsidR="00502969" w:rsidRDefault="00502969" w:rsidP="00502969">
      <w:pPr>
        <w:spacing w:after="0" w:line="240" w:lineRule="auto"/>
        <w:jc w:val="both"/>
        <w:rPr>
          <w:rFonts w:ascii="Times New Roman" w:hAnsi="Times New Roman" w:cs="Times New Roman"/>
          <w:sz w:val="24"/>
          <w:szCs w:val="24"/>
        </w:rPr>
      </w:pPr>
    </w:p>
    <w:p w14:paraId="763B644D" w14:textId="38DFD246" w:rsidR="00502969" w:rsidRPr="00345612" w:rsidRDefault="00502969" w:rsidP="00502969">
      <w:pPr>
        <w:spacing w:after="0" w:line="240" w:lineRule="auto"/>
        <w:jc w:val="both"/>
        <w:rPr>
          <w:rFonts w:ascii="Times New Roman" w:eastAsia="Times New Roman" w:hAnsi="Times New Roman" w:cs="Times New Roman"/>
          <w:sz w:val="20"/>
          <w:szCs w:val="20"/>
          <w:lang w:val="es-ES" w:eastAsia="es-ES"/>
        </w:rPr>
      </w:pPr>
      <w:r w:rsidRPr="00345612">
        <w:rPr>
          <w:rFonts w:ascii="Times New Roman" w:eastAsia="Times New Roman" w:hAnsi="Times New Roman" w:cs="Times New Roman"/>
          <w:sz w:val="20"/>
          <w:szCs w:val="20"/>
          <w:lang w:val="es-ES" w:eastAsia="es-ES"/>
        </w:rPr>
        <w:t>Universidad/Institución:</w:t>
      </w:r>
    </w:p>
    <w:p w14:paraId="61902EDA" w14:textId="25343DC4" w:rsidR="00502969" w:rsidRPr="00345612" w:rsidRDefault="00502969" w:rsidP="00502969">
      <w:pPr>
        <w:spacing w:after="0" w:line="240" w:lineRule="auto"/>
        <w:jc w:val="both"/>
        <w:rPr>
          <w:rFonts w:ascii="Times New Roman" w:eastAsia="Times New Roman" w:hAnsi="Times New Roman" w:cs="Times New Roman"/>
          <w:sz w:val="20"/>
          <w:szCs w:val="20"/>
          <w:lang w:val="es-ES" w:eastAsia="es-ES"/>
        </w:rPr>
      </w:pPr>
      <w:r w:rsidRPr="00345612">
        <w:rPr>
          <w:rFonts w:ascii="Times New Roman" w:eastAsia="Times New Roman" w:hAnsi="Times New Roman" w:cs="Times New Roman"/>
          <w:sz w:val="20"/>
          <w:szCs w:val="20"/>
          <w:lang w:val="es-ES" w:eastAsia="es-ES"/>
        </w:rPr>
        <w:t xml:space="preserve">Facultad/Centro: </w:t>
      </w:r>
    </w:p>
    <w:p w14:paraId="12C242CB" w14:textId="4725C883" w:rsidR="00502969" w:rsidRPr="00345612" w:rsidRDefault="00502969" w:rsidP="00502969">
      <w:pPr>
        <w:spacing w:after="0" w:line="240" w:lineRule="auto"/>
        <w:jc w:val="both"/>
        <w:rPr>
          <w:rFonts w:ascii="Times New Roman" w:eastAsia="Times New Roman" w:hAnsi="Times New Roman" w:cs="Times New Roman"/>
          <w:sz w:val="20"/>
          <w:szCs w:val="20"/>
          <w:lang w:val="es-ES" w:eastAsia="es-ES"/>
        </w:rPr>
      </w:pPr>
      <w:r w:rsidRPr="00345612">
        <w:rPr>
          <w:rFonts w:ascii="Times New Roman" w:eastAsia="Times New Roman" w:hAnsi="Times New Roman" w:cs="Times New Roman"/>
          <w:sz w:val="20"/>
          <w:szCs w:val="20"/>
          <w:lang w:val="es-ES" w:eastAsia="es-ES"/>
        </w:rPr>
        <w:t>País:</w:t>
      </w:r>
    </w:p>
    <w:p w14:paraId="1B62AFBA" w14:textId="49620F34" w:rsidR="00502969" w:rsidRPr="00345612" w:rsidRDefault="00502969" w:rsidP="00502969">
      <w:pPr>
        <w:spacing w:after="0" w:line="240" w:lineRule="auto"/>
        <w:jc w:val="both"/>
        <w:rPr>
          <w:rFonts w:ascii="Times New Roman" w:eastAsia="Times New Roman" w:hAnsi="Times New Roman" w:cs="Times New Roman"/>
          <w:sz w:val="20"/>
          <w:szCs w:val="20"/>
          <w:lang w:val="es-ES" w:eastAsia="es-ES"/>
        </w:rPr>
      </w:pPr>
      <w:r w:rsidRPr="00345612">
        <w:rPr>
          <w:rFonts w:ascii="Times New Roman" w:eastAsia="Times New Roman" w:hAnsi="Times New Roman" w:cs="Times New Roman"/>
          <w:sz w:val="20"/>
          <w:szCs w:val="20"/>
          <w:lang w:val="es-ES" w:eastAsia="es-ES"/>
        </w:rPr>
        <w:t>Región/Estado/Provincia/Departamento:</w:t>
      </w:r>
    </w:p>
    <w:p w14:paraId="33FC3961" w14:textId="5EB2F99F" w:rsidR="00502969" w:rsidRPr="00345612" w:rsidRDefault="00502969" w:rsidP="00502969">
      <w:pPr>
        <w:spacing w:after="0" w:line="240" w:lineRule="auto"/>
        <w:jc w:val="both"/>
        <w:rPr>
          <w:rFonts w:ascii="Times New Roman" w:eastAsia="Times New Roman" w:hAnsi="Times New Roman" w:cs="Times New Roman"/>
          <w:sz w:val="20"/>
          <w:szCs w:val="20"/>
          <w:lang w:val="es-ES" w:eastAsia="es-ES"/>
        </w:rPr>
      </w:pPr>
      <w:r w:rsidRPr="00345612">
        <w:rPr>
          <w:rFonts w:ascii="Times New Roman" w:eastAsia="Times New Roman" w:hAnsi="Times New Roman" w:cs="Times New Roman"/>
          <w:sz w:val="20"/>
          <w:szCs w:val="20"/>
          <w:lang w:val="es-ES" w:eastAsia="es-ES"/>
        </w:rPr>
        <w:t>Investigador/a (coordinador/a)</w:t>
      </w:r>
      <w:r w:rsidR="00D2428D" w:rsidRPr="00345612">
        <w:rPr>
          <w:rFonts w:ascii="Times New Roman" w:eastAsia="Times New Roman" w:hAnsi="Times New Roman" w:cs="Times New Roman"/>
          <w:sz w:val="20"/>
          <w:szCs w:val="20"/>
          <w:lang w:val="es-ES" w:eastAsia="es-ES"/>
        </w:rPr>
        <w:t>:</w:t>
      </w:r>
    </w:p>
    <w:p w14:paraId="6E320AAA" w14:textId="06410C14" w:rsidR="00502969" w:rsidRPr="00345612" w:rsidRDefault="00502969" w:rsidP="00502969">
      <w:pPr>
        <w:shd w:val="clear" w:color="auto" w:fill="FFFFFF"/>
        <w:spacing w:after="0" w:line="240" w:lineRule="auto"/>
        <w:jc w:val="both"/>
        <w:rPr>
          <w:rFonts w:ascii="Times New Roman" w:eastAsia="Times New Roman" w:hAnsi="Times New Roman" w:cs="Times New Roman"/>
          <w:color w:val="333333"/>
          <w:sz w:val="20"/>
          <w:szCs w:val="20"/>
          <w:lang w:val="es-ES" w:eastAsia="es-ES"/>
        </w:rPr>
      </w:pPr>
      <w:r w:rsidRPr="00345612">
        <w:rPr>
          <w:rFonts w:ascii="Times New Roman" w:eastAsia="Times New Roman" w:hAnsi="Times New Roman" w:cs="Times New Roman"/>
          <w:color w:val="333333"/>
          <w:sz w:val="20"/>
          <w:szCs w:val="20"/>
          <w:lang w:val="es-ES" w:eastAsia="es-ES"/>
        </w:rPr>
        <w:t>Apellidos</w:t>
      </w:r>
      <w:r w:rsidR="00D2428D" w:rsidRPr="00345612">
        <w:rPr>
          <w:rFonts w:ascii="Times New Roman" w:eastAsia="Times New Roman" w:hAnsi="Times New Roman" w:cs="Times New Roman"/>
          <w:color w:val="333333"/>
          <w:sz w:val="20"/>
          <w:szCs w:val="20"/>
          <w:lang w:val="es-ES" w:eastAsia="es-ES"/>
        </w:rPr>
        <w:t>:</w:t>
      </w:r>
    </w:p>
    <w:p w14:paraId="10D00017" w14:textId="087909A6" w:rsidR="00502969" w:rsidRPr="00345612" w:rsidRDefault="00502969" w:rsidP="00502969">
      <w:pPr>
        <w:shd w:val="clear" w:color="auto" w:fill="FFFFFF"/>
        <w:spacing w:after="0" w:line="240" w:lineRule="auto"/>
        <w:jc w:val="both"/>
        <w:rPr>
          <w:rFonts w:ascii="Times New Roman" w:eastAsia="Times New Roman" w:hAnsi="Times New Roman" w:cs="Times New Roman"/>
          <w:color w:val="333333"/>
          <w:sz w:val="20"/>
          <w:szCs w:val="20"/>
          <w:lang w:val="es-ES" w:eastAsia="es-ES"/>
        </w:rPr>
      </w:pPr>
      <w:r w:rsidRPr="00345612">
        <w:rPr>
          <w:rFonts w:ascii="Times New Roman" w:eastAsia="Times New Roman" w:hAnsi="Times New Roman" w:cs="Times New Roman"/>
          <w:color w:val="333333"/>
          <w:sz w:val="20"/>
          <w:szCs w:val="20"/>
          <w:lang w:val="es-ES" w:eastAsia="es-ES"/>
        </w:rPr>
        <w:t>Nombre</w:t>
      </w:r>
      <w:r w:rsidR="00D2428D" w:rsidRPr="00345612">
        <w:rPr>
          <w:rFonts w:ascii="Times New Roman" w:eastAsia="Times New Roman" w:hAnsi="Times New Roman" w:cs="Times New Roman"/>
          <w:color w:val="333333"/>
          <w:sz w:val="20"/>
          <w:szCs w:val="20"/>
          <w:lang w:val="es-ES" w:eastAsia="es-ES"/>
        </w:rPr>
        <w:t>:</w:t>
      </w:r>
    </w:p>
    <w:p w14:paraId="16A02E3A" w14:textId="2673E97E" w:rsidR="00502969" w:rsidRPr="00345612" w:rsidRDefault="00502969" w:rsidP="00502969">
      <w:pPr>
        <w:shd w:val="clear" w:color="auto" w:fill="FFFFFF"/>
        <w:spacing w:after="0" w:line="240" w:lineRule="auto"/>
        <w:jc w:val="both"/>
        <w:rPr>
          <w:rFonts w:ascii="Times New Roman" w:eastAsia="Times New Roman" w:hAnsi="Times New Roman" w:cs="Times New Roman"/>
          <w:color w:val="333333"/>
          <w:sz w:val="20"/>
          <w:szCs w:val="20"/>
          <w:lang w:val="es-ES" w:eastAsia="es-ES"/>
        </w:rPr>
      </w:pPr>
      <w:r w:rsidRPr="00345612">
        <w:rPr>
          <w:rFonts w:ascii="Times New Roman" w:eastAsia="Times New Roman" w:hAnsi="Times New Roman" w:cs="Times New Roman"/>
          <w:color w:val="333333"/>
          <w:sz w:val="20"/>
          <w:szCs w:val="20"/>
          <w:lang w:val="es-ES" w:eastAsia="es-ES"/>
        </w:rPr>
        <w:t>Email</w:t>
      </w:r>
      <w:r w:rsidR="00D2428D" w:rsidRPr="00345612">
        <w:rPr>
          <w:rFonts w:ascii="Times New Roman" w:eastAsia="Times New Roman" w:hAnsi="Times New Roman" w:cs="Times New Roman"/>
          <w:color w:val="333333"/>
          <w:sz w:val="20"/>
          <w:szCs w:val="20"/>
          <w:lang w:val="es-ES" w:eastAsia="es-ES"/>
        </w:rPr>
        <w:t>:</w:t>
      </w:r>
    </w:p>
    <w:p w14:paraId="564D486A" w14:textId="77777777" w:rsidR="00502969" w:rsidRPr="00502969" w:rsidRDefault="00502969" w:rsidP="00502969">
      <w:pPr>
        <w:spacing w:after="0" w:line="240" w:lineRule="auto"/>
        <w:jc w:val="both"/>
        <w:rPr>
          <w:rFonts w:ascii="Times New Roman" w:hAnsi="Times New Roman" w:cs="Times New Roman"/>
        </w:rPr>
      </w:pPr>
    </w:p>
    <w:p w14:paraId="30601623" w14:textId="34B612BE" w:rsidR="00D2428D" w:rsidRPr="00345612" w:rsidRDefault="00D2428D" w:rsidP="00D2428D">
      <w:pPr>
        <w:spacing w:after="0" w:line="240" w:lineRule="auto"/>
        <w:jc w:val="both"/>
        <w:rPr>
          <w:rFonts w:ascii="Times New Roman" w:hAnsi="Times New Roman" w:cs="Times New Roman"/>
          <w:sz w:val="20"/>
          <w:szCs w:val="20"/>
        </w:rPr>
      </w:pPr>
      <w:r w:rsidRPr="00345612">
        <w:rPr>
          <w:rFonts w:ascii="Times New Roman" w:hAnsi="Times New Roman" w:cs="Times New Roman"/>
          <w:sz w:val="20"/>
          <w:szCs w:val="20"/>
        </w:rPr>
        <w:t xml:space="preserve">El/La abajo firmante se compromete a garantizar la confidencialidad de los datos del Observatorio Iberoamericano de la </w:t>
      </w:r>
      <w:proofErr w:type="spellStart"/>
      <w:r w:rsidRPr="00345612">
        <w:rPr>
          <w:rFonts w:ascii="Times New Roman" w:hAnsi="Times New Roman" w:cs="Times New Roman"/>
          <w:sz w:val="20"/>
          <w:szCs w:val="20"/>
        </w:rPr>
        <w:t>M</w:t>
      </w:r>
      <w:r w:rsidR="00D8017E" w:rsidRPr="00345612">
        <w:rPr>
          <w:rFonts w:ascii="Times New Roman" w:hAnsi="Times New Roman" w:cs="Times New Roman"/>
          <w:sz w:val="20"/>
          <w:szCs w:val="20"/>
        </w:rPr>
        <w:t>IPyME</w:t>
      </w:r>
      <w:proofErr w:type="spellEnd"/>
      <w:r w:rsidRPr="00345612">
        <w:rPr>
          <w:rFonts w:ascii="Times New Roman" w:hAnsi="Times New Roman" w:cs="Times New Roman"/>
          <w:sz w:val="20"/>
          <w:szCs w:val="20"/>
        </w:rPr>
        <w:t xml:space="preserve">, relacionados con </w:t>
      </w:r>
      <w:r w:rsidR="00563346">
        <w:rPr>
          <w:rFonts w:ascii="Times New Roman" w:hAnsi="Times New Roman" w:cs="Times New Roman"/>
          <w:sz w:val="20"/>
          <w:szCs w:val="20"/>
        </w:rPr>
        <w:t>el cuestionario</w:t>
      </w:r>
      <w:r w:rsidRPr="00345612">
        <w:rPr>
          <w:rFonts w:ascii="Times New Roman" w:hAnsi="Times New Roman" w:cs="Times New Roman"/>
          <w:sz w:val="20"/>
          <w:szCs w:val="20"/>
        </w:rPr>
        <w:t xml:space="preserve"> del </w:t>
      </w:r>
      <w:r w:rsidR="003B18D6">
        <w:rPr>
          <w:rFonts w:ascii="Times New Roman" w:hAnsi="Times New Roman" w:cs="Times New Roman"/>
          <w:sz w:val="20"/>
          <w:szCs w:val="20"/>
        </w:rPr>
        <w:t>año______</w:t>
      </w:r>
      <w:r w:rsidRPr="00345612">
        <w:rPr>
          <w:rFonts w:ascii="Times New Roman" w:hAnsi="Times New Roman" w:cs="Times New Roman"/>
          <w:sz w:val="20"/>
          <w:szCs w:val="20"/>
        </w:rPr>
        <w:t xml:space="preserve"> y acepta las normas de utilización de los datos. </w:t>
      </w:r>
    </w:p>
    <w:p w14:paraId="749846E7" w14:textId="77777777" w:rsidR="00D2428D" w:rsidRPr="00345612" w:rsidRDefault="00D2428D" w:rsidP="00D2428D">
      <w:pPr>
        <w:spacing w:after="0" w:line="240" w:lineRule="auto"/>
        <w:jc w:val="both"/>
        <w:rPr>
          <w:rFonts w:ascii="Times New Roman" w:hAnsi="Times New Roman" w:cs="Times New Roman"/>
          <w:sz w:val="20"/>
          <w:szCs w:val="20"/>
        </w:rPr>
      </w:pPr>
    </w:p>
    <w:p w14:paraId="73B67554" w14:textId="191806E6" w:rsidR="00D2428D" w:rsidRPr="00345612" w:rsidRDefault="00D2428D" w:rsidP="00D2428D">
      <w:pPr>
        <w:spacing w:after="0" w:line="240" w:lineRule="auto"/>
        <w:jc w:val="both"/>
        <w:rPr>
          <w:rFonts w:ascii="Times New Roman" w:hAnsi="Times New Roman" w:cs="Times New Roman"/>
          <w:sz w:val="20"/>
          <w:szCs w:val="20"/>
        </w:rPr>
      </w:pPr>
      <w:r w:rsidRPr="00345612">
        <w:rPr>
          <w:rFonts w:ascii="Times New Roman" w:hAnsi="Times New Roman" w:cs="Times New Roman"/>
          <w:sz w:val="20"/>
          <w:szCs w:val="20"/>
        </w:rPr>
        <w:t xml:space="preserve">Los ficheros de datos y variables son de </w:t>
      </w:r>
      <w:r w:rsidR="00381801">
        <w:rPr>
          <w:rFonts w:ascii="Times New Roman" w:hAnsi="Times New Roman" w:cs="Times New Roman"/>
          <w:sz w:val="20"/>
          <w:szCs w:val="20"/>
        </w:rPr>
        <w:t>libre disposición</w:t>
      </w:r>
      <w:r w:rsidRPr="00345612">
        <w:rPr>
          <w:rFonts w:ascii="Times New Roman" w:hAnsi="Times New Roman" w:cs="Times New Roman"/>
          <w:sz w:val="20"/>
          <w:szCs w:val="20"/>
        </w:rPr>
        <w:t xml:space="preserve"> para las personas autorizadas por FAEDPYME en su calidad de colaboradores en su confección. FAEDPYME ha elaborado la base de datos de forma que todos y cada uno de los registros sean anónimos, por lo que no se pueden ni se deben tratar de identificar las empresas que han respondido al cuestionario. No se pueden modificar ninguno de los datos de la base de datos. El investigador</w:t>
      </w:r>
      <w:r w:rsidR="00D8017E" w:rsidRPr="00345612">
        <w:rPr>
          <w:rFonts w:ascii="Times New Roman" w:hAnsi="Times New Roman" w:cs="Times New Roman"/>
          <w:sz w:val="20"/>
          <w:szCs w:val="20"/>
        </w:rPr>
        <w:t>/a</w:t>
      </w:r>
      <w:r w:rsidRPr="00345612">
        <w:rPr>
          <w:rFonts w:ascii="Times New Roman" w:hAnsi="Times New Roman" w:cs="Times New Roman"/>
          <w:sz w:val="20"/>
          <w:szCs w:val="20"/>
        </w:rPr>
        <w:t xml:space="preserve"> autorizado es el único responsable de la veracidad de la información una vez que ha sido </w:t>
      </w:r>
      <w:r w:rsidR="003044C9" w:rsidRPr="00345612">
        <w:rPr>
          <w:rFonts w:ascii="Times New Roman" w:hAnsi="Times New Roman" w:cs="Times New Roman"/>
          <w:sz w:val="20"/>
          <w:szCs w:val="20"/>
        </w:rPr>
        <w:t>proporcionada por</w:t>
      </w:r>
      <w:r w:rsidRPr="00345612">
        <w:rPr>
          <w:rFonts w:ascii="Times New Roman" w:hAnsi="Times New Roman" w:cs="Times New Roman"/>
          <w:sz w:val="20"/>
          <w:szCs w:val="20"/>
        </w:rPr>
        <w:t xml:space="preserve"> FAEDPYME.</w:t>
      </w:r>
    </w:p>
    <w:p w14:paraId="421132F4" w14:textId="39C010FA" w:rsidR="00502969" w:rsidRPr="00345612" w:rsidRDefault="00502969" w:rsidP="00502969">
      <w:pPr>
        <w:spacing w:after="0" w:line="240" w:lineRule="auto"/>
        <w:jc w:val="both"/>
        <w:rPr>
          <w:rFonts w:ascii="Times New Roman" w:hAnsi="Times New Roman" w:cs="Times New Roman"/>
          <w:sz w:val="20"/>
          <w:szCs w:val="20"/>
        </w:rPr>
      </w:pPr>
    </w:p>
    <w:p w14:paraId="7C9E62EB" w14:textId="3A638150" w:rsidR="00D8241E" w:rsidRPr="00345612" w:rsidRDefault="00D8241E" w:rsidP="00502969">
      <w:pPr>
        <w:spacing w:after="0" w:line="240" w:lineRule="auto"/>
        <w:jc w:val="both"/>
        <w:rPr>
          <w:rFonts w:ascii="Times New Roman" w:hAnsi="Times New Roman" w:cs="Times New Roman"/>
          <w:sz w:val="20"/>
          <w:szCs w:val="20"/>
        </w:rPr>
      </w:pPr>
      <w:r w:rsidRPr="00345612">
        <w:rPr>
          <w:rFonts w:ascii="Times New Roman" w:hAnsi="Times New Roman" w:cs="Times New Roman"/>
          <w:sz w:val="20"/>
          <w:szCs w:val="20"/>
        </w:rPr>
        <w:t xml:space="preserve">FAEDPYME no se responsabiliza de los resultados que los </w:t>
      </w:r>
      <w:r w:rsidR="0030491F">
        <w:rPr>
          <w:rFonts w:ascii="Times New Roman" w:hAnsi="Times New Roman" w:cs="Times New Roman"/>
          <w:sz w:val="20"/>
          <w:szCs w:val="20"/>
        </w:rPr>
        <w:t xml:space="preserve">investigadores/as autorizados para el uso </w:t>
      </w:r>
      <w:r w:rsidRPr="00345612">
        <w:rPr>
          <w:rFonts w:ascii="Times New Roman" w:hAnsi="Times New Roman" w:cs="Times New Roman"/>
          <w:sz w:val="20"/>
          <w:szCs w:val="20"/>
        </w:rPr>
        <w:t xml:space="preserve">de los datos obtengan a partir de estos ficheros basados en sus propios cálculos. Además, los </w:t>
      </w:r>
      <w:r w:rsidR="0030491F">
        <w:rPr>
          <w:rFonts w:ascii="Times New Roman" w:hAnsi="Times New Roman" w:cs="Times New Roman"/>
          <w:sz w:val="20"/>
          <w:szCs w:val="20"/>
        </w:rPr>
        <w:t>investigadores/as</w:t>
      </w:r>
      <w:r w:rsidRPr="00345612">
        <w:rPr>
          <w:rFonts w:ascii="Times New Roman" w:hAnsi="Times New Roman" w:cs="Times New Roman"/>
          <w:sz w:val="20"/>
          <w:szCs w:val="20"/>
        </w:rPr>
        <w:t xml:space="preserve"> </w:t>
      </w:r>
      <w:r w:rsidRPr="00345612">
        <w:rPr>
          <w:rFonts w:ascii="Times New Roman" w:hAnsi="Times New Roman" w:cs="Times New Roman"/>
          <w:b/>
          <w:bCs/>
          <w:sz w:val="20"/>
          <w:szCs w:val="20"/>
        </w:rPr>
        <w:t>se comprometen a citar</w:t>
      </w:r>
      <w:r w:rsidRPr="00345612">
        <w:rPr>
          <w:rFonts w:ascii="Times New Roman" w:hAnsi="Times New Roman" w:cs="Times New Roman"/>
          <w:sz w:val="20"/>
          <w:szCs w:val="20"/>
        </w:rPr>
        <w:t>, en cualquier publicación obtenida a partir de ellos, FAEDPYME como fuente del dato primario (fuente: FAEDPYME</w:t>
      </w:r>
      <w:r w:rsidR="003044C9" w:rsidRPr="00345612">
        <w:rPr>
          <w:rFonts w:ascii="Times New Roman" w:hAnsi="Times New Roman" w:cs="Times New Roman"/>
          <w:sz w:val="20"/>
          <w:szCs w:val="20"/>
        </w:rPr>
        <w:t xml:space="preserve"> (Fundación para el Análisis Estratégico y Desarrollo de la Pequeña y Mediana Empresa;</w:t>
      </w:r>
      <w:r w:rsidRPr="00345612">
        <w:rPr>
          <w:rFonts w:ascii="Times New Roman" w:hAnsi="Times New Roman" w:cs="Times New Roman"/>
          <w:sz w:val="20"/>
          <w:szCs w:val="20"/>
        </w:rPr>
        <w:t xml:space="preserve"> Observatorio Iberoamericano de la </w:t>
      </w:r>
      <w:proofErr w:type="spellStart"/>
      <w:r w:rsidRPr="00345612">
        <w:rPr>
          <w:rFonts w:ascii="Times New Roman" w:hAnsi="Times New Roman" w:cs="Times New Roman"/>
          <w:sz w:val="20"/>
          <w:szCs w:val="20"/>
        </w:rPr>
        <w:t>MIPyME</w:t>
      </w:r>
      <w:proofErr w:type="spellEnd"/>
      <w:r w:rsidR="003044C9" w:rsidRPr="00345612">
        <w:rPr>
          <w:rFonts w:ascii="Times New Roman" w:hAnsi="Times New Roman" w:cs="Times New Roman"/>
          <w:sz w:val="20"/>
          <w:szCs w:val="20"/>
        </w:rPr>
        <w:t>;</w:t>
      </w:r>
      <w:r w:rsidRPr="00345612">
        <w:rPr>
          <w:rFonts w:ascii="Times New Roman" w:hAnsi="Times New Roman" w:cs="Times New Roman"/>
          <w:sz w:val="20"/>
          <w:szCs w:val="20"/>
        </w:rPr>
        <w:t xml:space="preserve"> </w:t>
      </w:r>
      <w:r w:rsidR="003044C9" w:rsidRPr="00345612">
        <w:rPr>
          <w:rFonts w:ascii="Times New Roman" w:hAnsi="Times New Roman" w:cs="Times New Roman"/>
          <w:sz w:val="20"/>
          <w:szCs w:val="20"/>
        </w:rPr>
        <w:t>w</w:t>
      </w:r>
      <w:r w:rsidRPr="00345612">
        <w:rPr>
          <w:rFonts w:ascii="Times New Roman" w:hAnsi="Times New Roman" w:cs="Times New Roman"/>
          <w:sz w:val="20"/>
          <w:szCs w:val="20"/>
        </w:rPr>
        <w:t>ww.faedpyme.es), así como a que el grado de exactitud o fiabilidad de la información derivada por elaboración propia de los autores es de la exclusiva responsabilidad de estos.</w:t>
      </w:r>
    </w:p>
    <w:p w14:paraId="36507483" w14:textId="77777777" w:rsidR="00D8241E" w:rsidRPr="00345612" w:rsidRDefault="00D8241E" w:rsidP="00502969">
      <w:pPr>
        <w:spacing w:after="0" w:line="240" w:lineRule="auto"/>
        <w:jc w:val="both"/>
        <w:rPr>
          <w:rFonts w:ascii="Times New Roman" w:hAnsi="Times New Roman" w:cs="Times New Roman"/>
          <w:sz w:val="20"/>
          <w:szCs w:val="20"/>
        </w:rPr>
      </w:pPr>
    </w:p>
    <w:p w14:paraId="5405BA19" w14:textId="5B63D334" w:rsidR="00214D32" w:rsidRDefault="00D8241E" w:rsidP="00502969">
      <w:pPr>
        <w:spacing w:after="0" w:line="240" w:lineRule="auto"/>
        <w:jc w:val="both"/>
        <w:rPr>
          <w:rFonts w:ascii="Times New Roman" w:hAnsi="Times New Roman" w:cs="Times New Roman"/>
          <w:sz w:val="20"/>
          <w:szCs w:val="20"/>
        </w:rPr>
      </w:pPr>
      <w:r w:rsidRPr="00345612">
        <w:rPr>
          <w:rFonts w:ascii="Times New Roman" w:hAnsi="Times New Roman" w:cs="Times New Roman"/>
          <w:sz w:val="20"/>
          <w:szCs w:val="20"/>
        </w:rPr>
        <w:t xml:space="preserve">La base de datos solo se puede utilizar con fines de investigación académica y como apoyo a las decisiones de las Administraciones y Agencias Públicas relacionadas con </w:t>
      </w:r>
      <w:r w:rsidR="003044C9" w:rsidRPr="00345612">
        <w:rPr>
          <w:rFonts w:ascii="Times New Roman" w:hAnsi="Times New Roman" w:cs="Times New Roman"/>
          <w:sz w:val="20"/>
          <w:szCs w:val="20"/>
        </w:rPr>
        <w:t>las políticas de desarrollo</w:t>
      </w:r>
      <w:r w:rsidRPr="00345612">
        <w:rPr>
          <w:rFonts w:ascii="Times New Roman" w:hAnsi="Times New Roman" w:cs="Times New Roman"/>
          <w:sz w:val="20"/>
          <w:szCs w:val="20"/>
        </w:rPr>
        <w:t xml:space="preserve"> </w:t>
      </w:r>
      <w:r w:rsidR="003044C9" w:rsidRPr="00345612">
        <w:rPr>
          <w:rFonts w:ascii="Times New Roman" w:hAnsi="Times New Roman" w:cs="Times New Roman"/>
          <w:sz w:val="20"/>
          <w:szCs w:val="20"/>
        </w:rPr>
        <w:t>de</w:t>
      </w:r>
      <w:r w:rsidRPr="00345612">
        <w:rPr>
          <w:rFonts w:ascii="Times New Roman" w:hAnsi="Times New Roman" w:cs="Times New Roman"/>
          <w:sz w:val="20"/>
          <w:szCs w:val="20"/>
        </w:rPr>
        <w:t xml:space="preserve"> las MIPYMES. El investigador</w:t>
      </w:r>
      <w:r w:rsidR="003044C9" w:rsidRPr="00345612">
        <w:rPr>
          <w:rFonts w:ascii="Times New Roman" w:hAnsi="Times New Roman" w:cs="Times New Roman"/>
          <w:sz w:val="20"/>
          <w:szCs w:val="20"/>
        </w:rPr>
        <w:t>/a</w:t>
      </w:r>
      <w:r w:rsidRPr="00345612">
        <w:rPr>
          <w:rFonts w:ascii="Times New Roman" w:hAnsi="Times New Roman" w:cs="Times New Roman"/>
          <w:sz w:val="20"/>
          <w:szCs w:val="20"/>
        </w:rPr>
        <w:t xml:space="preserve"> autorizado a acceder a la base de datos se obliga a supervisar personalmente que no se utilizará la base de dato</w:t>
      </w:r>
      <w:r w:rsidR="003044C9" w:rsidRPr="00345612">
        <w:rPr>
          <w:rFonts w:ascii="Times New Roman" w:hAnsi="Times New Roman" w:cs="Times New Roman"/>
          <w:sz w:val="20"/>
          <w:szCs w:val="20"/>
        </w:rPr>
        <w:t>s</w:t>
      </w:r>
      <w:r w:rsidRPr="00345612">
        <w:rPr>
          <w:rFonts w:ascii="Times New Roman" w:hAnsi="Times New Roman" w:cs="Times New Roman"/>
          <w:sz w:val="20"/>
          <w:szCs w:val="20"/>
        </w:rPr>
        <w:t xml:space="preserve"> para la realización de actividades comerciales o lucrativas de cualquier tipo. </w:t>
      </w:r>
    </w:p>
    <w:p w14:paraId="53F60648" w14:textId="77777777" w:rsidR="00345612" w:rsidRDefault="00345612" w:rsidP="00345612">
      <w:pPr>
        <w:spacing w:after="0" w:line="240" w:lineRule="auto"/>
        <w:jc w:val="both"/>
        <w:rPr>
          <w:rFonts w:ascii="Times New Roman" w:hAnsi="Times New Roman" w:cs="Times New Roman"/>
          <w:sz w:val="20"/>
          <w:szCs w:val="20"/>
        </w:rPr>
      </w:pPr>
    </w:p>
    <w:p w14:paraId="171564EE" w14:textId="5F68D667" w:rsidR="00345612" w:rsidRPr="00345612" w:rsidRDefault="00345612" w:rsidP="0034561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w:t>
      </w:r>
      <w:r w:rsidRPr="00345612">
        <w:rPr>
          <w:rFonts w:ascii="Times New Roman" w:hAnsi="Times New Roman" w:cs="Times New Roman"/>
          <w:sz w:val="20"/>
          <w:szCs w:val="20"/>
        </w:rPr>
        <w:t xml:space="preserve">obre la divulgación de los resultados, </w:t>
      </w:r>
      <w:r>
        <w:rPr>
          <w:rFonts w:ascii="Times New Roman" w:hAnsi="Times New Roman" w:cs="Times New Roman"/>
          <w:sz w:val="20"/>
          <w:szCs w:val="20"/>
        </w:rPr>
        <w:t>c</w:t>
      </w:r>
      <w:r w:rsidRPr="00345612">
        <w:rPr>
          <w:rFonts w:ascii="Times New Roman" w:hAnsi="Times New Roman" w:cs="Times New Roman"/>
          <w:sz w:val="20"/>
          <w:szCs w:val="20"/>
        </w:rPr>
        <w:t xml:space="preserve">ualquier investigador/a autorizado/a </w:t>
      </w:r>
      <w:proofErr w:type="spellStart"/>
      <w:r w:rsidRPr="00345612">
        <w:rPr>
          <w:rFonts w:ascii="Times New Roman" w:hAnsi="Times New Roman" w:cs="Times New Roman"/>
          <w:sz w:val="20"/>
          <w:szCs w:val="20"/>
        </w:rPr>
        <w:t>a</w:t>
      </w:r>
      <w:proofErr w:type="spellEnd"/>
      <w:r w:rsidRPr="00345612">
        <w:rPr>
          <w:rFonts w:ascii="Times New Roman" w:hAnsi="Times New Roman" w:cs="Times New Roman"/>
          <w:sz w:val="20"/>
          <w:szCs w:val="20"/>
        </w:rPr>
        <w:t xml:space="preserve"> acceder a la base de datos se obliga a notificar la publicación realizada con los datos de la </w:t>
      </w:r>
      <w:r>
        <w:rPr>
          <w:rFonts w:ascii="Times New Roman" w:hAnsi="Times New Roman" w:cs="Times New Roman"/>
          <w:sz w:val="20"/>
          <w:szCs w:val="20"/>
        </w:rPr>
        <w:t>base</w:t>
      </w:r>
      <w:r w:rsidRPr="00345612">
        <w:rPr>
          <w:rFonts w:ascii="Times New Roman" w:hAnsi="Times New Roman" w:cs="Times New Roman"/>
          <w:sz w:val="20"/>
          <w:szCs w:val="20"/>
        </w:rPr>
        <w:t xml:space="preserve"> mediante un enlace a la publicación electrónic</w:t>
      </w:r>
      <w:r>
        <w:rPr>
          <w:rFonts w:ascii="Times New Roman" w:hAnsi="Times New Roman" w:cs="Times New Roman"/>
          <w:sz w:val="20"/>
          <w:szCs w:val="20"/>
        </w:rPr>
        <w:t>a que será comunicado a la Dirección de FAEDPYME.</w:t>
      </w:r>
    </w:p>
    <w:p w14:paraId="5852845A" w14:textId="77777777" w:rsidR="003044C9" w:rsidRPr="00345612" w:rsidRDefault="003044C9" w:rsidP="00502969">
      <w:pPr>
        <w:spacing w:after="0" w:line="240" w:lineRule="auto"/>
        <w:jc w:val="both"/>
        <w:rPr>
          <w:rFonts w:ascii="Times New Roman" w:hAnsi="Times New Roman" w:cs="Times New Roman"/>
          <w:sz w:val="20"/>
          <w:szCs w:val="20"/>
        </w:rPr>
      </w:pPr>
    </w:p>
    <w:p w14:paraId="0A050F55" w14:textId="09BFD209" w:rsidR="003044C9" w:rsidRPr="00345612" w:rsidRDefault="003044C9" w:rsidP="00784E0D">
      <w:pPr>
        <w:spacing w:after="0" w:line="240" w:lineRule="auto"/>
        <w:jc w:val="both"/>
        <w:rPr>
          <w:rFonts w:ascii="Times New Roman" w:hAnsi="Times New Roman" w:cs="Times New Roman"/>
          <w:sz w:val="20"/>
          <w:szCs w:val="20"/>
        </w:rPr>
      </w:pPr>
      <w:r w:rsidRPr="00345612">
        <w:rPr>
          <w:rFonts w:ascii="Times New Roman" w:hAnsi="Times New Roman" w:cs="Times New Roman"/>
          <w:sz w:val="20"/>
          <w:szCs w:val="20"/>
        </w:rPr>
        <w:t>El investigador/a abajo firmante suscribe y se compromete con la aplicación de</w:t>
      </w:r>
      <w:r w:rsidR="00EF74F0" w:rsidRPr="00345612">
        <w:rPr>
          <w:rFonts w:ascii="Times New Roman" w:hAnsi="Times New Roman" w:cs="Times New Roman"/>
          <w:sz w:val="20"/>
          <w:szCs w:val="20"/>
        </w:rPr>
        <w:t xml:space="preserve"> </w:t>
      </w:r>
      <w:r w:rsidRPr="00345612">
        <w:rPr>
          <w:rFonts w:ascii="Times New Roman" w:hAnsi="Times New Roman" w:cs="Times New Roman"/>
          <w:sz w:val="20"/>
          <w:szCs w:val="20"/>
        </w:rPr>
        <w:t>l</w:t>
      </w:r>
      <w:r w:rsidR="00EF74F0" w:rsidRPr="00345612">
        <w:rPr>
          <w:rFonts w:ascii="Times New Roman" w:hAnsi="Times New Roman" w:cs="Times New Roman"/>
          <w:sz w:val="20"/>
          <w:szCs w:val="20"/>
        </w:rPr>
        <w:t>as buenas prácticas de investigación que recoge el</w:t>
      </w:r>
      <w:r w:rsidRPr="00345612">
        <w:rPr>
          <w:rFonts w:ascii="Times New Roman" w:hAnsi="Times New Roman" w:cs="Times New Roman"/>
          <w:sz w:val="20"/>
          <w:szCs w:val="20"/>
        </w:rPr>
        <w:t xml:space="preserve"> </w:t>
      </w:r>
      <w:r w:rsidRPr="00345612">
        <w:rPr>
          <w:rFonts w:ascii="Times New Roman" w:hAnsi="Times New Roman" w:cs="Times New Roman"/>
          <w:b/>
          <w:bCs/>
          <w:sz w:val="20"/>
          <w:szCs w:val="20"/>
          <w:lang w:val="es-ES"/>
        </w:rPr>
        <w:t>Código europeo de conducta para la integridad en la investigación (</w:t>
      </w:r>
      <w:r w:rsidRPr="00345612">
        <w:rPr>
          <w:rFonts w:ascii="Times New Roman" w:hAnsi="Times New Roman" w:cs="Times New Roman"/>
          <w:sz w:val="20"/>
          <w:szCs w:val="20"/>
          <w:lang w:val="es-ES"/>
        </w:rPr>
        <w:t>EDICIÓN REVISADA 2023)</w:t>
      </w:r>
      <w:r w:rsidR="008F711C">
        <w:rPr>
          <w:rFonts w:ascii="Times New Roman" w:hAnsi="Times New Roman" w:cs="Times New Roman"/>
          <w:sz w:val="20"/>
          <w:szCs w:val="20"/>
          <w:lang w:val="es-ES"/>
        </w:rPr>
        <w:t>(</w:t>
      </w:r>
      <w:hyperlink r:id="rId7" w:history="1">
        <w:r w:rsidR="008F711C" w:rsidRPr="008F711C">
          <w:rPr>
            <w:rStyle w:val="Hipervnculo"/>
            <w:rFonts w:ascii="Times New Roman" w:hAnsi="Times New Roman" w:cs="Times New Roman"/>
            <w:sz w:val="20"/>
            <w:szCs w:val="20"/>
          </w:rPr>
          <w:t>The-European-Code-of-Conduct-2023-ES.pdf</w:t>
        </w:r>
      </w:hyperlink>
      <w:r w:rsidR="008F711C">
        <w:rPr>
          <w:rFonts w:ascii="Times New Roman" w:hAnsi="Times New Roman" w:cs="Times New Roman"/>
          <w:sz w:val="20"/>
          <w:szCs w:val="20"/>
          <w:lang w:val="es-ES"/>
        </w:rPr>
        <w:t>)</w:t>
      </w:r>
      <w:r w:rsidR="00784E0D" w:rsidRPr="00345612">
        <w:rPr>
          <w:rFonts w:ascii="Times New Roman" w:hAnsi="Times New Roman" w:cs="Times New Roman"/>
          <w:sz w:val="20"/>
          <w:szCs w:val="20"/>
          <w:lang w:val="es-ES"/>
        </w:rPr>
        <w:t>, elaborado por la Federación Europea de Academias de Ciencias y Humanidades (ALLEA),</w:t>
      </w:r>
      <w:r w:rsidRPr="00345612">
        <w:rPr>
          <w:rFonts w:ascii="Times New Roman" w:hAnsi="Times New Roman" w:cs="Times New Roman"/>
          <w:sz w:val="20"/>
          <w:szCs w:val="20"/>
          <w:lang w:val="es-ES"/>
        </w:rPr>
        <w:t xml:space="preserve"> en el desarrollo de las investigaciones y publicaciones que se deriven del uso de la base de datos proporcionada por FAEDPYME y que </w:t>
      </w:r>
      <w:r w:rsidR="00765750" w:rsidRPr="00345612">
        <w:rPr>
          <w:rFonts w:ascii="Times New Roman" w:hAnsi="Times New Roman" w:cs="Times New Roman"/>
          <w:sz w:val="20"/>
          <w:szCs w:val="20"/>
          <w:lang w:val="es-ES"/>
        </w:rPr>
        <w:t>procede</w:t>
      </w:r>
      <w:r w:rsidRPr="00345612">
        <w:rPr>
          <w:rFonts w:ascii="Times New Roman" w:hAnsi="Times New Roman" w:cs="Times New Roman"/>
          <w:sz w:val="20"/>
          <w:szCs w:val="20"/>
          <w:lang w:val="es-ES"/>
        </w:rPr>
        <w:t xml:space="preserve"> del </w:t>
      </w:r>
      <w:r w:rsidRPr="00345612">
        <w:rPr>
          <w:rFonts w:ascii="Times New Roman" w:hAnsi="Times New Roman" w:cs="Times New Roman"/>
          <w:sz w:val="20"/>
          <w:szCs w:val="20"/>
        </w:rPr>
        <w:t xml:space="preserve">Observatorio Iberoamericano de la </w:t>
      </w:r>
      <w:proofErr w:type="spellStart"/>
      <w:r w:rsidRPr="00345612">
        <w:rPr>
          <w:rFonts w:ascii="Times New Roman" w:hAnsi="Times New Roman" w:cs="Times New Roman"/>
          <w:sz w:val="20"/>
          <w:szCs w:val="20"/>
        </w:rPr>
        <w:t>MIPyME</w:t>
      </w:r>
      <w:proofErr w:type="spellEnd"/>
      <w:r w:rsidRPr="00345612">
        <w:rPr>
          <w:rFonts w:ascii="Times New Roman" w:hAnsi="Times New Roman" w:cs="Times New Roman"/>
          <w:sz w:val="20"/>
          <w:szCs w:val="20"/>
        </w:rPr>
        <w:t>.</w:t>
      </w:r>
    </w:p>
    <w:p w14:paraId="4637AB75" w14:textId="77777777" w:rsidR="00345612" w:rsidRPr="00345612" w:rsidRDefault="00345612" w:rsidP="00784E0D">
      <w:pPr>
        <w:spacing w:after="0" w:line="240" w:lineRule="auto"/>
        <w:jc w:val="both"/>
        <w:rPr>
          <w:rFonts w:ascii="Times New Roman" w:hAnsi="Times New Roman" w:cs="Times New Roman"/>
          <w:sz w:val="20"/>
          <w:szCs w:val="20"/>
        </w:rPr>
      </w:pPr>
    </w:p>
    <w:p w14:paraId="68750C59" w14:textId="6D67953C" w:rsidR="00D2428D" w:rsidRPr="00345612" w:rsidRDefault="00D2428D" w:rsidP="00502969">
      <w:pPr>
        <w:spacing w:after="0" w:line="240" w:lineRule="auto"/>
        <w:jc w:val="both"/>
        <w:rPr>
          <w:rFonts w:ascii="Times New Roman" w:hAnsi="Times New Roman" w:cs="Times New Roman"/>
          <w:sz w:val="20"/>
          <w:szCs w:val="20"/>
        </w:rPr>
      </w:pPr>
    </w:p>
    <w:p w14:paraId="39D51602" w14:textId="4069BA4A" w:rsidR="00D2428D" w:rsidRPr="00345612" w:rsidRDefault="00D2428D" w:rsidP="00502969">
      <w:pPr>
        <w:spacing w:after="0" w:line="240" w:lineRule="auto"/>
        <w:jc w:val="both"/>
        <w:rPr>
          <w:rFonts w:ascii="Times New Roman" w:hAnsi="Times New Roman" w:cs="Times New Roman"/>
          <w:sz w:val="20"/>
          <w:szCs w:val="20"/>
        </w:rPr>
      </w:pPr>
      <w:r w:rsidRPr="00345612">
        <w:rPr>
          <w:rFonts w:ascii="Times New Roman" w:hAnsi="Times New Roman" w:cs="Times New Roman"/>
          <w:sz w:val="20"/>
          <w:szCs w:val="20"/>
        </w:rPr>
        <w:t>Fecha</w:t>
      </w:r>
      <w:r w:rsidR="005818E3" w:rsidRPr="00345612">
        <w:rPr>
          <w:rFonts w:ascii="Times New Roman" w:hAnsi="Times New Roman" w:cs="Times New Roman"/>
          <w:sz w:val="20"/>
          <w:szCs w:val="20"/>
        </w:rPr>
        <w:t xml:space="preserve"> y lugar</w:t>
      </w:r>
      <w:r w:rsidRPr="00345612">
        <w:rPr>
          <w:rFonts w:ascii="Times New Roman" w:hAnsi="Times New Roman" w:cs="Times New Roman"/>
          <w:sz w:val="20"/>
          <w:szCs w:val="20"/>
        </w:rPr>
        <w:t>:</w:t>
      </w:r>
    </w:p>
    <w:p w14:paraId="492666FE" w14:textId="6149ED6F" w:rsidR="00D2428D" w:rsidRPr="00345612" w:rsidRDefault="00D2428D" w:rsidP="00502969">
      <w:pPr>
        <w:spacing w:after="0" w:line="240" w:lineRule="auto"/>
        <w:jc w:val="both"/>
        <w:rPr>
          <w:rFonts w:ascii="Times New Roman" w:hAnsi="Times New Roman" w:cs="Times New Roman"/>
          <w:sz w:val="20"/>
          <w:szCs w:val="20"/>
        </w:rPr>
      </w:pPr>
    </w:p>
    <w:p w14:paraId="6C26A4AC" w14:textId="21884329" w:rsidR="00D2428D" w:rsidRPr="00345612" w:rsidRDefault="00D2428D" w:rsidP="00502969">
      <w:pPr>
        <w:spacing w:after="0" w:line="240" w:lineRule="auto"/>
        <w:jc w:val="both"/>
        <w:rPr>
          <w:rFonts w:ascii="Times New Roman" w:hAnsi="Times New Roman" w:cs="Times New Roman"/>
          <w:sz w:val="20"/>
          <w:szCs w:val="20"/>
        </w:rPr>
      </w:pPr>
    </w:p>
    <w:p w14:paraId="1803F0B1" w14:textId="6A3575EA" w:rsidR="00D2428D" w:rsidRPr="00345612" w:rsidRDefault="00D2428D" w:rsidP="00502969">
      <w:pPr>
        <w:spacing w:after="0" w:line="240" w:lineRule="auto"/>
        <w:jc w:val="both"/>
        <w:rPr>
          <w:rFonts w:ascii="Times New Roman" w:hAnsi="Times New Roman" w:cs="Times New Roman"/>
          <w:sz w:val="20"/>
          <w:szCs w:val="20"/>
        </w:rPr>
      </w:pPr>
    </w:p>
    <w:p w14:paraId="1FF97404" w14:textId="5B2FC7F1" w:rsidR="00D2428D" w:rsidRPr="00345612" w:rsidRDefault="00D2428D" w:rsidP="00502969">
      <w:pPr>
        <w:spacing w:after="0" w:line="240" w:lineRule="auto"/>
        <w:jc w:val="both"/>
        <w:rPr>
          <w:rFonts w:ascii="Times New Roman" w:hAnsi="Times New Roman" w:cs="Times New Roman"/>
          <w:sz w:val="20"/>
          <w:szCs w:val="20"/>
        </w:rPr>
      </w:pPr>
      <w:r w:rsidRPr="00345612">
        <w:rPr>
          <w:rFonts w:ascii="Times New Roman" w:hAnsi="Times New Roman" w:cs="Times New Roman"/>
          <w:sz w:val="20"/>
          <w:szCs w:val="20"/>
        </w:rPr>
        <w:t xml:space="preserve">Firmado por: </w:t>
      </w:r>
    </w:p>
    <w:sectPr w:rsidR="00D2428D" w:rsidRPr="00345612" w:rsidSect="003044C9">
      <w:headerReference w:type="default" r:id="rId8"/>
      <w:pgSz w:w="12240" w:h="15840"/>
      <w:pgMar w:top="851" w:right="1418" w:bottom="1418" w:left="1134"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E44B8" w14:textId="77777777" w:rsidR="0002634B" w:rsidRDefault="0002634B" w:rsidP="00502969">
      <w:pPr>
        <w:spacing w:after="0" w:line="240" w:lineRule="auto"/>
      </w:pPr>
      <w:r>
        <w:separator/>
      </w:r>
    </w:p>
  </w:endnote>
  <w:endnote w:type="continuationSeparator" w:id="0">
    <w:p w14:paraId="1F96B48F" w14:textId="77777777" w:rsidR="0002634B" w:rsidRDefault="0002634B" w:rsidP="00502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7E761" w14:textId="77777777" w:rsidR="0002634B" w:rsidRDefault="0002634B" w:rsidP="00502969">
      <w:pPr>
        <w:spacing w:after="0" w:line="240" w:lineRule="auto"/>
      </w:pPr>
      <w:r>
        <w:separator/>
      </w:r>
    </w:p>
  </w:footnote>
  <w:footnote w:type="continuationSeparator" w:id="0">
    <w:p w14:paraId="2519E26E" w14:textId="77777777" w:rsidR="0002634B" w:rsidRDefault="0002634B" w:rsidP="00502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878E1" w14:textId="37742146" w:rsidR="00502969" w:rsidRDefault="009E3E5C">
    <w:pPr>
      <w:pStyle w:val="Encabezado"/>
    </w:pPr>
    <w:r w:rsidRPr="009E3E5C">
      <w:drawing>
        <wp:inline distT="0" distB="0" distL="0" distR="0" wp14:anchorId="7D2D426F" wp14:editId="426603DE">
          <wp:extent cx="1866900" cy="511721"/>
          <wp:effectExtent l="0" t="0" r="0" b="3175"/>
          <wp:docPr id="30" name="Imagen 29" descr="Una señal de alto&#10;&#10;El contenido generado por IA puede ser incorrecto.">
            <a:extLst xmlns:a="http://schemas.openxmlformats.org/drawingml/2006/main">
              <a:ext uri="{FF2B5EF4-FFF2-40B4-BE49-F238E27FC236}">
                <a16:creationId xmlns:a16="http://schemas.microsoft.com/office/drawing/2014/main" id="{C7BF89B1-A428-549E-DC37-F4EAB50DF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29" descr="Una señal de alto&#10;&#10;El contenido generado por IA puede ser incorrecto.">
                    <a:extLst>
                      <a:ext uri="{FF2B5EF4-FFF2-40B4-BE49-F238E27FC236}">
                        <a16:creationId xmlns:a16="http://schemas.microsoft.com/office/drawing/2014/main" id="{C7BF89B1-A428-549E-DC37-F4EAB50DFA7B}"/>
                      </a:ext>
                    </a:extLst>
                  </pic:cNvPr>
                  <pic:cNvPicPr>
                    <a:picLocks noChangeAspect="1"/>
                  </pic:cNvPicPr>
                </pic:nvPicPr>
                <pic:blipFill>
                  <a:blip r:embed="rId1"/>
                  <a:stretch>
                    <a:fillRect/>
                  </a:stretch>
                </pic:blipFill>
                <pic:spPr>
                  <a:xfrm>
                    <a:off x="0" y="0"/>
                    <a:ext cx="1880450" cy="515435"/>
                  </a:xfrm>
                  <a:prstGeom prst="rect">
                    <a:avLst/>
                  </a:prstGeom>
                </pic:spPr>
              </pic:pic>
            </a:graphicData>
          </a:graphic>
        </wp:inline>
      </w:drawing>
    </w:r>
  </w:p>
  <w:p w14:paraId="632C81DE" w14:textId="3D7EFC03" w:rsidR="00502969" w:rsidRDefault="0050296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E52754"/>
    <w:multiLevelType w:val="hybridMultilevel"/>
    <w:tmpl w:val="7E38A032"/>
    <w:lvl w:ilvl="0" w:tplc="140A0019">
      <w:start w:val="1"/>
      <w:numFmt w:val="lowerLetter"/>
      <w:lvlText w:val="%1."/>
      <w:lvlJc w:val="left"/>
      <w:pPr>
        <w:ind w:left="360" w:hanging="360"/>
      </w:pPr>
      <w:rPr>
        <w:rFonts w:hint="default"/>
      </w:r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num w:numId="1" w16cid:durableId="1922642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t7AwMbE0sDQ1MjFS0lEKTi0uzszPAykwrAUAJ4I9OywAAAA="/>
  </w:docVars>
  <w:rsids>
    <w:rsidRoot w:val="00D46ACD"/>
    <w:rsid w:val="0000043E"/>
    <w:rsid w:val="000006D6"/>
    <w:rsid w:val="00000C0E"/>
    <w:rsid w:val="0000128C"/>
    <w:rsid w:val="000014B6"/>
    <w:rsid w:val="0000161F"/>
    <w:rsid w:val="0000178B"/>
    <w:rsid w:val="00001CD5"/>
    <w:rsid w:val="00001E25"/>
    <w:rsid w:val="00001ED6"/>
    <w:rsid w:val="00001F62"/>
    <w:rsid w:val="00002083"/>
    <w:rsid w:val="0000259D"/>
    <w:rsid w:val="0000273B"/>
    <w:rsid w:val="000033A7"/>
    <w:rsid w:val="000034D4"/>
    <w:rsid w:val="00003803"/>
    <w:rsid w:val="00003D35"/>
    <w:rsid w:val="00003DC8"/>
    <w:rsid w:val="00004664"/>
    <w:rsid w:val="0000477E"/>
    <w:rsid w:val="00004A7F"/>
    <w:rsid w:val="00004AA8"/>
    <w:rsid w:val="00004C38"/>
    <w:rsid w:val="00004E5F"/>
    <w:rsid w:val="00004EBB"/>
    <w:rsid w:val="0000561F"/>
    <w:rsid w:val="0000583C"/>
    <w:rsid w:val="00005F07"/>
    <w:rsid w:val="00007305"/>
    <w:rsid w:val="00010103"/>
    <w:rsid w:val="00010982"/>
    <w:rsid w:val="00010D4A"/>
    <w:rsid w:val="00010EA6"/>
    <w:rsid w:val="000111D3"/>
    <w:rsid w:val="000114BB"/>
    <w:rsid w:val="00011634"/>
    <w:rsid w:val="00011751"/>
    <w:rsid w:val="00012839"/>
    <w:rsid w:val="000129E4"/>
    <w:rsid w:val="000150ED"/>
    <w:rsid w:val="00015EB7"/>
    <w:rsid w:val="0001642B"/>
    <w:rsid w:val="00016BA4"/>
    <w:rsid w:val="00016C88"/>
    <w:rsid w:val="00016E02"/>
    <w:rsid w:val="000170AB"/>
    <w:rsid w:val="000170D1"/>
    <w:rsid w:val="00017689"/>
    <w:rsid w:val="00017D1C"/>
    <w:rsid w:val="00017D1F"/>
    <w:rsid w:val="000202C9"/>
    <w:rsid w:val="0002067E"/>
    <w:rsid w:val="000206DF"/>
    <w:rsid w:val="000209B0"/>
    <w:rsid w:val="00020CCD"/>
    <w:rsid w:val="00021056"/>
    <w:rsid w:val="0002115A"/>
    <w:rsid w:val="0002138B"/>
    <w:rsid w:val="000217B4"/>
    <w:rsid w:val="00022278"/>
    <w:rsid w:val="000223AD"/>
    <w:rsid w:val="00022CD3"/>
    <w:rsid w:val="00022E5A"/>
    <w:rsid w:val="000235CF"/>
    <w:rsid w:val="00023848"/>
    <w:rsid w:val="00023BBD"/>
    <w:rsid w:val="00023FAE"/>
    <w:rsid w:val="00024384"/>
    <w:rsid w:val="000245E8"/>
    <w:rsid w:val="00025A33"/>
    <w:rsid w:val="00025C69"/>
    <w:rsid w:val="00025DD9"/>
    <w:rsid w:val="00025F82"/>
    <w:rsid w:val="0002603C"/>
    <w:rsid w:val="00026083"/>
    <w:rsid w:val="0002634B"/>
    <w:rsid w:val="000268E8"/>
    <w:rsid w:val="00027454"/>
    <w:rsid w:val="000274B2"/>
    <w:rsid w:val="0002789F"/>
    <w:rsid w:val="0003052C"/>
    <w:rsid w:val="0003140D"/>
    <w:rsid w:val="00031732"/>
    <w:rsid w:val="00032111"/>
    <w:rsid w:val="00032119"/>
    <w:rsid w:val="000321BC"/>
    <w:rsid w:val="00032446"/>
    <w:rsid w:val="00032A4F"/>
    <w:rsid w:val="000330A5"/>
    <w:rsid w:val="00033630"/>
    <w:rsid w:val="000337AE"/>
    <w:rsid w:val="00033849"/>
    <w:rsid w:val="00034131"/>
    <w:rsid w:val="000345B6"/>
    <w:rsid w:val="00034906"/>
    <w:rsid w:val="00034AA8"/>
    <w:rsid w:val="00034C08"/>
    <w:rsid w:val="00034E1F"/>
    <w:rsid w:val="00034E40"/>
    <w:rsid w:val="00035387"/>
    <w:rsid w:val="0003553D"/>
    <w:rsid w:val="00035E65"/>
    <w:rsid w:val="00035FFD"/>
    <w:rsid w:val="000360D9"/>
    <w:rsid w:val="000365B8"/>
    <w:rsid w:val="00036B42"/>
    <w:rsid w:val="00036FBA"/>
    <w:rsid w:val="0003773C"/>
    <w:rsid w:val="00040782"/>
    <w:rsid w:val="000409FB"/>
    <w:rsid w:val="00040DB7"/>
    <w:rsid w:val="00040EBF"/>
    <w:rsid w:val="00040ECF"/>
    <w:rsid w:val="0004106E"/>
    <w:rsid w:val="000410BC"/>
    <w:rsid w:val="0004140F"/>
    <w:rsid w:val="00041BBA"/>
    <w:rsid w:val="0004246A"/>
    <w:rsid w:val="0004253F"/>
    <w:rsid w:val="000429D1"/>
    <w:rsid w:val="00042B7C"/>
    <w:rsid w:val="00042E70"/>
    <w:rsid w:val="00042EEF"/>
    <w:rsid w:val="0004312B"/>
    <w:rsid w:val="0004365B"/>
    <w:rsid w:val="00043B64"/>
    <w:rsid w:val="00044040"/>
    <w:rsid w:val="0004427B"/>
    <w:rsid w:val="000443CC"/>
    <w:rsid w:val="000453C9"/>
    <w:rsid w:val="00046128"/>
    <w:rsid w:val="0004677F"/>
    <w:rsid w:val="00047156"/>
    <w:rsid w:val="000473EE"/>
    <w:rsid w:val="000473F3"/>
    <w:rsid w:val="00047523"/>
    <w:rsid w:val="00047C05"/>
    <w:rsid w:val="00050615"/>
    <w:rsid w:val="000507C5"/>
    <w:rsid w:val="00050B42"/>
    <w:rsid w:val="00050EDA"/>
    <w:rsid w:val="00051049"/>
    <w:rsid w:val="000510E9"/>
    <w:rsid w:val="00051BC5"/>
    <w:rsid w:val="00052DE9"/>
    <w:rsid w:val="000533A9"/>
    <w:rsid w:val="00053AEA"/>
    <w:rsid w:val="00053F05"/>
    <w:rsid w:val="00053FED"/>
    <w:rsid w:val="00054393"/>
    <w:rsid w:val="00054649"/>
    <w:rsid w:val="00054824"/>
    <w:rsid w:val="00054989"/>
    <w:rsid w:val="00054ABD"/>
    <w:rsid w:val="00054B54"/>
    <w:rsid w:val="0005503E"/>
    <w:rsid w:val="000550FA"/>
    <w:rsid w:val="0005577B"/>
    <w:rsid w:val="00055DBA"/>
    <w:rsid w:val="0005602E"/>
    <w:rsid w:val="0005616C"/>
    <w:rsid w:val="0005625D"/>
    <w:rsid w:val="00056356"/>
    <w:rsid w:val="0005661B"/>
    <w:rsid w:val="00056923"/>
    <w:rsid w:val="000569E0"/>
    <w:rsid w:val="0005702B"/>
    <w:rsid w:val="000570BC"/>
    <w:rsid w:val="00057361"/>
    <w:rsid w:val="0005745A"/>
    <w:rsid w:val="0005770D"/>
    <w:rsid w:val="00057B9A"/>
    <w:rsid w:val="00057E8F"/>
    <w:rsid w:val="00057ED4"/>
    <w:rsid w:val="000601B8"/>
    <w:rsid w:val="000610DC"/>
    <w:rsid w:val="00061B01"/>
    <w:rsid w:val="00062428"/>
    <w:rsid w:val="000625AA"/>
    <w:rsid w:val="000629ED"/>
    <w:rsid w:val="00062B8E"/>
    <w:rsid w:val="00062E66"/>
    <w:rsid w:val="000631A8"/>
    <w:rsid w:val="00063766"/>
    <w:rsid w:val="00063B84"/>
    <w:rsid w:val="00063DBE"/>
    <w:rsid w:val="0006482F"/>
    <w:rsid w:val="00064F52"/>
    <w:rsid w:val="00065E2C"/>
    <w:rsid w:val="00065F33"/>
    <w:rsid w:val="0006624C"/>
    <w:rsid w:val="00066582"/>
    <w:rsid w:val="000666C6"/>
    <w:rsid w:val="00066C1C"/>
    <w:rsid w:val="00066DD2"/>
    <w:rsid w:val="00067972"/>
    <w:rsid w:val="00067B4B"/>
    <w:rsid w:val="0007056B"/>
    <w:rsid w:val="000708BA"/>
    <w:rsid w:val="00070D3B"/>
    <w:rsid w:val="000711F7"/>
    <w:rsid w:val="0007134D"/>
    <w:rsid w:val="00071673"/>
    <w:rsid w:val="00071952"/>
    <w:rsid w:val="0007198E"/>
    <w:rsid w:val="00071C36"/>
    <w:rsid w:val="00072094"/>
    <w:rsid w:val="000726F5"/>
    <w:rsid w:val="00072709"/>
    <w:rsid w:val="00072CC9"/>
    <w:rsid w:val="00072F72"/>
    <w:rsid w:val="00073801"/>
    <w:rsid w:val="000738A6"/>
    <w:rsid w:val="00073922"/>
    <w:rsid w:val="00073A7B"/>
    <w:rsid w:val="00073A9D"/>
    <w:rsid w:val="00073E1C"/>
    <w:rsid w:val="00073EA1"/>
    <w:rsid w:val="00074527"/>
    <w:rsid w:val="00074E8D"/>
    <w:rsid w:val="00075157"/>
    <w:rsid w:val="000754B5"/>
    <w:rsid w:val="00075A05"/>
    <w:rsid w:val="000764BB"/>
    <w:rsid w:val="00076656"/>
    <w:rsid w:val="000769D3"/>
    <w:rsid w:val="00076BB8"/>
    <w:rsid w:val="00076C48"/>
    <w:rsid w:val="00076D58"/>
    <w:rsid w:val="0007729D"/>
    <w:rsid w:val="00077AAC"/>
    <w:rsid w:val="00077C9A"/>
    <w:rsid w:val="00077F9C"/>
    <w:rsid w:val="00080396"/>
    <w:rsid w:val="00080A61"/>
    <w:rsid w:val="00080F20"/>
    <w:rsid w:val="00081900"/>
    <w:rsid w:val="00081C86"/>
    <w:rsid w:val="00081DE5"/>
    <w:rsid w:val="00082349"/>
    <w:rsid w:val="00082362"/>
    <w:rsid w:val="0008253F"/>
    <w:rsid w:val="00082725"/>
    <w:rsid w:val="0008277B"/>
    <w:rsid w:val="0008282C"/>
    <w:rsid w:val="00082EE2"/>
    <w:rsid w:val="00082EF8"/>
    <w:rsid w:val="00082F36"/>
    <w:rsid w:val="0008366D"/>
    <w:rsid w:val="00083870"/>
    <w:rsid w:val="00083A5D"/>
    <w:rsid w:val="00084835"/>
    <w:rsid w:val="00084908"/>
    <w:rsid w:val="00085049"/>
    <w:rsid w:val="00085825"/>
    <w:rsid w:val="00085C09"/>
    <w:rsid w:val="00085C36"/>
    <w:rsid w:val="00085EC9"/>
    <w:rsid w:val="000864B2"/>
    <w:rsid w:val="000865E2"/>
    <w:rsid w:val="00086744"/>
    <w:rsid w:val="00086C87"/>
    <w:rsid w:val="0008706D"/>
    <w:rsid w:val="000870D9"/>
    <w:rsid w:val="000871E0"/>
    <w:rsid w:val="0008738C"/>
    <w:rsid w:val="00087746"/>
    <w:rsid w:val="00087ACE"/>
    <w:rsid w:val="00087BD6"/>
    <w:rsid w:val="0009050B"/>
    <w:rsid w:val="000908B5"/>
    <w:rsid w:val="00090923"/>
    <w:rsid w:val="00090E60"/>
    <w:rsid w:val="0009123D"/>
    <w:rsid w:val="000913F5"/>
    <w:rsid w:val="000918DB"/>
    <w:rsid w:val="0009256B"/>
    <w:rsid w:val="00092597"/>
    <w:rsid w:val="00092F60"/>
    <w:rsid w:val="00093423"/>
    <w:rsid w:val="00093A8E"/>
    <w:rsid w:val="00093BF8"/>
    <w:rsid w:val="00093F2F"/>
    <w:rsid w:val="00094874"/>
    <w:rsid w:val="000949AB"/>
    <w:rsid w:val="00094E4C"/>
    <w:rsid w:val="00095668"/>
    <w:rsid w:val="00095E8C"/>
    <w:rsid w:val="0009712D"/>
    <w:rsid w:val="00097A72"/>
    <w:rsid w:val="00097EDA"/>
    <w:rsid w:val="00097FAA"/>
    <w:rsid w:val="000A0316"/>
    <w:rsid w:val="000A072B"/>
    <w:rsid w:val="000A0870"/>
    <w:rsid w:val="000A09AB"/>
    <w:rsid w:val="000A15F3"/>
    <w:rsid w:val="000A224C"/>
    <w:rsid w:val="000A2289"/>
    <w:rsid w:val="000A2617"/>
    <w:rsid w:val="000A265B"/>
    <w:rsid w:val="000A29FB"/>
    <w:rsid w:val="000A2A2C"/>
    <w:rsid w:val="000A3050"/>
    <w:rsid w:val="000A369F"/>
    <w:rsid w:val="000A3BA2"/>
    <w:rsid w:val="000A4656"/>
    <w:rsid w:val="000A50CA"/>
    <w:rsid w:val="000A5315"/>
    <w:rsid w:val="000A54B7"/>
    <w:rsid w:val="000A576E"/>
    <w:rsid w:val="000A681A"/>
    <w:rsid w:val="000A6B8C"/>
    <w:rsid w:val="000A7013"/>
    <w:rsid w:val="000A79C2"/>
    <w:rsid w:val="000A7E63"/>
    <w:rsid w:val="000A7F13"/>
    <w:rsid w:val="000B09AA"/>
    <w:rsid w:val="000B0B83"/>
    <w:rsid w:val="000B1002"/>
    <w:rsid w:val="000B11E3"/>
    <w:rsid w:val="000B16AE"/>
    <w:rsid w:val="000B18C2"/>
    <w:rsid w:val="000B20C2"/>
    <w:rsid w:val="000B217F"/>
    <w:rsid w:val="000B23C1"/>
    <w:rsid w:val="000B2885"/>
    <w:rsid w:val="000B2A62"/>
    <w:rsid w:val="000B3388"/>
    <w:rsid w:val="000B3B7C"/>
    <w:rsid w:val="000B3DBB"/>
    <w:rsid w:val="000B3F31"/>
    <w:rsid w:val="000B44B1"/>
    <w:rsid w:val="000B44B6"/>
    <w:rsid w:val="000B4862"/>
    <w:rsid w:val="000B4BCF"/>
    <w:rsid w:val="000B4C9F"/>
    <w:rsid w:val="000B4DC2"/>
    <w:rsid w:val="000B4EF0"/>
    <w:rsid w:val="000B559F"/>
    <w:rsid w:val="000B5916"/>
    <w:rsid w:val="000B5E76"/>
    <w:rsid w:val="000B64FE"/>
    <w:rsid w:val="000B69AC"/>
    <w:rsid w:val="000B7060"/>
    <w:rsid w:val="000B70C2"/>
    <w:rsid w:val="000B72C2"/>
    <w:rsid w:val="000B7774"/>
    <w:rsid w:val="000C006F"/>
    <w:rsid w:val="000C01DF"/>
    <w:rsid w:val="000C049B"/>
    <w:rsid w:val="000C0B91"/>
    <w:rsid w:val="000C0F65"/>
    <w:rsid w:val="000C1910"/>
    <w:rsid w:val="000C1CD3"/>
    <w:rsid w:val="000C240B"/>
    <w:rsid w:val="000C26B4"/>
    <w:rsid w:val="000C2934"/>
    <w:rsid w:val="000C295B"/>
    <w:rsid w:val="000C29FF"/>
    <w:rsid w:val="000C2B21"/>
    <w:rsid w:val="000C2B36"/>
    <w:rsid w:val="000C2DCE"/>
    <w:rsid w:val="000C2F16"/>
    <w:rsid w:val="000C334A"/>
    <w:rsid w:val="000C34CC"/>
    <w:rsid w:val="000C366A"/>
    <w:rsid w:val="000C36C1"/>
    <w:rsid w:val="000C39BF"/>
    <w:rsid w:val="000C4059"/>
    <w:rsid w:val="000C5452"/>
    <w:rsid w:val="000C58F1"/>
    <w:rsid w:val="000C5B5C"/>
    <w:rsid w:val="000C603C"/>
    <w:rsid w:val="000C60A5"/>
    <w:rsid w:val="000C65FD"/>
    <w:rsid w:val="000C6D19"/>
    <w:rsid w:val="000C7D06"/>
    <w:rsid w:val="000C7E13"/>
    <w:rsid w:val="000C7FB2"/>
    <w:rsid w:val="000D1398"/>
    <w:rsid w:val="000D1423"/>
    <w:rsid w:val="000D1505"/>
    <w:rsid w:val="000D2264"/>
    <w:rsid w:val="000D2538"/>
    <w:rsid w:val="000D29C9"/>
    <w:rsid w:val="000D2B70"/>
    <w:rsid w:val="000D2EFE"/>
    <w:rsid w:val="000D2FEE"/>
    <w:rsid w:val="000D3453"/>
    <w:rsid w:val="000D3474"/>
    <w:rsid w:val="000D4200"/>
    <w:rsid w:val="000D4313"/>
    <w:rsid w:val="000D47A2"/>
    <w:rsid w:val="000D5390"/>
    <w:rsid w:val="000D54B6"/>
    <w:rsid w:val="000D5821"/>
    <w:rsid w:val="000D5BEF"/>
    <w:rsid w:val="000D5F83"/>
    <w:rsid w:val="000D6156"/>
    <w:rsid w:val="000D67D3"/>
    <w:rsid w:val="000D69F6"/>
    <w:rsid w:val="000D6A83"/>
    <w:rsid w:val="000D6ECE"/>
    <w:rsid w:val="000D7436"/>
    <w:rsid w:val="000D749E"/>
    <w:rsid w:val="000D7595"/>
    <w:rsid w:val="000D7622"/>
    <w:rsid w:val="000D7D67"/>
    <w:rsid w:val="000D7EAE"/>
    <w:rsid w:val="000E019E"/>
    <w:rsid w:val="000E01E3"/>
    <w:rsid w:val="000E0271"/>
    <w:rsid w:val="000E02D4"/>
    <w:rsid w:val="000E034C"/>
    <w:rsid w:val="000E03A4"/>
    <w:rsid w:val="000E07B9"/>
    <w:rsid w:val="000E0F6A"/>
    <w:rsid w:val="000E1280"/>
    <w:rsid w:val="000E169C"/>
    <w:rsid w:val="000E17F6"/>
    <w:rsid w:val="000E184A"/>
    <w:rsid w:val="000E193B"/>
    <w:rsid w:val="000E1BFB"/>
    <w:rsid w:val="000E1ECC"/>
    <w:rsid w:val="000E2118"/>
    <w:rsid w:val="000E2143"/>
    <w:rsid w:val="000E2842"/>
    <w:rsid w:val="000E311C"/>
    <w:rsid w:val="000E3658"/>
    <w:rsid w:val="000E373B"/>
    <w:rsid w:val="000E39A5"/>
    <w:rsid w:val="000E41CD"/>
    <w:rsid w:val="000E4487"/>
    <w:rsid w:val="000E44A5"/>
    <w:rsid w:val="000E4D82"/>
    <w:rsid w:val="000E578B"/>
    <w:rsid w:val="000E58DD"/>
    <w:rsid w:val="000E5C98"/>
    <w:rsid w:val="000E5CBC"/>
    <w:rsid w:val="000E63F6"/>
    <w:rsid w:val="000E65EC"/>
    <w:rsid w:val="000E6827"/>
    <w:rsid w:val="000E6A56"/>
    <w:rsid w:val="000E6ECF"/>
    <w:rsid w:val="000E75BE"/>
    <w:rsid w:val="000E75D7"/>
    <w:rsid w:val="000E762E"/>
    <w:rsid w:val="000E77DD"/>
    <w:rsid w:val="000E7A1B"/>
    <w:rsid w:val="000E7C56"/>
    <w:rsid w:val="000E7F77"/>
    <w:rsid w:val="000F03C9"/>
    <w:rsid w:val="000F04D7"/>
    <w:rsid w:val="000F060B"/>
    <w:rsid w:val="000F0844"/>
    <w:rsid w:val="000F0B71"/>
    <w:rsid w:val="000F0B7B"/>
    <w:rsid w:val="000F0D05"/>
    <w:rsid w:val="000F0EE9"/>
    <w:rsid w:val="000F1407"/>
    <w:rsid w:val="000F1A03"/>
    <w:rsid w:val="000F262B"/>
    <w:rsid w:val="000F2B71"/>
    <w:rsid w:val="000F2BA2"/>
    <w:rsid w:val="000F3334"/>
    <w:rsid w:val="000F3984"/>
    <w:rsid w:val="000F3CA7"/>
    <w:rsid w:val="000F3D99"/>
    <w:rsid w:val="000F3ED8"/>
    <w:rsid w:val="000F41B1"/>
    <w:rsid w:val="000F4447"/>
    <w:rsid w:val="000F47AE"/>
    <w:rsid w:val="000F4F7D"/>
    <w:rsid w:val="000F522F"/>
    <w:rsid w:val="000F53BB"/>
    <w:rsid w:val="000F5497"/>
    <w:rsid w:val="000F55AE"/>
    <w:rsid w:val="000F5F3B"/>
    <w:rsid w:val="000F6066"/>
    <w:rsid w:val="000F6280"/>
    <w:rsid w:val="000F6535"/>
    <w:rsid w:val="000F68AB"/>
    <w:rsid w:val="000F778B"/>
    <w:rsid w:val="000F790E"/>
    <w:rsid w:val="000F7AFA"/>
    <w:rsid w:val="00100147"/>
    <w:rsid w:val="0010031B"/>
    <w:rsid w:val="00100B89"/>
    <w:rsid w:val="00100E5C"/>
    <w:rsid w:val="00101205"/>
    <w:rsid w:val="00101A05"/>
    <w:rsid w:val="00101F28"/>
    <w:rsid w:val="00101FB0"/>
    <w:rsid w:val="00101FD6"/>
    <w:rsid w:val="001020BC"/>
    <w:rsid w:val="00102169"/>
    <w:rsid w:val="001024DE"/>
    <w:rsid w:val="0010289C"/>
    <w:rsid w:val="00102A3F"/>
    <w:rsid w:val="00102CB8"/>
    <w:rsid w:val="00103352"/>
    <w:rsid w:val="00103434"/>
    <w:rsid w:val="0010348D"/>
    <w:rsid w:val="00103C98"/>
    <w:rsid w:val="00103DC2"/>
    <w:rsid w:val="0010419A"/>
    <w:rsid w:val="001043A6"/>
    <w:rsid w:val="00104525"/>
    <w:rsid w:val="00104573"/>
    <w:rsid w:val="00104B29"/>
    <w:rsid w:val="001051DE"/>
    <w:rsid w:val="0010536D"/>
    <w:rsid w:val="00105414"/>
    <w:rsid w:val="00105DE6"/>
    <w:rsid w:val="00105E87"/>
    <w:rsid w:val="00105EBC"/>
    <w:rsid w:val="00106C2E"/>
    <w:rsid w:val="00107329"/>
    <w:rsid w:val="001073D4"/>
    <w:rsid w:val="001075A0"/>
    <w:rsid w:val="00107957"/>
    <w:rsid w:val="0011005F"/>
    <w:rsid w:val="00110853"/>
    <w:rsid w:val="00110CA0"/>
    <w:rsid w:val="00111013"/>
    <w:rsid w:val="0011142B"/>
    <w:rsid w:val="0011143C"/>
    <w:rsid w:val="001118E2"/>
    <w:rsid w:val="00111A33"/>
    <w:rsid w:val="00112F3B"/>
    <w:rsid w:val="00113384"/>
    <w:rsid w:val="00113422"/>
    <w:rsid w:val="00113594"/>
    <w:rsid w:val="00113AA4"/>
    <w:rsid w:val="00114120"/>
    <w:rsid w:val="0011420C"/>
    <w:rsid w:val="00114330"/>
    <w:rsid w:val="0011477B"/>
    <w:rsid w:val="00114847"/>
    <w:rsid w:val="00114B19"/>
    <w:rsid w:val="00114CC6"/>
    <w:rsid w:val="00114CE8"/>
    <w:rsid w:val="00115485"/>
    <w:rsid w:val="00115E69"/>
    <w:rsid w:val="001163B4"/>
    <w:rsid w:val="001164F6"/>
    <w:rsid w:val="001169AB"/>
    <w:rsid w:val="00116DF4"/>
    <w:rsid w:val="00116E49"/>
    <w:rsid w:val="001170E3"/>
    <w:rsid w:val="0011747A"/>
    <w:rsid w:val="001176D3"/>
    <w:rsid w:val="00117E3A"/>
    <w:rsid w:val="0012031D"/>
    <w:rsid w:val="001204F9"/>
    <w:rsid w:val="00120877"/>
    <w:rsid w:val="00120991"/>
    <w:rsid w:val="001210F0"/>
    <w:rsid w:val="0012121D"/>
    <w:rsid w:val="0012163C"/>
    <w:rsid w:val="0012177A"/>
    <w:rsid w:val="001219C2"/>
    <w:rsid w:val="00121EC6"/>
    <w:rsid w:val="0012272A"/>
    <w:rsid w:val="00122980"/>
    <w:rsid w:val="00122D12"/>
    <w:rsid w:val="00122E25"/>
    <w:rsid w:val="0012321E"/>
    <w:rsid w:val="00123382"/>
    <w:rsid w:val="001233C4"/>
    <w:rsid w:val="001236B1"/>
    <w:rsid w:val="0012396E"/>
    <w:rsid w:val="00123A91"/>
    <w:rsid w:val="00123BE1"/>
    <w:rsid w:val="00123E36"/>
    <w:rsid w:val="00123F62"/>
    <w:rsid w:val="00124164"/>
    <w:rsid w:val="00124978"/>
    <w:rsid w:val="001256EA"/>
    <w:rsid w:val="00126193"/>
    <w:rsid w:val="00126A43"/>
    <w:rsid w:val="0012715C"/>
    <w:rsid w:val="00127383"/>
    <w:rsid w:val="00127596"/>
    <w:rsid w:val="00130BAF"/>
    <w:rsid w:val="00130F08"/>
    <w:rsid w:val="00131551"/>
    <w:rsid w:val="001315FC"/>
    <w:rsid w:val="0013161C"/>
    <w:rsid w:val="001323B0"/>
    <w:rsid w:val="0013242A"/>
    <w:rsid w:val="00132B25"/>
    <w:rsid w:val="00133331"/>
    <w:rsid w:val="00133B7F"/>
    <w:rsid w:val="00133F89"/>
    <w:rsid w:val="00133FDE"/>
    <w:rsid w:val="001341C3"/>
    <w:rsid w:val="00134241"/>
    <w:rsid w:val="001347AF"/>
    <w:rsid w:val="00134AB6"/>
    <w:rsid w:val="00134C53"/>
    <w:rsid w:val="00134F48"/>
    <w:rsid w:val="001350B1"/>
    <w:rsid w:val="0013516B"/>
    <w:rsid w:val="0013568F"/>
    <w:rsid w:val="001356C1"/>
    <w:rsid w:val="00135821"/>
    <w:rsid w:val="00135B26"/>
    <w:rsid w:val="00135B93"/>
    <w:rsid w:val="00136006"/>
    <w:rsid w:val="001363F4"/>
    <w:rsid w:val="00136DB8"/>
    <w:rsid w:val="00136ED0"/>
    <w:rsid w:val="00137211"/>
    <w:rsid w:val="001374BA"/>
    <w:rsid w:val="001378CE"/>
    <w:rsid w:val="00140977"/>
    <w:rsid w:val="00140B5A"/>
    <w:rsid w:val="00141777"/>
    <w:rsid w:val="00141987"/>
    <w:rsid w:val="00141990"/>
    <w:rsid w:val="00141B1B"/>
    <w:rsid w:val="00141E98"/>
    <w:rsid w:val="00141F31"/>
    <w:rsid w:val="001422FA"/>
    <w:rsid w:val="001422FC"/>
    <w:rsid w:val="00142387"/>
    <w:rsid w:val="00142C8E"/>
    <w:rsid w:val="00142D77"/>
    <w:rsid w:val="00143054"/>
    <w:rsid w:val="0014339D"/>
    <w:rsid w:val="001433EB"/>
    <w:rsid w:val="0014358D"/>
    <w:rsid w:val="00143B8C"/>
    <w:rsid w:val="00144A40"/>
    <w:rsid w:val="00144B9D"/>
    <w:rsid w:val="001453FE"/>
    <w:rsid w:val="00145480"/>
    <w:rsid w:val="0014569C"/>
    <w:rsid w:val="00145897"/>
    <w:rsid w:val="00146512"/>
    <w:rsid w:val="00146739"/>
    <w:rsid w:val="001467A6"/>
    <w:rsid w:val="00146AD2"/>
    <w:rsid w:val="00146B60"/>
    <w:rsid w:val="00146D2A"/>
    <w:rsid w:val="00146E48"/>
    <w:rsid w:val="00146FCA"/>
    <w:rsid w:val="00147054"/>
    <w:rsid w:val="0014731D"/>
    <w:rsid w:val="001475B0"/>
    <w:rsid w:val="00147992"/>
    <w:rsid w:val="001479EF"/>
    <w:rsid w:val="00147A90"/>
    <w:rsid w:val="00147F80"/>
    <w:rsid w:val="00150122"/>
    <w:rsid w:val="001504C9"/>
    <w:rsid w:val="001506D9"/>
    <w:rsid w:val="00150CBB"/>
    <w:rsid w:val="0015104C"/>
    <w:rsid w:val="0015119A"/>
    <w:rsid w:val="00151429"/>
    <w:rsid w:val="001518C0"/>
    <w:rsid w:val="001518F9"/>
    <w:rsid w:val="00151CD3"/>
    <w:rsid w:val="00151F69"/>
    <w:rsid w:val="001523FA"/>
    <w:rsid w:val="001527FB"/>
    <w:rsid w:val="00152C39"/>
    <w:rsid w:val="00152C77"/>
    <w:rsid w:val="0015319E"/>
    <w:rsid w:val="001532E0"/>
    <w:rsid w:val="00153354"/>
    <w:rsid w:val="0015380A"/>
    <w:rsid w:val="0015422C"/>
    <w:rsid w:val="00154339"/>
    <w:rsid w:val="0015447F"/>
    <w:rsid w:val="0015449F"/>
    <w:rsid w:val="00154B09"/>
    <w:rsid w:val="00154EF4"/>
    <w:rsid w:val="00155166"/>
    <w:rsid w:val="0015519C"/>
    <w:rsid w:val="001552A2"/>
    <w:rsid w:val="001563D3"/>
    <w:rsid w:val="0015642D"/>
    <w:rsid w:val="001564F5"/>
    <w:rsid w:val="00156658"/>
    <w:rsid w:val="0015676F"/>
    <w:rsid w:val="0015677A"/>
    <w:rsid w:val="001568F7"/>
    <w:rsid w:val="00156B5B"/>
    <w:rsid w:val="001575ED"/>
    <w:rsid w:val="0015793A"/>
    <w:rsid w:val="00157983"/>
    <w:rsid w:val="00160001"/>
    <w:rsid w:val="00160549"/>
    <w:rsid w:val="001606BD"/>
    <w:rsid w:val="00160819"/>
    <w:rsid w:val="0016120A"/>
    <w:rsid w:val="00161588"/>
    <w:rsid w:val="001615C0"/>
    <w:rsid w:val="00161DF5"/>
    <w:rsid w:val="001626C4"/>
    <w:rsid w:val="0016285A"/>
    <w:rsid w:val="00162A62"/>
    <w:rsid w:val="00162A99"/>
    <w:rsid w:val="00162C32"/>
    <w:rsid w:val="00162F89"/>
    <w:rsid w:val="001637A6"/>
    <w:rsid w:val="00163A44"/>
    <w:rsid w:val="00163B8C"/>
    <w:rsid w:val="00164478"/>
    <w:rsid w:val="001649FF"/>
    <w:rsid w:val="00164AD1"/>
    <w:rsid w:val="00165291"/>
    <w:rsid w:val="0016581F"/>
    <w:rsid w:val="00165AF7"/>
    <w:rsid w:val="00165B94"/>
    <w:rsid w:val="00165C2D"/>
    <w:rsid w:val="001661F2"/>
    <w:rsid w:val="0016695D"/>
    <w:rsid w:val="0016699C"/>
    <w:rsid w:val="00166B1E"/>
    <w:rsid w:val="00166DFC"/>
    <w:rsid w:val="00167330"/>
    <w:rsid w:val="00167CC3"/>
    <w:rsid w:val="00170F2C"/>
    <w:rsid w:val="00171411"/>
    <w:rsid w:val="00171532"/>
    <w:rsid w:val="0017199D"/>
    <w:rsid w:val="00172711"/>
    <w:rsid w:val="00172E5F"/>
    <w:rsid w:val="00173185"/>
    <w:rsid w:val="001732E2"/>
    <w:rsid w:val="0017332F"/>
    <w:rsid w:val="00173526"/>
    <w:rsid w:val="00173598"/>
    <w:rsid w:val="001737C1"/>
    <w:rsid w:val="001737FD"/>
    <w:rsid w:val="00173847"/>
    <w:rsid w:val="00173B8D"/>
    <w:rsid w:val="00173C6E"/>
    <w:rsid w:val="0017456C"/>
    <w:rsid w:val="0017482C"/>
    <w:rsid w:val="00174DEA"/>
    <w:rsid w:val="001750A3"/>
    <w:rsid w:val="001751D8"/>
    <w:rsid w:val="0017520A"/>
    <w:rsid w:val="00175662"/>
    <w:rsid w:val="00175B0F"/>
    <w:rsid w:val="00175D47"/>
    <w:rsid w:val="0017663D"/>
    <w:rsid w:val="00176649"/>
    <w:rsid w:val="0017667F"/>
    <w:rsid w:val="00176E00"/>
    <w:rsid w:val="00177067"/>
    <w:rsid w:val="001770AF"/>
    <w:rsid w:val="0017747E"/>
    <w:rsid w:val="00177580"/>
    <w:rsid w:val="00177C82"/>
    <w:rsid w:val="00180581"/>
    <w:rsid w:val="0018070C"/>
    <w:rsid w:val="001812B2"/>
    <w:rsid w:val="00181928"/>
    <w:rsid w:val="00181F1C"/>
    <w:rsid w:val="00182424"/>
    <w:rsid w:val="001825BE"/>
    <w:rsid w:val="00182A7F"/>
    <w:rsid w:val="00182B91"/>
    <w:rsid w:val="00182ED2"/>
    <w:rsid w:val="00183637"/>
    <w:rsid w:val="001837B0"/>
    <w:rsid w:val="00183889"/>
    <w:rsid w:val="00183A4E"/>
    <w:rsid w:val="00183EF3"/>
    <w:rsid w:val="00184145"/>
    <w:rsid w:val="00184671"/>
    <w:rsid w:val="001847CF"/>
    <w:rsid w:val="00184AB1"/>
    <w:rsid w:val="00185DB4"/>
    <w:rsid w:val="00186BFB"/>
    <w:rsid w:val="00186DD2"/>
    <w:rsid w:val="00186E2C"/>
    <w:rsid w:val="00187386"/>
    <w:rsid w:val="00187B0B"/>
    <w:rsid w:val="001904DC"/>
    <w:rsid w:val="0019065B"/>
    <w:rsid w:val="00190E4F"/>
    <w:rsid w:val="00190F11"/>
    <w:rsid w:val="001910B9"/>
    <w:rsid w:val="00191867"/>
    <w:rsid w:val="00191A3A"/>
    <w:rsid w:val="00191D78"/>
    <w:rsid w:val="001922C4"/>
    <w:rsid w:val="0019288C"/>
    <w:rsid w:val="001929FB"/>
    <w:rsid w:val="001935B9"/>
    <w:rsid w:val="00193679"/>
    <w:rsid w:val="00193C62"/>
    <w:rsid w:val="001940A0"/>
    <w:rsid w:val="0019412A"/>
    <w:rsid w:val="00194209"/>
    <w:rsid w:val="00194362"/>
    <w:rsid w:val="00194736"/>
    <w:rsid w:val="001948A9"/>
    <w:rsid w:val="00194CA0"/>
    <w:rsid w:val="001951CC"/>
    <w:rsid w:val="00195DFA"/>
    <w:rsid w:val="0019628E"/>
    <w:rsid w:val="00196335"/>
    <w:rsid w:val="00196774"/>
    <w:rsid w:val="001968DD"/>
    <w:rsid w:val="00196BE6"/>
    <w:rsid w:val="00196F0B"/>
    <w:rsid w:val="00196FE1"/>
    <w:rsid w:val="00197171"/>
    <w:rsid w:val="00197918"/>
    <w:rsid w:val="001A0500"/>
    <w:rsid w:val="001A0AB2"/>
    <w:rsid w:val="001A119B"/>
    <w:rsid w:val="001A12C6"/>
    <w:rsid w:val="001A184A"/>
    <w:rsid w:val="001A1A82"/>
    <w:rsid w:val="001A1CAC"/>
    <w:rsid w:val="001A1E0F"/>
    <w:rsid w:val="001A1F06"/>
    <w:rsid w:val="001A20A9"/>
    <w:rsid w:val="001A30D3"/>
    <w:rsid w:val="001A3324"/>
    <w:rsid w:val="001A3C86"/>
    <w:rsid w:val="001A3C8F"/>
    <w:rsid w:val="001A4495"/>
    <w:rsid w:val="001A4663"/>
    <w:rsid w:val="001A53D8"/>
    <w:rsid w:val="001A5B2A"/>
    <w:rsid w:val="001A6286"/>
    <w:rsid w:val="001A663B"/>
    <w:rsid w:val="001A6EF5"/>
    <w:rsid w:val="001A7478"/>
    <w:rsid w:val="001A7828"/>
    <w:rsid w:val="001A7F67"/>
    <w:rsid w:val="001B0B24"/>
    <w:rsid w:val="001B0C4B"/>
    <w:rsid w:val="001B12D0"/>
    <w:rsid w:val="001B1C77"/>
    <w:rsid w:val="001B1D56"/>
    <w:rsid w:val="001B1EF3"/>
    <w:rsid w:val="001B2B76"/>
    <w:rsid w:val="001B2F96"/>
    <w:rsid w:val="001B32E4"/>
    <w:rsid w:val="001B36A2"/>
    <w:rsid w:val="001B3E2D"/>
    <w:rsid w:val="001B46C0"/>
    <w:rsid w:val="001B4DFA"/>
    <w:rsid w:val="001B5205"/>
    <w:rsid w:val="001B5A2D"/>
    <w:rsid w:val="001B6331"/>
    <w:rsid w:val="001B63E5"/>
    <w:rsid w:val="001B69AD"/>
    <w:rsid w:val="001B6B1E"/>
    <w:rsid w:val="001B70FD"/>
    <w:rsid w:val="001B7971"/>
    <w:rsid w:val="001C0348"/>
    <w:rsid w:val="001C068B"/>
    <w:rsid w:val="001C0772"/>
    <w:rsid w:val="001C094A"/>
    <w:rsid w:val="001C0B59"/>
    <w:rsid w:val="001C1CF7"/>
    <w:rsid w:val="001C2000"/>
    <w:rsid w:val="001C2013"/>
    <w:rsid w:val="001C302A"/>
    <w:rsid w:val="001C30E0"/>
    <w:rsid w:val="001C334C"/>
    <w:rsid w:val="001C38AE"/>
    <w:rsid w:val="001C3DBA"/>
    <w:rsid w:val="001C3FD2"/>
    <w:rsid w:val="001C3FF7"/>
    <w:rsid w:val="001C457C"/>
    <w:rsid w:val="001C466A"/>
    <w:rsid w:val="001C4A04"/>
    <w:rsid w:val="001C4D34"/>
    <w:rsid w:val="001C50DC"/>
    <w:rsid w:val="001C50E9"/>
    <w:rsid w:val="001C519C"/>
    <w:rsid w:val="001C5B44"/>
    <w:rsid w:val="001C5C93"/>
    <w:rsid w:val="001C5CBC"/>
    <w:rsid w:val="001C601F"/>
    <w:rsid w:val="001C6D7E"/>
    <w:rsid w:val="001C735E"/>
    <w:rsid w:val="001C7436"/>
    <w:rsid w:val="001C75DD"/>
    <w:rsid w:val="001C77D1"/>
    <w:rsid w:val="001C7C03"/>
    <w:rsid w:val="001D0143"/>
    <w:rsid w:val="001D06AC"/>
    <w:rsid w:val="001D0F45"/>
    <w:rsid w:val="001D1009"/>
    <w:rsid w:val="001D11C3"/>
    <w:rsid w:val="001D1227"/>
    <w:rsid w:val="001D167E"/>
    <w:rsid w:val="001D1A5E"/>
    <w:rsid w:val="001D1DE8"/>
    <w:rsid w:val="001D230C"/>
    <w:rsid w:val="001D246F"/>
    <w:rsid w:val="001D2877"/>
    <w:rsid w:val="001D2B24"/>
    <w:rsid w:val="001D2F61"/>
    <w:rsid w:val="001D3309"/>
    <w:rsid w:val="001D3BD4"/>
    <w:rsid w:val="001D44D2"/>
    <w:rsid w:val="001D4805"/>
    <w:rsid w:val="001D4D18"/>
    <w:rsid w:val="001D4D97"/>
    <w:rsid w:val="001D4EAE"/>
    <w:rsid w:val="001D5952"/>
    <w:rsid w:val="001D5C55"/>
    <w:rsid w:val="001D5E77"/>
    <w:rsid w:val="001D63F3"/>
    <w:rsid w:val="001D68C4"/>
    <w:rsid w:val="001D6A30"/>
    <w:rsid w:val="001D6B2C"/>
    <w:rsid w:val="001D6C9B"/>
    <w:rsid w:val="001D6CA6"/>
    <w:rsid w:val="001D6E21"/>
    <w:rsid w:val="001D78D4"/>
    <w:rsid w:val="001E001C"/>
    <w:rsid w:val="001E060A"/>
    <w:rsid w:val="001E0E67"/>
    <w:rsid w:val="001E0F05"/>
    <w:rsid w:val="001E135E"/>
    <w:rsid w:val="001E14D3"/>
    <w:rsid w:val="001E2D42"/>
    <w:rsid w:val="001E3AC9"/>
    <w:rsid w:val="001E41AB"/>
    <w:rsid w:val="001E4AE2"/>
    <w:rsid w:val="001E4AF9"/>
    <w:rsid w:val="001E4F1C"/>
    <w:rsid w:val="001E530B"/>
    <w:rsid w:val="001E5579"/>
    <w:rsid w:val="001E692F"/>
    <w:rsid w:val="001E708C"/>
    <w:rsid w:val="001E71DB"/>
    <w:rsid w:val="001E74FF"/>
    <w:rsid w:val="001E75C3"/>
    <w:rsid w:val="001E7803"/>
    <w:rsid w:val="001E7B0A"/>
    <w:rsid w:val="001E7BBE"/>
    <w:rsid w:val="001E7C62"/>
    <w:rsid w:val="001F02BC"/>
    <w:rsid w:val="001F05E7"/>
    <w:rsid w:val="001F0697"/>
    <w:rsid w:val="001F0D0E"/>
    <w:rsid w:val="001F0EB2"/>
    <w:rsid w:val="001F1356"/>
    <w:rsid w:val="001F1B0E"/>
    <w:rsid w:val="001F2602"/>
    <w:rsid w:val="001F271C"/>
    <w:rsid w:val="001F2B32"/>
    <w:rsid w:val="001F2F73"/>
    <w:rsid w:val="001F3309"/>
    <w:rsid w:val="001F47D7"/>
    <w:rsid w:val="001F4E03"/>
    <w:rsid w:val="001F5061"/>
    <w:rsid w:val="001F5162"/>
    <w:rsid w:val="001F52DE"/>
    <w:rsid w:val="001F5354"/>
    <w:rsid w:val="001F56F4"/>
    <w:rsid w:val="001F5945"/>
    <w:rsid w:val="001F5A7D"/>
    <w:rsid w:val="001F5AF6"/>
    <w:rsid w:val="001F5BB6"/>
    <w:rsid w:val="001F6417"/>
    <w:rsid w:val="001F6789"/>
    <w:rsid w:val="001F7550"/>
    <w:rsid w:val="001F7AD7"/>
    <w:rsid w:val="001F7CB3"/>
    <w:rsid w:val="002001D4"/>
    <w:rsid w:val="0020046D"/>
    <w:rsid w:val="002004CD"/>
    <w:rsid w:val="0020069A"/>
    <w:rsid w:val="0020080B"/>
    <w:rsid w:val="00200979"/>
    <w:rsid w:val="00200B9B"/>
    <w:rsid w:val="00200C0C"/>
    <w:rsid w:val="00200F16"/>
    <w:rsid w:val="0020116D"/>
    <w:rsid w:val="0020127C"/>
    <w:rsid w:val="002014A1"/>
    <w:rsid w:val="00201E83"/>
    <w:rsid w:val="0020201C"/>
    <w:rsid w:val="002020EC"/>
    <w:rsid w:val="002021F3"/>
    <w:rsid w:val="00202377"/>
    <w:rsid w:val="0020248D"/>
    <w:rsid w:val="002025EC"/>
    <w:rsid w:val="00202F05"/>
    <w:rsid w:val="00203273"/>
    <w:rsid w:val="002035BD"/>
    <w:rsid w:val="0020365A"/>
    <w:rsid w:val="002036E0"/>
    <w:rsid w:val="00203970"/>
    <w:rsid w:val="00203C6C"/>
    <w:rsid w:val="00203DF3"/>
    <w:rsid w:val="002040EC"/>
    <w:rsid w:val="00204347"/>
    <w:rsid w:val="002048F9"/>
    <w:rsid w:val="00204BF1"/>
    <w:rsid w:val="00204CC5"/>
    <w:rsid w:val="00204DE1"/>
    <w:rsid w:val="00205100"/>
    <w:rsid w:val="00205759"/>
    <w:rsid w:val="002058C9"/>
    <w:rsid w:val="0020675D"/>
    <w:rsid w:val="00206829"/>
    <w:rsid w:val="002073BE"/>
    <w:rsid w:val="00207A3D"/>
    <w:rsid w:val="00207A89"/>
    <w:rsid w:val="00207C98"/>
    <w:rsid w:val="002109F9"/>
    <w:rsid w:val="00210B98"/>
    <w:rsid w:val="00210C14"/>
    <w:rsid w:val="00210DD1"/>
    <w:rsid w:val="00210E50"/>
    <w:rsid w:val="00210F5B"/>
    <w:rsid w:val="0021127F"/>
    <w:rsid w:val="00211849"/>
    <w:rsid w:val="00211C67"/>
    <w:rsid w:val="00211CB5"/>
    <w:rsid w:val="00211ED2"/>
    <w:rsid w:val="00212199"/>
    <w:rsid w:val="00212265"/>
    <w:rsid w:val="00212757"/>
    <w:rsid w:val="00212840"/>
    <w:rsid w:val="00212BE2"/>
    <w:rsid w:val="00212BE5"/>
    <w:rsid w:val="00212C0C"/>
    <w:rsid w:val="0021315F"/>
    <w:rsid w:val="002135FF"/>
    <w:rsid w:val="0021362E"/>
    <w:rsid w:val="00213778"/>
    <w:rsid w:val="00213B7D"/>
    <w:rsid w:val="00213E43"/>
    <w:rsid w:val="0021414A"/>
    <w:rsid w:val="00214A53"/>
    <w:rsid w:val="00214D32"/>
    <w:rsid w:val="002155FC"/>
    <w:rsid w:val="00215654"/>
    <w:rsid w:val="00215C28"/>
    <w:rsid w:val="002161A1"/>
    <w:rsid w:val="00216370"/>
    <w:rsid w:val="00216409"/>
    <w:rsid w:val="00216621"/>
    <w:rsid w:val="00216649"/>
    <w:rsid w:val="002166EB"/>
    <w:rsid w:val="0021699C"/>
    <w:rsid w:val="00216C53"/>
    <w:rsid w:val="002172F3"/>
    <w:rsid w:val="00217516"/>
    <w:rsid w:val="00217E6F"/>
    <w:rsid w:val="00220007"/>
    <w:rsid w:val="002201EA"/>
    <w:rsid w:val="0022048C"/>
    <w:rsid w:val="0022060E"/>
    <w:rsid w:val="002214D4"/>
    <w:rsid w:val="002216EE"/>
    <w:rsid w:val="00221D19"/>
    <w:rsid w:val="00221FA2"/>
    <w:rsid w:val="00223223"/>
    <w:rsid w:val="00223587"/>
    <w:rsid w:val="002237B7"/>
    <w:rsid w:val="002239F0"/>
    <w:rsid w:val="002244F1"/>
    <w:rsid w:val="00224643"/>
    <w:rsid w:val="00224830"/>
    <w:rsid w:val="00224E4B"/>
    <w:rsid w:val="0022525A"/>
    <w:rsid w:val="002252BC"/>
    <w:rsid w:val="00225339"/>
    <w:rsid w:val="00225BCB"/>
    <w:rsid w:val="0022617F"/>
    <w:rsid w:val="002265D1"/>
    <w:rsid w:val="00226662"/>
    <w:rsid w:val="0022708F"/>
    <w:rsid w:val="00227348"/>
    <w:rsid w:val="00227467"/>
    <w:rsid w:val="00227527"/>
    <w:rsid w:val="00227912"/>
    <w:rsid w:val="00227E31"/>
    <w:rsid w:val="00227FF0"/>
    <w:rsid w:val="0023007B"/>
    <w:rsid w:val="002304ED"/>
    <w:rsid w:val="002307D2"/>
    <w:rsid w:val="00231179"/>
    <w:rsid w:val="0023138F"/>
    <w:rsid w:val="00231455"/>
    <w:rsid w:val="0023194F"/>
    <w:rsid w:val="002323B7"/>
    <w:rsid w:val="00232FDB"/>
    <w:rsid w:val="0023318E"/>
    <w:rsid w:val="0023351E"/>
    <w:rsid w:val="00233D18"/>
    <w:rsid w:val="002344E3"/>
    <w:rsid w:val="002345A5"/>
    <w:rsid w:val="002346E1"/>
    <w:rsid w:val="0023496D"/>
    <w:rsid w:val="00234A6E"/>
    <w:rsid w:val="00234DA7"/>
    <w:rsid w:val="00234FFA"/>
    <w:rsid w:val="002352F0"/>
    <w:rsid w:val="00235436"/>
    <w:rsid w:val="0023575D"/>
    <w:rsid w:val="00235AC3"/>
    <w:rsid w:val="00235BB1"/>
    <w:rsid w:val="00235C24"/>
    <w:rsid w:val="0023661A"/>
    <w:rsid w:val="00236844"/>
    <w:rsid w:val="00236FDA"/>
    <w:rsid w:val="0023725B"/>
    <w:rsid w:val="002372B3"/>
    <w:rsid w:val="002377FE"/>
    <w:rsid w:val="00237C56"/>
    <w:rsid w:val="00240580"/>
    <w:rsid w:val="002405FF"/>
    <w:rsid w:val="00241245"/>
    <w:rsid w:val="00241D39"/>
    <w:rsid w:val="002426D5"/>
    <w:rsid w:val="00242FE5"/>
    <w:rsid w:val="00243688"/>
    <w:rsid w:val="002436C2"/>
    <w:rsid w:val="0024439A"/>
    <w:rsid w:val="0024458E"/>
    <w:rsid w:val="0024459D"/>
    <w:rsid w:val="002445E5"/>
    <w:rsid w:val="00244F6F"/>
    <w:rsid w:val="002455A8"/>
    <w:rsid w:val="0024626E"/>
    <w:rsid w:val="002463EC"/>
    <w:rsid w:val="00246887"/>
    <w:rsid w:val="00246A77"/>
    <w:rsid w:val="00246C37"/>
    <w:rsid w:val="002470AB"/>
    <w:rsid w:val="00247115"/>
    <w:rsid w:val="002471DD"/>
    <w:rsid w:val="002476A0"/>
    <w:rsid w:val="00247B8C"/>
    <w:rsid w:val="002500EB"/>
    <w:rsid w:val="00250178"/>
    <w:rsid w:val="0025065F"/>
    <w:rsid w:val="002508B7"/>
    <w:rsid w:val="00250CE0"/>
    <w:rsid w:val="0025160A"/>
    <w:rsid w:val="00251AF6"/>
    <w:rsid w:val="00251F48"/>
    <w:rsid w:val="002522B6"/>
    <w:rsid w:val="00253341"/>
    <w:rsid w:val="002538BC"/>
    <w:rsid w:val="00254112"/>
    <w:rsid w:val="002541B1"/>
    <w:rsid w:val="0025466E"/>
    <w:rsid w:val="00254680"/>
    <w:rsid w:val="00254E7A"/>
    <w:rsid w:val="00254F12"/>
    <w:rsid w:val="0025576F"/>
    <w:rsid w:val="0025578F"/>
    <w:rsid w:val="002558EB"/>
    <w:rsid w:val="0025595B"/>
    <w:rsid w:val="00255A9F"/>
    <w:rsid w:val="00255B9F"/>
    <w:rsid w:val="00255FDD"/>
    <w:rsid w:val="0025624B"/>
    <w:rsid w:val="00256621"/>
    <w:rsid w:val="00256E3B"/>
    <w:rsid w:val="00256EDD"/>
    <w:rsid w:val="00257087"/>
    <w:rsid w:val="00257592"/>
    <w:rsid w:val="00257D7D"/>
    <w:rsid w:val="00257DDB"/>
    <w:rsid w:val="002601E1"/>
    <w:rsid w:val="002602ED"/>
    <w:rsid w:val="0026044A"/>
    <w:rsid w:val="0026088C"/>
    <w:rsid w:val="002609B6"/>
    <w:rsid w:val="00260CCA"/>
    <w:rsid w:val="00261A30"/>
    <w:rsid w:val="00261A4F"/>
    <w:rsid w:val="00261DB6"/>
    <w:rsid w:val="00261F59"/>
    <w:rsid w:val="00261F90"/>
    <w:rsid w:val="0026203D"/>
    <w:rsid w:val="0026223E"/>
    <w:rsid w:val="00262A02"/>
    <w:rsid w:val="00262ED3"/>
    <w:rsid w:val="002633EB"/>
    <w:rsid w:val="00263507"/>
    <w:rsid w:val="0026367C"/>
    <w:rsid w:val="0026383E"/>
    <w:rsid w:val="00263E17"/>
    <w:rsid w:val="00263F4E"/>
    <w:rsid w:val="00264251"/>
    <w:rsid w:val="002642F5"/>
    <w:rsid w:val="0026443B"/>
    <w:rsid w:val="002644BA"/>
    <w:rsid w:val="00265351"/>
    <w:rsid w:val="0026550C"/>
    <w:rsid w:val="002657B1"/>
    <w:rsid w:val="002658B1"/>
    <w:rsid w:val="002659EE"/>
    <w:rsid w:val="00265AC5"/>
    <w:rsid w:val="00265E31"/>
    <w:rsid w:val="00265E3B"/>
    <w:rsid w:val="00266102"/>
    <w:rsid w:val="0026621F"/>
    <w:rsid w:val="002670CD"/>
    <w:rsid w:val="00267727"/>
    <w:rsid w:val="00270179"/>
    <w:rsid w:val="0027041A"/>
    <w:rsid w:val="0027078E"/>
    <w:rsid w:val="002707DF"/>
    <w:rsid w:val="00270D39"/>
    <w:rsid w:val="00270D3C"/>
    <w:rsid w:val="00270D53"/>
    <w:rsid w:val="002710FD"/>
    <w:rsid w:val="0027149A"/>
    <w:rsid w:val="00272AEF"/>
    <w:rsid w:val="00272FC8"/>
    <w:rsid w:val="00273493"/>
    <w:rsid w:val="00273839"/>
    <w:rsid w:val="00273A88"/>
    <w:rsid w:val="0027437A"/>
    <w:rsid w:val="002747F9"/>
    <w:rsid w:val="00274901"/>
    <w:rsid w:val="00274BA6"/>
    <w:rsid w:val="00274DD3"/>
    <w:rsid w:val="00274F9F"/>
    <w:rsid w:val="00275016"/>
    <w:rsid w:val="00275212"/>
    <w:rsid w:val="002752C1"/>
    <w:rsid w:val="00275AB7"/>
    <w:rsid w:val="00276116"/>
    <w:rsid w:val="00276642"/>
    <w:rsid w:val="002767FA"/>
    <w:rsid w:val="00276CF0"/>
    <w:rsid w:val="00276E76"/>
    <w:rsid w:val="00276EED"/>
    <w:rsid w:val="00276FF2"/>
    <w:rsid w:val="002770D2"/>
    <w:rsid w:val="002779AD"/>
    <w:rsid w:val="00277BEC"/>
    <w:rsid w:val="0028014E"/>
    <w:rsid w:val="0028036C"/>
    <w:rsid w:val="00280580"/>
    <w:rsid w:val="00280950"/>
    <w:rsid w:val="00281A89"/>
    <w:rsid w:val="002820C2"/>
    <w:rsid w:val="002820DF"/>
    <w:rsid w:val="002824A0"/>
    <w:rsid w:val="00283365"/>
    <w:rsid w:val="00283418"/>
    <w:rsid w:val="002838B3"/>
    <w:rsid w:val="00284036"/>
    <w:rsid w:val="00284410"/>
    <w:rsid w:val="00284647"/>
    <w:rsid w:val="00284939"/>
    <w:rsid w:val="00284EC4"/>
    <w:rsid w:val="00284F4B"/>
    <w:rsid w:val="00285031"/>
    <w:rsid w:val="00285207"/>
    <w:rsid w:val="0028553B"/>
    <w:rsid w:val="00285673"/>
    <w:rsid w:val="00285A9B"/>
    <w:rsid w:val="00285BAB"/>
    <w:rsid w:val="00285C3B"/>
    <w:rsid w:val="00286000"/>
    <w:rsid w:val="002867EC"/>
    <w:rsid w:val="002870D0"/>
    <w:rsid w:val="00287238"/>
    <w:rsid w:val="00287360"/>
    <w:rsid w:val="00287BAD"/>
    <w:rsid w:val="002901EA"/>
    <w:rsid w:val="00290664"/>
    <w:rsid w:val="0029067F"/>
    <w:rsid w:val="00290C64"/>
    <w:rsid w:val="00291608"/>
    <w:rsid w:val="00291656"/>
    <w:rsid w:val="00291ADA"/>
    <w:rsid w:val="002926AA"/>
    <w:rsid w:val="002929F0"/>
    <w:rsid w:val="00292D92"/>
    <w:rsid w:val="00292E1C"/>
    <w:rsid w:val="0029391C"/>
    <w:rsid w:val="00293E0A"/>
    <w:rsid w:val="00294316"/>
    <w:rsid w:val="00294513"/>
    <w:rsid w:val="00294923"/>
    <w:rsid w:val="00295130"/>
    <w:rsid w:val="002952DE"/>
    <w:rsid w:val="002952E7"/>
    <w:rsid w:val="0029597A"/>
    <w:rsid w:val="0029597E"/>
    <w:rsid w:val="0029597F"/>
    <w:rsid w:val="00295BE9"/>
    <w:rsid w:val="0029608A"/>
    <w:rsid w:val="00296B3A"/>
    <w:rsid w:val="00296CA7"/>
    <w:rsid w:val="00296D20"/>
    <w:rsid w:val="002970F1"/>
    <w:rsid w:val="00297F44"/>
    <w:rsid w:val="002A056D"/>
    <w:rsid w:val="002A0A4E"/>
    <w:rsid w:val="002A11C6"/>
    <w:rsid w:val="002A16BD"/>
    <w:rsid w:val="002A19BB"/>
    <w:rsid w:val="002A1AB1"/>
    <w:rsid w:val="002A1BCD"/>
    <w:rsid w:val="002A1EE5"/>
    <w:rsid w:val="002A2839"/>
    <w:rsid w:val="002A2C48"/>
    <w:rsid w:val="002A3088"/>
    <w:rsid w:val="002A31AB"/>
    <w:rsid w:val="002A3353"/>
    <w:rsid w:val="002A34F3"/>
    <w:rsid w:val="002A3C3B"/>
    <w:rsid w:val="002A3F32"/>
    <w:rsid w:val="002A3F8B"/>
    <w:rsid w:val="002A41BA"/>
    <w:rsid w:val="002A48BE"/>
    <w:rsid w:val="002A5AD4"/>
    <w:rsid w:val="002A6639"/>
    <w:rsid w:val="002A66B4"/>
    <w:rsid w:val="002A671D"/>
    <w:rsid w:val="002A67A5"/>
    <w:rsid w:val="002A6987"/>
    <w:rsid w:val="002A6FAF"/>
    <w:rsid w:val="002A745D"/>
    <w:rsid w:val="002A7637"/>
    <w:rsid w:val="002A77CC"/>
    <w:rsid w:val="002A78B9"/>
    <w:rsid w:val="002A7A7C"/>
    <w:rsid w:val="002A7E1F"/>
    <w:rsid w:val="002B0414"/>
    <w:rsid w:val="002B05FB"/>
    <w:rsid w:val="002B0C60"/>
    <w:rsid w:val="002B0FA5"/>
    <w:rsid w:val="002B16BC"/>
    <w:rsid w:val="002B1C68"/>
    <w:rsid w:val="002B2063"/>
    <w:rsid w:val="002B2336"/>
    <w:rsid w:val="002B2488"/>
    <w:rsid w:val="002B2588"/>
    <w:rsid w:val="002B268A"/>
    <w:rsid w:val="002B28DB"/>
    <w:rsid w:val="002B2D27"/>
    <w:rsid w:val="002B2FF1"/>
    <w:rsid w:val="002B30F0"/>
    <w:rsid w:val="002B3182"/>
    <w:rsid w:val="002B3404"/>
    <w:rsid w:val="002B3589"/>
    <w:rsid w:val="002B3646"/>
    <w:rsid w:val="002B3962"/>
    <w:rsid w:val="002B40E0"/>
    <w:rsid w:val="002B47AA"/>
    <w:rsid w:val="002B499C"/>
    <w:rsid w:val="002B4A35"/>
    <w:rsid w:val="002B4A8B"/>
    <w:rsid w:val="002B4BA5"/>
    <w:rsid w:val="002B4C2B"/>
    <w:rsid w:val="002B4F51"/>
    <w:rsid w:val="002B5688"/>
    <w:rsid w:val="002B5FB2"/>
    <w:rsid w:val="002B5FF9"/>
    <w:rsid w:val="002B611E"/>
    <w:rsid w:val="002B616F"/>
    <w:rsid w:val="002B68E8"/>
    <w:rsid w:val="002B6A45"/>
    <w:rsid w:val="002B77BD"/>
    <w:rsid w:val="002B7AAE"/>
    <w:rsid w:val="002B7F35"/>
    <w:rsid w:val="002B7FCD"/>
    <w:rsid w:val="002C002C"/>
    <w:rsid w:val="002C01E2"/>
    <w:rsid w:val="002C0A78"/>
    <w:rsid w:val="002C0AC5"/>
    <w:rsid w:val="002C13BE"/>
    <w:rsid w:val="002C14AA"/>
    <w:rsid w:val="002C2029"/>
    <w:rsid w:val="002C20EA"/>
    <w:rsid w:val="002C22DA"/>
    <w:rsid w:val="002C2BE3"/>
    <w:rsid w:val="002C2D95"/>
    <w:rsid w:val="002C31E7"/>
    <w:rsid w:val="002C3445"/>
    <w:rsid w:val="002C389E"/>
    <w:rsid w:val="002C3D66"/>
    <w:rsid w:val="002C482B"/>
    <w:rsid w:val="002C495C"/>
    <w:rsid w:val="002C4B0E"/>
    <w:rsid w:val="002C4BAA"/>
    <w:rsid w:val="002C5DDB"/>
    <w:rsid w:val="002C61D7"/>
    <w:rsid w:val="002C658C"/>
    <w:rsid w:val="002C685A"/>
    <w:rsid w:val="002C6BCE"/>
    <w:rsid w:val="002C6DBF"/>
    <w:rsid w:val="002C7257"/>
    <w:rsid w:val="002C73B0"/>
    <w:rsid w:val="002C78DF"/>
    <w:rsid w:val="002D045D"/>
    <w:rsid w:val="002D070A"/>
    <w:rsid w:val="002D095B"/>
    <w:rsid w:val="002D0B12"/>
    <w:rsid w:val="002D0BDC"/>
    <w:rsid w:val="002D0EC0"/>
    <w:rsid w:val="002D1659"/>
    <w:rsid w:val="002D18D7"/>
    <w:rsid w:val="002D1FD3"/>
    <w:rsid w:val="002D27F4"/>
    <w:rsid w:val="002D29A6"/>
    <w:rsid w:val="002D2B10"/>
    <w:rsid w:val="002D2C57"/>
    <w:rsid w:val="002D2DB6"/>
    <w:rsid w:val="002D3873"/>
    <w:rsid w:val="002D3AA2"/>
    <w:rsid w:val="002D3FBE"/>
    <w:rsid w:val="002D41CA"/>
    <w:rsid w:val="002D42DC"/>
    <w:rsid w:val="002D468B"/>
    <w:rsid w:val="002D4803"/>
    <w:rsid w:val="002D48D9"/>
    <w:rsid w:val="002D4A51"/>
    <w:rsid w:val="002D4C60"/>
    <w:rsid w:val="002D51E5"/>
    <w:rsid w:val="002D53BA"/>
    <w:rsid w:val="002D5468"/>
    <w:rsid w:val="002D58C1"/>
    <w:rsid w:val="002D5C22"/>
    <w:rsid w:val="002D5E3E"/>
    <w:rsid w:val="002D6853"/>
    <w:rsid w:val="002D6875"/>
    <w:rsid w:val="002D691F"/>
    <w:rsid w:val="002D70FA"/>
    <w:rsid w:val="002D7442"/>
    <w:rsid w:val="002E01AF"/>
    <w:rsid w:val="002E03AC"/>
    <w:rsid w:val="002E0733"/>
    <w:rsid w:val="002E1646"/>
    <w:rsid w:val="002E1C08"/>
    <w:rsid w:val="002E1FCF"/>
    <w:rsid w:val="002E20D5"/>
    <w:rsid w:val="002E26A6"/>
    <w:rsid w:val="002E2F5C"/>
    <w:rsid w:val="002E34E4"/>
    <w:rsid w:val="002E38F3"/>
    <w:rsid w:val="002E397A"/>
    <w:rsid w:val="002E3BB5"/>
    <w:rsid w:val="002E3F45"/>
    <w:rsid w:val="002E4156"/>
    <w:rsid w:val="002E4379"/>
    <w:rsid w:val="002E498D"/>
    <w:rsid w:val="002E5685"/>
    <w:rsid w:val="002E570F"/>
    <w:rsid w:val="002E57C4"/>
    <w:rsid w:val="002E5895"/>
    <w:rsid w:val="002E627F"/>
    <w:rsid w:val="002E630A"/>
    <w:rsid w:val="002E6DE7"/>
    <w:rsid w:val="002E6E1D"/>
    <w:rsid w:val="002E6E8C"/>
    <w:rsid w:val="002E70B5"/>
    <w:rsid w:val="002E7985"/>
    <w:rsid w:val="002F0294"/>
    <w:rsid w:val="002F04CC"/>
    <w:rsid w:val="002F07FE"/>
    <w:rsid w:val="002F0B04"/>
    <w:rsid w:val="002F11E6"/>
    <w:rsid w:val="002F1634"/>
    <w:rsid w:val="002F19FC"/>
    <w:rsid w:val="002F1AF0"/>
    <w:rsid w:val="002F1E70"/>
    <w:rsid w:val="002F255F"/>
    <w:rsid w:val="002F2780"/>
    <w:rsid w:val="002F2A4A"/>
    <w:rsid w:val="002F2BF3"/>
    <w:rsid w:val="002F2F03"/>
    <w:rsid w:val="002F305B"/>
    <w:rsid w:val="002F30C8"/>
    <w:rsid w:val="002F3290"/>
    <w:rsid w:val="002F395A"/>
    <w:rsid w:val="002F39B0"/>
    <w:rsid w:val="002F3ADE"/>
    <w:rsid w:val="002F49C0"/>
    <w:rsid w:val="002F522B"/>
    <w:rsid w:val="002F523B"/>
    <w:rsid w:val="002F62D0"/>
    <w:rsid w:val="002F6A37"/>
    <w:rsid w:val="002F6C37"/>
    <w:rsid w:val="002F6D8C"/>
    <w:rsid w:val="002F70A6"/>
    <w:rsid w:val="002F75AE"/>
    <w:rsid w:val="002F7801"/>
    <w:rsid w:val="002F7A77"/>
    <w:rsid w:val="002F7BFA"/>
    <w:rsid w:val="002F7C86"/>
    <w:rsid w:val="002F7CC1"/>
    <w:rsid w:val="00300CD2"/>
    <w:rsid w:val="00300ECB"/>
    <w:rsid w:val="00301154"/>
    <w:rsid w:val="00302056"/>
    <w:rsid w:val="00302242"/>
    <w:rsid w:val="0030267E"/>
    <w:rsid w:val="00302821"/>
    <w:rsid w:val="00302DB1"/>
    <w:rsid w:val="00302DBF"/>
    <w:rsid w:val="00302FA6"/>
    <w:rsid w:val="003032B3"/>
    <w:rsid w:val="00303BD1"/>
    <w:rsid w:val="00303DB2"/>
    <w:rsid w:val="00303F7A"/>
    <w:rsid w:val="00304197"/>
    <w:rsid w:val="003044C9"/>
    <w:rsid w:val="00304725"/>
    <w:rsid w:val="00304901"/>
    <w:rsid w:val="0030491F"/>
    <w:rsid w:val="00304BFE"/>
    <w:rsid w:val="00304C28"/>
    <w:rsid w:val="003053BB"/>
    <w:rsid w:val="003058ED"/>
    <w:rsid w:val="0030648F"/>
    <w:rsid w:val="00306587"/>
    <w:rsid w:val="0030681A"/>
    <w:rsid w:val="00306B4C"/>
    <w:rsid w:val="003071B6"/>
    <w:rsid w:val="00307832"/>
    <w:rsid w:val="00307DBD"/>
    <w:rsid w:val="0031023B"/>
    <w:rsid w:val="003102C0"/>
    <w:rsid w:val="00310930"/>
    <w:rsid w:val="0031094E"/>
    <w:rsid w:val="00310AEE"/>
    <w:rsid w:val="0031107C"/>
    <w:rsid w:val="00311401"/>
    <w:rsid w:val="00311543"/>
    <w:rsid w:val="003115F2"/>
    <w:rsid w:val="00311B84"/>
    <w:rsid w:val="00311CC7"/>
    <w:rsid w:val="00311E03"/>
    <w:rsid w:val="003121F0"/>
    <w:rsid w:val="00312511"/>
    <w:rsid w:val="00312F50"/>
    <w:rsid w:val="00312F7D"/>
    <w:rsid w:val="003131F3"/>
    <w:rsid w:val="00313741"/>
    <w:rsid w:val="00313867"/>
    <w:rsid w:val="00313EC4"/>
    <w:rsid w:val="00313F1A"/>
    <w:rsid w:val="00313FA1"/>
    <w:rsid w:val="00314238"/>
    <w:rsid w:val="0031474D"/>
    <w:rsid w:val="0031477E"/>
    <w:rsid w:val="00314AD4"/>
    <w:rsid w:val="00314C2A"/>
    <w:rsid w:val="00315CDD"/>
    <w:rsid w:val="00316768"/>
    <w:rsid w:val="003171D7"/>
    <w:rsid w:val="0031738B"/>
    <w:rsid w:val="003175CD"/>
    <w:rsid w:val="00317E56"/>
    <w:rsid w:val="00317ECA"/>
    <w:rsid w:val="003206D3"/>
    <w:rsid w:val="00320D28"/>
    <w:rsid w:val="00320DE2"/>
    <w:rsid w:val="00320EF0"/>
    <w:rsid w:val="003213BC"/>
    <w:rsid w:val="003214C0"/>
    <w:rsid w:val="00321844"/>
    <w:rsid w:val="00321863"/>
    <w:rsid w:val="00321A5F"/>
    <w:rsid w:val="00321AC6"/>
    <w:rsid w:val="00321C23"/>
    <w:rsid w:val="0032258C"/>
    <w:rsid w:val="00322942"/>
    <w:rsid w:val="0032299B"/>
    <w:rsid w:val="003248D6"/>
    <w:rsid w:val="00324C38"/>
    <w:rsid w:val="00324C81"/>
    <w:rsid w:val="00324CBE"/>
    <w:rsid w:val="00324ECE"/>
    <w:rsid w:val="00324F49"/>
    <w:rsid w:val="00325122"/>
    <w:rsid w:val="0032565B"/>
    <w:rsid w:val="00326328"/>
    <w:rsid w:val="003263B2"/>
    <w:rsid w:val="00326BE2"/>
    <w:rsid w:val="00326DEF"/>
    <w:rsid w:val="00326F53"/>
    <w:rsid w:val="003270C0"/>
    <w:rsid w:val="00327148"/>
    <w:rsid w:val="003271C7"/>
    <w:rsid w:val="003272CC"/>
    <w:rsid w:val="00327973"/>
    <w:rsid w:val="00327B6C"/>
    <w:rsid w:val="00327F5A"/>
    <w:rsid w:val="003302BF"/>
    <w:rsid w:val="003306F9"/>
    <w:rsid w:val="003307B1"/>
    <w:rsid w:val="00330BA6"/>
    <w:rsid w:val="00330BAE"/>
    <w:rsid w:val="00330D52"/>
    <w:rsid w:val="00330DBA"/>
    <w:rsid w:val="00331AD0"/>
    <w:rsid w:val="0033202A"/>
    <w:rsid w:val="00332100"/>
    <w:rsid w:val="00333EB2"/>
    <w:rsid w:val="00333FC5"/>
    <w:rsid w:val="00334365"/>
    <w:rsid w:val="0033467C"/>
    <w:rsid w:val="003347E6"/>
    <w:rsid w:val="003348DD"/>
    <w:rsid w:val="00334917"/>
    <w:rsid w:val="00334988"/>
    <w:rsid w:val="00335404"/>
    <w:rsid w:val="003357F8"/>
    <w:rsid w:val="003358B9"/>
    <w:rsid w:val="00335D79"/>
    <w:rsid w:val="00335E90"/>
    <w:rsid w:val="003367C6"/>
    <w:rsid w:val="003370DD"/>
    <w:rsid w:val="0033731E"/>
    <w:rsid w:val="003373D4"/>
    <w:rsid w:val="00337738"/>
    <w:rsid w:val="003402CF"/>
    <w:rsid w:val="00340472"/>
    <w:rsid w:val="003407E7"/>
    <w:rsid w:val="003407F8"/>
    <w:rsid w:val="00340E38"/>
    <w:rsid w:val="00340FFA"/>
    <w:rsid w:val="0034110F"/>
    <w:rsid w:val="0034153A"/>
    <w:rsid w:val="00341AE8"/>
    <w:rsid w:val="00341C54"/>
    <w:rsid w:val="00342657"/>
    <w:rsid w:val="003427F4"/>
    <w:rsid w:val="0034382F"/>
    <w:rsid w:val="00343EB3"/>
    <w:rsid w:val="00344112"/>
    <w:rsid w:val="00344348"/>
    <w:rsid w:val="003443FA"/>
    <w:rsid w:val="003446FD"/>
    <w:rsid w:val="00344729"/>
    <w:rsid w:val="00344814"/>
    <w:rsid w:val="00344D11"/>
    <w:rsid w:val="00344FB0"/>
    <w:rsid w:val="003450B8"/>
    <w:rsid w:val="0034533C"/>
    <w:rsid w:val="00345612"/>
    <w:rsid w:val="003458E1"/>
    <w:rsid w:val="003459F9"/>
    <w:rsid w:val="00345D6C"/>
    <w:rsid w:val="003464BC"/>
    <w:rsid w:val="003469F6"/>
    <w:rsid w:val="00346A8E"/>
    <w:rsid w:val="00346D67"/>
    <w:rsid w:val="00347257"/>
    <w:rsid w:val="003475D3"/>
    <w:rsid w:val="00347880"/>
    <w:rsid w:val="00347AA1"/>
    <w:rsid w:val="0035027F"/>
    <w:rsid w:val="003503D2"/>
    <w:rsid w:val="00350F6C"/>
    <w:rsid w:val="0035119F"/>
    <w:rsid w:val="00351669"/>
    <w:rsid w:val="0035189D"/>
    <w:rsid w:val="00351F66"/>
    <w:rsid w:val="003521C1"/>
    <w:rsid w:val="003525A8"/>
    <w:rsid w:val="00352C6B"/>
    <w:rsid w:val="00352D97"/>
    <w:rsid w:val="00353544"/>
    <w:rsid w:val="00353759"/>
    <w:rsid w:val="003538AF"/>
    <w:rsid w:val="00353AFA"/>
    <w:rsid w:val="0035404B"/>
    <w:rsid w:val="003540B3"/>
    <w:rsid w:val="003545DF"/>
    <w:rsid w:val="00354AFE"/>
    <w:rsid w:val="00354FDD"/>
    <w:rsid w:val="003557FE"/>
    <w:rsid w:val="003558BA"/>
    <w:rsid w:val="00355995"/>
    <w:rsid w:val="00355BBA"/>
    <w:rsid w:val="00356072"/>
    <w:rsid w:val="00356600"/>
    <w:rsid w:val="0035734B"/>
    <w:rsid w:val="00357468"/>
    <w:rsid w:val="00357B4A"/>
    <w:rsid w:val="00357F70"/>
    <w:rsid w:val="00360325"/>
    <w:rsid w:val="003604A3"/>
    <w:rsid w:val="003609E2"/>
    <w:rsid w:val="0036158F"/>
    <w:rsid w:val="003620FE"/>
    <w:rsid w:val="0036251C"/>
    <w:rsid w:val="0036258A"/>
    <w:rsid w:val="00362B44"/>
    <w:rsid w:val="00362C81"/>
    <w:rsid w:val="00362C8F"/>
    <w:rsid w:val="00362F02"/>
    <w:rsid w:val="00362F59"/>
    <w:rsid w:val="00363835"/>
    <w:rsid w:val="003639FF"/>
    <w:rsid w:val="00363CAD"/>
    <w:rsid w:val="00363CE2"/>
    <w:rsid w:val="0036456C"/>
    <w:rsid w:val="00364CCB"/>
    <w:rsid w:val="003651A6"/>
    <w:rsid w:val="00365375"/>
    <w:rsid w:val="00365B4B"/>
    <w:rsid w:val="00365BAA"/>
    <w:rsid w:val="00365C98"/>
    <w:rsid w:val="00366CB6"/>
    <w:rsid w:val="00366E25"/>
    <w:rsid w:val="00366F1C"/>
    <w:rsid w:val="00367071"/>
    <w:rsid w:val="00367287"/>
    <w:rsid w:val="00367544"/>
    <w:rsid w:val="00370226"/>
    <w:rsid w:val="00370887"/>
    <w:rsid w:val="00370A40"/>
    <w:rsid w:val="00370AC9"/>
    <w:rsid w:val="00371187"/>
    <w:rsid w:val="00371207"/>
    <w:rsid w:val="003713D7"/>
    <w:rsid w:val="003719DD"/>
    <w:rsid w:val="00371AF4"/>
    <w:rsid w:val="0037254C"/>
    <w:rsid w:val="00372A68"/>
    <w:rsid w:val="00372C6E"/>
    <w:rsid w:val="00372CF1"/>
    <w:rsid w:val="00372D77"/>
    <w:rsid w:val="00373054"/>
    <w:rsid w:val="00373091"/>
    <w:rsid w:val="003730BB"/>
    <w:rsid w:val="0037352F"/>
    <w:rsid w:val="00373834"/>
    <w:rsid w:val="003743D5"/>
    <w:rsid w:val="00374452"/>
    <w:rsid w:val="003745FD"/>
    <w:rsid w:val="00374B59"/>
    <w:rsid w:val="00374FFC"/>
    <w:rsid w:val="00375118"/>
    <w:rsid w:val="00375122"/>
    <w:rsid w:val="00375AFB"/>
    <w:rsid w:val="00375BA0"/>
    <w:rsid w:val="00375E85"/>
    <w:rsid w:val="00375EB8"/>
    <w:rsid w:val="00375F1D"/>
    <w:rsid w:val="00375F97"/>
    <w:rsid w:val="003760F8"/>
    <w:rsid w:val="0037616A"/>
    <w:rsid w:val="00376510"/>
    <w:rsid w:val="00376F00"/>
    <w:rsid w:val="00376FC9"/>
    <w:rsid w:val="003777B5"/>
    <w:rsid w:val="00377934"/>
    <w:rsid w:val="00380629"/>
    <w:rsid w:val="003809B1"/>
    <w:rsid w:val="00380D09"/>
    <w:rsid w:val="00380F87"/>
    <w:rsid w:val="00380F8A"/>
    <w:rsid w:val="00381088"/>
    <w:rsid w:val="003813E5"/>
    <w:rsid w:val="00381505"/>
    <w:rsid w:val="003815E5"/>
    <w:rsid w:val="003817B7"/>
    <w:rsid w:val="00381801"/>
    <w:rsid w:val="00382414"/>
    <w:rsid w:val="0038287C"/>
    <w:rsid w:val="00382B75"/>
    <w:rsid w:val="0038305E"/>
    <w:rsid w:val="00383553"/>
    <w:rsid w:val="0038368D"/>
    <w:rsid w:val="00383847"/>
    <w:rsid w:val="00383A48"/>
    <w:rsid w:val="00383BD0"/>
    <w:rsid w:val="00384D54"/>
    <w:rsid w:val="003851A1"/>
    <w:rsid w:val="0038559F"/>
    <w:rsid w:val="00385DB6"/>
    <w:rsid w:val="00386284"/>
    <w:rsid w:val="00386493"/>
    <w:rsid w:val="00386836"/>
    <w:rsid w:val="003869CB"/>
    <w:rsid w:val="00387B5B"/>
    <w:rsid w:val="00387CB7"/>
    <w:rsid w:val="00387E6A"/>
    <w:rsid w:val="003900DD"/>
    <w:rsid w:val="00390126"/>
    <w:rsid w:val="0039095A"/>
    <w:rsid w:val="00390CC1"/>
    <w:rsid w:val="0039115B"/>
    <w:rsid w:val="003914A2"/>
    <w:rsid w:val="003914F4"/>
    <w:rsid w:val="00391658"/>
    <w:rsid w:val="00391683"/>
    <w:rsid w:val="0039187E"/>
    <w:rsid w:val="003919CB"/>
    <w:rsid w:val="00391FD7"/>
    <w:rsid w:val="0039272D"/>
    <w:rsid w:val="00392B04"/>
    <w:rsid w:val="00392DC0"/>
    <w:rsid w:val="0039309B"/>
    <w:rsid w:val="003930AC"/>
    <w:rsid w:val="0039372C"/>
    <w:rsid w:val="00393AB4"/>
    <w:rsid w:val="00393B04"/>
    <w:rsid w:val="00393B2F"/>
    <w:rsid w:val="00393E1C"/>
    <w:rsid w:val="00393E46"/>
    <w:rsid w:val="00393FD5"/>
    <w:rsid w:val="0039456E"/>
    <w:rsid w:val="00394CC5"/>
    <w:rsid w:val="00394DC6"/>
    <w:rsid w:val="003952A6"/>
    <w:rsid w:val="003959DE"/>
    <w:rsid w:val="00395CA6"/>
    <w:rsid w:val="00395F14"/>
    <w:rsid w:val="003963E7"/>
    <w:rsid w:val="0039689C"/>
    <w:rsid w:val="00396E2F"/>
    <w:rsid w:val="00396EEB"/>
    <w:rsid w:val="00396FFA"/>
    <w:rsid w:val="00397591"/>
    <w:rsid w:val="00397B6E"/>
    <w:rsid w:val="00397C59"/>
    <w:rsid w:val="00397D6F"/>
    <w:rsid w:val="003A0376"/>
    <w:rsid w:val="003A06D1"/>
    <w:rsid w:val="003A1966"/>
    <w:rsid w:val="003A1BA2"/>
    <w:rsid w:val="003A287B"/>
    <w:rsid w:val="003A2E83"/>
    <w:rsid w:val="003A2F87"/>
    <w:rsid w:val="003A30C5"/>
    <w:rsid w:val="003A382C"/>
    <w:rsid w:val="003A3F0E"/>
    <w:rsid w:val="003A4050"/>
    <w:rsid w:val="003A44DD"/>
    <w:rsid w:val="003A4596"/>
    <w:rsid w:val="003A45B2"/>
    <w:rsid w:val="003A4D2F"/>
    <w:rsid w:val="003A4EDB"/>
    <w:rsid w:val="003A4F69"/>
    <w:rsid w:val="003A5235"/>
    <w:rsid w:val="003A5739"/>
    <w:rsid w:val="003A5F41"/>
    <w:rsid w:val="003A6105"/>
    <w:rsid w:val="003A7120"/>
    <w:rsid w:val="003A7400"/>
    <w:rsid w:val="003A74FB"/>
    <w:rsid w:val="003B0C8F"/>
    <w:rsid w:val="003B0DDE"/>
    <w:rsid w:val="003B0F4D"/>
    <w:rsid w:val="003B141E"/>
    <w:rsid w:val="003B18D6"/>
    <w:rsid w:val="003B1924"/>
    <w:rsid w:val="003B19AD"/>
    <w:rsid w:val="003B1D6C"/>
    <w:rsid w:val="003B1FB1"/>
    <w:rsid w:val="003B222D"/>
    <w:rsid w:val="003B2778"/>
    <w:rsid w:val="003B3065"/>
    <w:rsid w:val="003B308B"/>
    <w:rsid w:val="003B30FE"/>
    <w:rsid w:val="003B31B8"/>
    <w:rsid w:val="003B35B8"/>
    <w:rsid w:val="003B4348"/>
    <w:rsid w:val="003B44EC"/>
    <w:rsid w:val="003B46BB"/>
    <w:rsid w:val="003B4EC6"/>
    <w:rsid w:val="003B55C0"/>
    <w:rsid w:val="003B5F40"/>
    <w:rsid w:val="003B630E"/>
    <w:rsid w:val="003B66EA"/>
    <w:rsid w:val="003B6C84"/>
    <w:rsid w:val="003B6E16"/>
    <w:rsid w:val="003B6FF8"/>
    <w:rsid w:val="003B71DF"/>
    <w:rsid w:val="003B7B54"/>
    <w:rsid w:val="003C00B1"/>
    <w:rsid w:val="003C00F5"/>
    <w:rsid w:val="003C03CC"/>
    <w:rsid w:val="003C093E"/>
    <w:rsid w:val="003C0B0D"/>
    <w:rsid w:val="003C0C5F"/>
    <w:rsid w:val="003C1142"/>
    <w:rsid w:val="003C1360"/>
    <w:rsid w:val="003C14AC"/>
    <w:rsid w:val="003C1D83"/>
    <w:rsid w:val="003C22F2"/>
    <w:rsid w:val="003C31B9"/>
    <w:rsid w:val="003C342A"/>
    <w:rsid w:val="003C3DDC"/>
    <w:rsid w:val="003C4032"/>
    <w:rsid w:val="003C43A3"/>
    <w:rsid w:val="003C47C2"/>
    <w:rsid w:val="003C4A63"/>
    <w:rsid w:val="003C4F14"/>
    <w:rsid w:val="003C53C5"/>
    <w:rsid w:val="003C54C4"/>
    <w:rsid w:val="003C61E3"/>
    <w:rsid w:val="003C62BE"/>
    <w:rsid w:val="003C6543"/>
    <w:rsid w:val="003C6BCB"/>
    <w:rsid w:val="003C6D1D"/>
    <w:rsid w:val="003C6E3A"/>
    <w:rsid w:val="003C6FD7"/>
    <w:rsid w:val="003C742B"/>
    <w:rsid w:val="003C7543"/>
    <w:rsid w:val="003C75A5"/>
    <w:rsid w:val="003D0746"/>
    <w:rsid w:val="003D097D"/>
    <w:rsid w:val="003D0FDB"/>
    <w:rsid w:val="003D12D7"/>
    <w:rsid w:val="003D1652"/>
    <w:rsid w:val="003D18DA"/>
    <w:rsid w:val="003D1F0C"/>
    <w:rsid w:val="003D1F1A"/>
    <w:rsid w:val="003D225E"/>
    <w:rsid w:val="003D2578"/>
    <w:rsid w:val="003D2B35"/>
    <w:rsid w:val="003D3370"/>
    <w:rsid w:val="003D37C4"/>
    <w:rsid w:val="003D4652"/>
    <w:rsid w:val="003D5637"/>
    <w:rsid w:val="003D5B66"/>
    <w:rsid w:val="003D5C9D"/>
    <w:rsid w:val="003D660C"/>
    <w:rsid w:val="003D6CB4"/>
    <w:rsid w:val="003D71E1"/>
    <w:rsid w:val="003D7500"/>
    <w:rsid w:val="003D765F"/>
    <w:rsid w:val="003D779D"/>
    <w:rsid w:val="003D7BCA"/>
    <w:rsid w:val="003D7EDD"/>
    <w:rsid w:val="003D7FCB"/>
    <w:rsid w:val="003E028B"/>
    <w:rsid w:val="003E0343"/>
    <w:rsid w:val="003E0555"/>
    <w:rsid w:val="003E08B5"/>
    <w:rsid w:val="003E0C09"/>
    <w:rsid w:val="003E0DB6"/>
    <w:rsid w:val="003E11AE"/>
    <w:rsid w:val="003E19C7"/>
    <w:rsid w:val="003E1DFE"/>
    <w:rsid w:val="003E20F4"/>
    <w:rsid w:val="003E258D"/>
    <w:rsid w:val="003E2614"/>
    <w:rsid w:val="003E2B9A"/>
    <w:rsid w:val="003E2C26"/>
    <w:rsid w:val="003E34FB"/>
    <w:rsid w:val="003E3C7A"/>
    <w:rsid w:val="003E40EA"/>
    <w:rsid w:val="003E42F6"/>
    <w:rsid w:val="003E483D"/>
    <w:rsid w:val="003E53FB"/>
    <w:rsid w:val="003E5BA8"/>
    <w:rsid w:val="003E6587"/>
    <w:rsid w:val="003E6D61"/>
    <w:rsid w:val="003E7532"/>
    <w:rsid w:val="003E7988"/>
    <w:rsid w:val="003F038F"/>
    <w:rsid w:val="003F043D"/>
    <w:rsid w:val="003F083F"/>
    <w:rsid w:val="003F0944"/>
    <w:rsid w:val="003F1265"/>
    <w:rsid w:val="003F1BC5"/>
    <w:rsid w:val="003F1D60"/>
    <w:rsid w:val="003F239C"/>
    <w:rsid w:val="003F2B6E"/>
    <w:rsid w:val="003F2F25"/>
    <w:rsid w:val="003F322F"/>
    <w:rsid w:val="003F336E"/>
    <w:rsid w:val="003F33CD"/>
    <w:rsid w:val="003F3E37"/>
    <w:rsid w:val="003F40BC"/>
    <w:rsid w:val="003F40E0"/>
    <w:rsid w:val="003F42E2"/>
    <w:rsid w:val="003F4A33"/>
    <w:rsid w:val="003F4B04"/>
    <w:rsid w:val="003F51AE"/>
    <w:rsid w:val="003F5440"/>
    <w:rsid w:val="003F5720"/>
    <w:rsid w:val="003F5A0F"/>
    <w:rsid w:val="003F62AC"/>
    <w:rsid w:val="003F70C5"/>
    <w:rsid w:val="003F7358"/>
    <w:rsid w:val="003F7370"/>
    <w:rsid w:val="003F7D4E"/>
    <w:rsid w:val="003F7E17"/>
    <w:rsid w:val="0040049F"/>
    <w:rsid w:val="00400798"/>
    <w:rsid w:val="00400D35"/>
    <w:rsid w:val="00402317"/>
    <w:rsid w:val="00403226"/>
    <w:rsid w:val="00404F36"/>
    <w:rsid w:val="0040565E"/>
    <w:rsid w:val="00405B2B"/>
    <w:rsid w:val="00405F9B"/>
    <w:rsid w:val="004061F3"/>
    <w:rsid w:val="00406508"/>
    <w:rsid w:val="004068E8"/>
    <w:rsid w:val="00406A18"/>
    <w:rsid w:val="00406B1D"/>
    <w:rsid w:val="00407008"/>
    <w:rsid w:val="00407174"/>
    <w:rsid w:val="0040721C"/>
    <w:rsid w:val="00407544"/>
    <w:rsid w:val="00407579"/>
    <w:rsid w:val="00407592"/>
    <w:rsid w:val="00407DCC"/>
    <w:rsid w:val="004102DB"/>
    <w:rsid w:val="00410358"/>
    <w:rsid w:val="00410BCC"/>
    <w:rsid w:val="004111AA"/>
    <w:rsid w:val="0041165E"/>
    <w:rsid w:val="00411A92"/>
    <w:rsid w:val="00411C92"/>
    <w:rsid w:val="00411FA2"/>
    <w:rsid w:val="00412028"/>
    <w:rsid w:val="00412B08"/>
    <w:rsid w:val="00412D9A"/>
    <w:rsid w:val="00412E50"/>
    <w:rsid w:val="00412F31"/>
    <w:rsid w:val="00413194"/>
    <w:rsid w:val="00413500"/>
    <w:rsid w:val="0041374D"/>
    <w:rsid w:val="00413AD9"/>
    <w:rsid w:val="00414715"/>
    <w:rsid w:val="00414B93"/>
    <w:rsid w:val="00415049"/>
    <w:rsid w:val="00415389"/>
    <w:rsid w:val="004154D9"/>
    <w:rsid w:val="00415AFB"/>
    <w:rsid w:val="00415FDB"/>
    <w:rsid w:val="004164F7"/>
    <w:rsid w:val="004165FE"/>
    <w:rsid w:val="004166E8"/>
    <w:rsid w:val="00416810"/>
    <w:rsid w:val="00416A69"/>
    <w:rsid w:val="00416B09"/>
    <w:rsid w:val="00416CCB"/>
    <w:rsid w:val="00416DE3"/>
    <w:rsid w:val="00416FA7"/>
    <w:rsid w:val="004171EE"/>
    <w:rsid w:val="0041752D"/>
    <w:rsid w:val="00417919"/>
    <w:rsid w:val="00417D82"/>
    <w:rsid w:val="004204C2"/>
    <w:rsid w:val="004206D6"/>
    <w:rsid w:val="004207CF"/>
    <w:rsid w:val="00420F8E"/>
    <w:rsid w:val="00421637"/>
    <w:rsid w:val="004216E4"/>
    <w:rsid w:val="00421B96"/>
    <w:rsid w:val="00421C34"/>
    <w:rsid w:val="00421EA6"/>
    <w:rsid w:val="00421F16"/>
    <w:rsid w:val="00421FE6"/>
    <w:rsid w:val="00422221"/>
    <w:rsid w:val="00422691"/>
    <w:rsid w:val="0042272D"/>
    <w:rsid w:val="00422797"/>
    <w:rsid w:val="00422A3A"/>
    <w:rsid w:val="00422A3C"/>
    <w:rsid w:val="00422F07"/>
    <w:rsid w:val="00422F10"/>
    <w:rsid w:val="0042396F"/>
    <w:rsid w:val="00423D5A"/>
    <w:rsid w:val="004245D2"/>
    <w:rsid w:val="004248B0"/>
    <w:rsid w:val="00424B0E"/>
    <w:rsid w:val="00424D28"/>
    <w:rsid w:val="00424D83"/>
    <w:rsid w:val="00425041"/>
    <w:rsid w:val="0042509F"/>
    <w:rsid w:val="0042528A"/>
    <w:rsid w:val="00425772"/>
    <w:rsid w:val="00425BD7"/>
    <w:rsid w:val="004260BE"/>
    <w:rsid w:val="00426869"/>
    <w:rsid w:val="004269A9"/>
    <w:rsid w:val="004270A9"/>
    <w:rsid w:val="00427142"/>
    <w:rsid w:val="004273C9"/>
    <w:rsid w:val="004274DD"/>
    <w:rsid w:val="004278C6"/>
    <w:rsid w:val="00427C13"/>
    <w:rsid w:val="00427DD1"/>
    <w:rsid w:val="00430258"/>
    <w:rsid w:val="00430C77"/>
    <w:rsid w:val="00430E37"/>
    <w:rsid w:val="00430F21"/>
    <w:rsid w:val="00431140"/>
    <w:rsid w:val="004312FC"/>
    <w:rsid w:val="00431621"/>
    <w:rsid w:val="00431693"/>
    <w:rsid w:val="00431AB0"/>
    <w:rsid w:val="00432687"/>
    <w:rsid w:val="004329BB"/>
    <w:rsid w:val="00432DB2"/>
    <w:rsid w:val="0043303E"/>
    <w:rsid w:val="00433068"/>
    <w:rsid w:val="004330D9"/>
    <w:rsid w:val="00433B72"/>
    <w:rsid w:val="00433BF0"/>
    <w:rsid w:val="00433CFC"/>
    <w:rsid w:val="00433F27"/>
    <w:rsid w:val="0043424A"/>
    <w:rsid w:val="00434B68"/>
    <w:rsid w:val="00434F3B"/>
    <w:rsid w:val="00435C13"/>
    <w:rsid w:val="00436950"/>
    <w:rsid w:val="00436E8E"/>
    <w:rsid w:val="00436EDC"/>
    <w:rsid w:val="0043727F"/>
    <w:rsid w:val="00437703"/>
    <w:rsid w:val="00437AD8"/>
    <w:rsid w:val="00437AF9"/>
    <w:rsid w:val="00437D2C"/>
    <w:rsid w:val="00440089"/>
    <w:rsid w:val="004404FF"/>
    <w:rsid w:val="00440554"/>
    <w:rsid w:val="004407B6"/>
    <w:rsid w:val="0044113D"/>
    <w:rsid w:val="004413D3"/>
    <w:rsid w:val="004417EE"/>
    <w:rsid w:val="00441988"/>
    <w:rsid w:val="004419FF"/>
    <w:rsid w:val="00441F26"/>
    <w:rsid w:val="0044243A"/>
    <w:rsid w:val="004430FC"/>
    <w:rsid w:val="0044452E"/>
    <w:rsid w:val="00444884"/>
    <w:rsid w:val="004449CA"/>
    <w:rsid w:val="00445F6D"/>
    <w:rsid w:val="004468CF"/>
    <w:rsid w:val="00447ABF"/>
    <w:rsid w:val="004505C1"/>
    <w:rsid w:val="00450D0A"/>
    <w:rsid w:val="00450DE8"/>
    <w:rsid w:val="0045135C"/>
    <w:rsid w:val="00451605"/>
    <w:rsid w:val="00451A10"/>
    <w:rsid w:val="00451CAB"/>
    <w:rsid w:val="00451E42"/>
    <w:rsid w:val="00452B93"/>
    <w:rsid w:val="0045308E"/>
    <w:rsid w:val="00453645"/>
    <w:rsid w:val="00453E46"/>
    <w:rsid w:val="00454086"/>
    <w:rsid w:val="0045408F"/>
    <w:rsid w:val="004541E0"/>
    <w:rsid w:val="004543CA"/>
    <w:rsid w:val="004547ED"/>
    <w:rsid w:val="004548C5"/>
    <w:rsid w:val="00454926"/>
    <w:rsid w:val="004552D1"/>
    <w:rsid w:val="00455809"/>
    <w:rsid w:val="004558A1"/>
    <w:rsid w:val="00456208"/>
    <w:rsid w:val="00456AC8"/>
    <w:rsid w:val="00456CD3"/>
    <w:rsid w:val="00457356"/>
    <w:rsid w:val="00457493"/>
    <w:rsid w:val="00457B58"/>
    <w:rsid w:val="00457B65"/>
    <w:rsid w:val="00457BE4"/>
    <w:rsid w:val="004602AE"/>
    <w:rsid w:val="004608AF"/>
    <w:rsid w:val="004609CB"/>
    <w:rsid w:val="004611F8"/>
    <w:rsid w:val="0046123F"/>
    <w:rsid w:val="004613C3"/>
    <w:rsid w:val="0046141A"/>
    <w:rsid w:val="004614B9"/>
    <w:rsid w:val="004617DE"/>
    <w:rsid w:val="00461896"/>
    <w:rsid w:val="00461A5E"/>
    <w:rsid w:val="00461FA4"/>
    <w:rsid w:val="00462706"/>
    <w:rsid w:val="00462A4A"/>
    <w:rsid w:val="00462AEC"/>
    <w:rsid w:val="004634B3"/>
    <w:rsid w:val="004639E3"/>
    <w:rsid w:val="00464637"/>
    <w:rsid w:val="0046473C"/>
    <w:rsid w:val="00464786"/>
    <w:rsid w:val="00465688"/>
    <w:rsid w:val="00465896"/>
    <w:rsid w:val="00465AFB"/>
    <w:rsid w:val="0046611C"/>
    <w:rsid w:val="004669C9"/>
    <w:rsid w:val="00466E40"/>
    <w:rsid w:val="0047016F"/>
    <w:rsid w:val="00470322"/>
    <w:rsid w:val="004709A1"/>
    <w:rsid w:val="00470DAB"/>
    <w:rsid w:val="00470FF6"/>
    <w:rsid w:val="00470FF7"/>
    <w:rsid w:val="0047151F"/>
    <w:rsid w:val="004716DE"/>
    <w:rsid w:val="0047233A"/>
    <w:rsid w:val="004725B1"/>
    <w:rsid w:val="0047273F"/>
    <w:rsid w:val="0047287C"/>
    <w:rsid w:val="00472F45"/>
    <w:rsid w:val="00473435"/>
    <w:rsid w:val="004734E1"/>
    <w:rsid w:val="004737C6"/>
    <w:rsid w:val="00473D3E"/>
    <w:rsid w:val="00475183"/>
    <w:rsid w:val="00475A4E"/>
    <w:rsid w:val="00475B97"/>
    <w:rsid w:val="00475C2A"/>
    <w:rsid w:val="00475F5C"/>
    <w:rsid w:val="00475FA0"/>
    <w:rsid w:val="004766DE"/>
    <w:rsid w:val="00476967"/>
    <w:rsid w:val="00476E73"/>
    <w:rsid w:val="004772EB"/>
    <w:rsid w:val="004773F5"/>
    <w:rsid w:val="004775D5"/>
    <w:rsid w:val="00477746"/>
    <w:rsid w:val="00477FB8"/>
    <w:rsid w:val="00480029"/>
    <w:rsid w:val="0048043F"/>
    <w:rsid w:val="00480BEA"/>
    <w:rsid w:val="00480E27"/>
    <w:rsid w:val="00481C30"/>
    <w:rsid w:val="00481F33"/>
    <w:rsid w:val="00482600"/>
    <w:rsid w:val="0048262D"/>
    <w:rsid w:val="00482A8D"/>
    <w:rsid w:val="00482BC3"/>
    <w:rsid w:val="00483182"/>
    <w:rsid w:val="00483699"/>
    <w:rsid w:val="004837FB"/>
    <w:rsid w:val="00484CFF"/>
    <w:rsid w:val="00484E2A"/>
    <w:rsid w:val="00485281"/>
    <w:rsid w:val="00485329"/>
    <w:rsid w:val="00485D8F"/>
    <w:rsid w:val="004862D5"/>
    <w:rsid w:val="00486417"/>
    <w:rsid w:val="00486955"/>
    <w:rsid w:val="004876F9"/>
    <w:rsid w:val="00487903"/>
    <w:rsid w:val="00487D8B"/>
    <w:rsid w:val="00490144"/>
    <w:rsid w:val="004914F0"/>
    <w:rsid w:val="004915A4"/>
    <w:rsid w:val="00491D1E"/>
    <w:rsid w:val="0049206E"/>
    <w:rsid w:val="0049222D"/>
    <w:rsid w:val="004922AA"/>
    <w:rsid w:val="00492416"/>
    <w:rsid w:val="00492770"/>
    <w:rsid w:val="00492788"/>
    <w:rsid w:val="004933A2"/>
    <w:rsid w:val="0049386C"/>
    <w:rsid w:val="00493D54"/>
    <w:rsid w:val="004940C1"/>
    <w:rsid w:val="004944E7"/>
    <w:rsid w:val="004947F0"/>
    <w:rsid w:val="00494853"/>
    <w:rsid w:val="004951B8"/>
    <w:rsid w:val="00495752"/>
    <w:rsid w:val="00495D0C"/>
    <w:rsid w:val="00496187"/>
    <w:rsid w:val="0049676D"/>
    <w:rsid w:val="00496A8E"/>
    <w:rsid w:val="00496B84"/>
    <w:rsid w:val="00496C7B"/>
    <w:rsid w:val="00496D38"/>
    <w:rsid w:val="0049754D"/>
    <w:rsid w:val="004979C2"/>
    <w:rsid w:val="00497CBA"/>
    <w:rsid w:val="00497DCB"/>
    <w:rsid w:val="00497E74"/>
    <w:rsid w:val="004A06C7"/>
    <w:rsid w:val="004A0FAD"/>
    <w:rsid w:val="004A1160"/>
    <w:rsid w:val="004A1172"/>
    <w:rsid w:val="004A16C6"/>
    <w:rsid w:val="004A1B5D"/>
    <w:rsid w:val="004A1C46"/>
    <w:rsid w:val="004A1F4C"/>
    <w:rsid w:val="004A2471"/>
    <w:rsid w:val="004A27BF"/>
    <w:rsid w:val="004A2E78"/>
    <w:rsid w:val="004A393F"/>
    <w:rsid w:val="004A398C"/>
    <w:rsid w:val="004A3AB2"/>
    <w:rsid w:val="004A3B9D"/>
    <w:rsid w:val="004A4901"/>
    <w:rsid w:val="004A49AA"/>
    <w:rsid w:val="004A6023"/>
    <w:rsid w:val="004A67BE"/>
    <w:rsid w:val="004B0947"/>
    <w:rsid w:val="004B09EB"/>
    <w:rsid w:val="004B0E1C"/>
    <w:rsid w:val="004B11BE"/>
    <w:rsid w:val="004B11EA"/>
    <w:rsid w:val="004B11EC"/>
    <w:rsid w:val="004B13FF"/>
    <w:rsid w:val="004B19E6"/>
    <w:rsid w:val="004B1C8B"/>
    <w:rsid w:val="004B1CC1"/>
    <w:rsid w:val="004B1E01"/>
    <w:rsid w:val="004B1E44"/>
    <w:rsid w:val="004B1FFE"/>
    <w:rsid w:val="004B2170"/>
    <w:rsid w:val="004B225C"/>
    <w:rsid w:val="004B24FD"/>
    <w:rsid w:val="004B25CB"/>
    <w:rsid w:val="004B2B99"/>
    <w:rsid w:val="004B2C63"/>
    <w:rsid w:val="004B2F31"/>
    <w:rsid w:val="004B34DD"/>
    <w:rsid w:val="004B35FB"/>
    <w:rsid w:val="004B3BC0"/>
    <w:rsid w:val="004B3D92"/>
    <w:rsid w:val="004B428E"/>
    <w:rsid w:val="004B46DF"/>
    <w:rsid w:val="004B49BE"/>
    <w:rsid w:val="004B4BBA"/>
    <w:rsid w:val="004B5392"/>
    <w:rsid w:val="004B57F6"/>
    <w:rsid w:val="004B5CFC"/>
    <w:rsid w:val="004B5D77"/>
    <w:rsid w:val="004B5D9D"/>
    <w:rsid w:val="004B5DA1"/>
    <w:rsid w:val="004B5E79"/>
    <w:rsid w:val="004B6368"/>
    <w:rsid w:val="004B734A"/>
    <w:rsid w:val="004B7776"/>
    <w:rsid w:val="004B7806"/>
    <w:rsid w:val="004C02A4"/>
    <w:rsid w:val="004C0309"/>
    <w:rsid w:val="004C0495"/>
    <w:rsid w:val="004C04D0"/>
    <w:rsid w:val="004C0C06"/>
    <w:rsid w:val="004C0C36"/>
    <w:rsid w:val="004C0D9A"/>
    <w:rsid w:val="004C10A4"/>
    <w:rsid w:val="004C15CC"/>
    <w:rsid w:val="004C1AEA"/>
    <w:rsid w:val="004C1E2C"/>
    <w:rsid w:val="004C21E3"/>
    <w:rsid w:val="004C2412"/>
    <w:rsid w:val="004C25C9"/>
    <w:rsid w:val="004C2D6A"/>
    <w:rsid w:val="004C2DE4"/>
    <w:rsid w:val="004C2EB6"/>
    <w:rsid w:val="004C2F8C"/>
    <w:rsid w:val="004C2FB7"/>
    <w:rsid w:val="004C3693"/>
    <w:rsid w:val="004C3779"/>
    <w:rsid w:val="004C3F31"/>
    <w:rsid w:val="004C3F32"/>
    <w:rsid w:val="004C405F"/>
    <w:rsid w:val="004C45C5"/>
    <w:rsid w:val="004C4A6B"/>
    <w:rsid w:val="004C4C94"/>
    <w:rsid w:val="004C511A"/>
    <w:rsid w:val="004C5A11"/>
    <w:rsid w:val="004C5DCE"/>
    <w:rsid w:val="004C63A7"/>
    <w:rsid w:val="004C67D0"/>
    <w:rsid w:val="004C6FB3"/>
    <w:rsid w:val="004C6FD9"/>
    <w:rsid w:val="004C73E4"/>
    <w:rsid w:val="004C7A70"/>
    <w:rsid w:val="004D01F8"/>
    <w:rsid w:val="004D0E6B"/>
    <w:rsid w:val="004D12C0"/>
    <w:rsid w:val="004D1839"/>
    <w:rsid w:val="004D184F"/>
    <w:rsid w:val="004D1870"/>
    <w:rsid w:val="004D1D05"/>
    <w:rsid w:val="004D2045"/>
    <w:rsid w:val="004D25B5"/>
    <w:rsid w:val="004D33D7"/>
    <w:rsid w:val="004D3572"/>
    <w:rsid w:val="004D4A18"/>
    <w:rsid w:val="004D4A6B"/>
    <w:rsid w:val="004D4B4C"/>
    <w:rsid w:val="004D4D2B"/>
    <w:rsid w:val="004D4D99"/>
    <w:rsid w:val="004D4EDB"/>
    <w:rsid w:val="004D579D"/>
    <w:rsid w:val="004D6278"/>
    <w:rsid w:val="004D6412"/>
    <w:rsid w:val="004D6704"/>
    <w:rsid w:val="004D6871"/>
    <w:rsid w:val="004D68B6"/>
    <w:rsid w:val="004D6B06"/>
    <w:rsid w:val="004D70EF"/>
    <w:rsid w:val="004D7AAC"/>
    <w:rsid w:val="004D7C0A"/>
    <w:rsid w:val="004D7D29"/>
    <w:rsid w:val="004D7EBB"/>
    <w:rsid w:val="004D7F22"/>
    <w:rsid w:val="004D7FFA"/>
    <w:rsid w:val="004E00EC"/>
    <w:rsid w:val="004E02C0"/>
    <w:rsid w:val="004E0611"/>
    <w:rsid w:val="004E0D8A"/>
    <w:rsid w:val="004E1E87"/>
    <w:rsid w:val="004E2FBF"/>
    <w:rsid w:val="004E44D0"/>
    <w:rsid w:val="004E4914"/>
    <w:rsid w:val="004E49C1"/>
    <w:rsid w:val="004E5C24"/>
    <w:rsid w:val="004E5D4C"/>
    <w:rsid w:val="004E5E39"/>
    <w:rsid w:val="004E5F05"/>
    <w:rsid w:val="004E6381"/>
    <w:rsid w:val="004E70AB"/>
    <w:rsid w:val="004E7164"/>
    <w:rsid w:val="004E7636"/>
    <w:rsid w:val="004E7C50"/>
    <w:rsid w:val="004F0162"/>
    <w:rsid w:val="004F0566"/>
    <w:rsid w:val="004F05ED"/>
    <w:rsid w:val="004F0888"/>
    <w:rsid w:val="004F0AD2"/>
    <w:rsid w:val="004F0DB7"/>
    <w:rsid w:val="004F1103"/>
    <w:rsid w:val="004F1CE8"/>
    <w:rsid w:val="004F1DE0"/>
    <w:rsid w:val="004F2444"/>
    <w:rsid w:val="004F2DCC"/>
    <w:rsid w:val="004F333C"/>
    <w:rsid w:val="004F35C4"/>
    <w:rsid w:val="004F3759"/>
    <w:rsid w:val="004F3BDF"/>
    <w:rsid w:val="004F40B2"/>
    <w:rsid w:val="004F426E"/>
    <w:rsid w:val="004F4553"/>
    <w:rsid w:val="004F47D4"/>
    <w:rsid w:val="004F490C"/>
    <w:rsid w:val="004F4A46"/>
    <w:rsid w:val="004F50EA"/>
    <w:rsid w:val="004F51E4"/>
    <w:rsid w:val="004F53B5"/>
    <w:rsid w:val="004F55AC"/>
    <w:rsid w:val="004F596A"/>
    <w:rsid w:val="004F5BEF"/>
    <w:rsid w:val="004F5C6E"/>
    <w:rsid w:val="004F5F7A"/>
    <w:rsid w:val="004F6563"/>
    <w:rsid w:val="004F677D"/>
    <w:rsid w:val="004F70EB"/>
    <w:rsid w:val="004F713A"/>
    <w:rsid w:val="004F7350"/>
    <w:rsid w:val="004F743E"/>
    <w:rsid w:val="004F7477"/>
    <w:rsid w:val="004F7494"/>
    <w:rsid w:val="004F79D0"/>
    <w:rsid w:val="004F7D01"/>
    <w:rsid w:val="00500362"/>
    <w:rsid w:val="005003E7"/>
    <w:rsid w:val="0050069C"/>
    <w:rsid w:val="00500AD6"/>
    <w:rsid w:val="00500BED"/>
    <w:rsid w:val="00500C1A"/>
    <w:rsid w:val="005010CB"/>
    <w:rsid w:val="005013A3"/>
    <w:rsid w:val="00501DA4"/>
    <w:rsid w:val="005023D5"/>
    <w:rsid w:val="00502676"/>
    <w:rsid w:val="00502969"/>
    <w:rsid w:val="005029AD"/>
    <w:rsid w:val="00502CAB"/>
    <w:rsid w:val="00502D2C"/>
    <w:rsid w:val="00502E29"/>
    <w:rsid w:val="0050486A"/>
    <w:rsid w:val="00504C5C"/>
    <w:rsid w:val="00504DB4"/>
    <w:rsid w:val="00504F5D"/>
    <w:rsid w:val="005055EE"/>
    <w:rsid w:val="00505887"/>
    <w:rsid w:val="00505F53"/>
    <w:rsid w:val="00506473"/>
    <w:rsid w:val="00506A1D"/>
    <w:rsid w:val="00506B1E"/>
    <w:rsid w:val="00506B8E"/>
    <w:rsid w:val="0050733E"/>
    <w:rsid w:val="0050765D"/>
    <w:rsid w:val="00507B7C"/>
    <w:rsid w:val="00507C70"/>
    <w:rsid w:val="00507E23"/>
    <w:rsid w:val="00507E2C"/>
    <w:rsid w:val="0051025A"/>
    <w:rsid w:val="005102A7"/>
    <w:rsid w:val="00510760"/>
    <w:rsid w:val="00510AA9"/>
    <w:rsid w:val="00510AF8"/>
    <w:rsid w:val="00510F37"/>
    <w:rsid w:val="0051124E"/>
    <w:rsid w:val="005112FA"/>
    <w:rsid w:val="00511C06"/>
    <w:rsid w:val="00511E83"/>
    <w:rsid w:val="00512411"/>
    <w:rsid w:val="0051299C"/>
    <w:rsid w:val="00512ACE"/>
    <w:rsid w:val="005131BE"/>
    <w:rsid w:val="0051369D"/>
    <w:rsid w:val="00513851"/>
    <w:rsid w:val="00513BDC"/>
    <w:rsid w:val="00513C9D"/>
    <w:rsid w:val="00514BB0"/>
    <w:rsid w:val="00514DFA"/>
    <w:rsid w:val="0051538E"/>
    <w:rsid w:val="005153BF"/>
    <w:rsid w:val="0051553E"/>
    <w:rsid w:val="00515F44"/>
    <w:rsid w:val="00516C9E"/>
    <w:rsid w:val="00516F9B"/>
    <w:rsid w:val="00516FC7"/>
    <w:rsid w:val="00517050"/>
    <w:rsid w:val="00517260"/>
    <w:rsid w:val="005175E1"/>
    <w:rsid w:val="00517A92"/>
    <w:rsid w:val="00517B0A"/>
    <w:rsid w:val="00517FB7"/>
    <w:rsid w:val="00520940"/>
    <w:rsid w:val="00520ACA"/>
    <w:rsid w:val="00520F28"/>
    <w:rsid w:val="0052143E"/>
    <w:rsid w:val="00521607"/>
    <w:rsid w:val="005218E6"/>
    <w:rsid w:val="00521CD5"/>
    <w:rsid w:val="00522765"/>
    <w:rsid w:val="00522BF1"/>
    <w:rsid w:val="00522C8F"/>
    <w:rsid w:val="00523026"/>
    <w:rsid w:val="005236B7"/>
    <w:rsid w:val="00523738"/>
    <w:rsid w:val="005238C8"/>
    <w:rsid w:val="00524332"/>
    <w:rsid w:val="00524719"/>
    <w:rsid w:val="00524AD7"/>
    <w:rsid w:val="005251BA"/>
    <w:rsid w:val="0052523D"/>
    <w:rsid w:val="00525B9B"/>
    <w:rsid w:val="00526149"/>
    <w:rsid w:val="00526D3D"/>
    <w:rsid w:val="0052702C"/>
    <w:rsid w:val="00527485"/>
    <w:rsid w:val="00527A07"/>
    <w:rsid w:val="00530358"/>
    <w:rsid w:val="00530429"/>
    <w:rsid w:val="005307C0"/>
    <w:rsid w:val="005308BE"/>
    <w:rsid w:val="00531314"/>
    <w:rsid w:val="005316BA"/>
    <w:rsid w:val="00531D8A"/>
    <w:rsid w:val="005320C5"/>
    <w:rsid w:val="005328EB"/>
    <w:rsid w:val="00532C5E"/>
    <w:rsid w:val="005336B0"/>
    <w:rsid w:val="005340CA"/>
    <w:rsid w:val="005343AE"/>
    <w:rsid w:val="0053456C"/>
    <w:rsid w:val="005346A7"/>
    <w:rsid w:val="00534A38"/>
    <w:rsid w:val="00534BE8"/>
    <w:rsid w:val="00534CF7"/>
    <w:rsid w:val="00535087"/>
    <w:rsid w:val="00535F65"/>
    <w:rsid w:val="005361AE"/>
    <w:rsid w:val="00536438"/>
    <w:rsid w:val="005364BF"/>
    <w:rsid w:val="00536938"/>
    <w:rsid w:val="00536B93"/>
    <w:rsid w:val="005370D9"/>
    <w:rsid w:val="0053727F"/>
    <w:rsid w:val="00537506"/>
    <w:rsid w:val="00537803"/>
    <w:rsid w:val="00537D20"/>
    <w:rsid w:val="00537EDF"/>
    <w:rsid w:val="005404AA"/>
    <w:rsid w:val="0054164C"/>
    <w:rsid w:val="00542125"/>
    <w:rsid w:val="00542477"/>
    <w:rsid w:val="00542642"/>
    <w:rsid w:val="00542860"/>
    <w:rsid w:val="00542874"/>
    <w:rsid w:val="00542956"/>
    <w:rsid w:val="00542C40"/>
    <w:rsid w:val="0054305C"/>
    <w:rsid w:val="0054319E"/>
    <w:rsid w:val="0054337E"/>
    <w:rsid w:val="00543B73"/>
    <w:rsid w:val="0054428E"/>
    <w:rsid w:val="00544A52"/>
    <w:rsid w:val="00544C93"/>
    <w:rsid w:val="00544EDF"/>
    <w:rsid w:val="00544FCD"/>
    <w:rsid w:val="00545335"/>
    <w:rsid w:val="00545531"/>
    <w:rsid w:val="00545ABD"/>
    <w:rsid w:val="00545D5B"/>
    <w:rsid w:val="00546128"/>
    <w:rsid w:val="005461D7"/>
    <w:rsid w:val="00546329"/>
    <w:rsid w:val="00546401"/>
    <w:rsid w:val="00546BC4"/>
    <w:rsid w:val="00546BCA"/>
    <w:rsid w:val="00547C0C"/>
    <w:rsid w:val="0055052F"/>
    <w:rsid w:val="005507FD"/>
    <w:rsid w:val="00550A38"/>
    <w:rsid w:val="00551340"/>
    <w:rsid w:val="005518CD"/>
    <w:rsid w:val="00551DB1"/>
    <w:rsid w:val="00552259"/>
    <w:rsid w:val="005524B1"/>
    <w:rsid w:val="005526D7"/>
    <w:rsid w:val="005527DF"/>
    <w:rsid w:val="00552EB1"/>
    <w:rsid w:val="00552F0A"/>
    <w:rsid w:val="005530E4"/>
    <w:rsid w:val="005534B7"/>
    <w:rsid w:val="00553974"/>
    <w:rsid w:val="00553DEC"/>
    <w:rsid w:val="005544DA"/>
    <w:rsid w:val="005545D3"/>
    <w:rsid w:val="0055487C"/>
    <w:rsid w:val="0055489C"/>
    <w:rsid w:val="00554AD7"/>
    <w:rsid w:val="0055538E"/>
    <w:rsid w:val="00555A7D"/>
    <w:rsid w:val="00555CC4"/>
    <w:rsid w:val="00556596"/>
    <w:rsid w:val="00556689"/>
    <w:rsid w:val="00556B67"/>
    <w:rsid w:val="00556EFA"/>
    <w:rsid w:val="005575D9"/>
    <w:rsid w:val="00557645"/>
    <w:rsid w:val="00557F3C"/>
    <w:rsid w:val="0056003C"/>
    <w:rsid w:val="00560123"/>
    <w:rsid w:val="005603C4"/>
    <w:rsid w:val="00560976"/>
    <w:rsid w:val="005610AC"/>
    <w:rsid w:val="005619FD"/>
    <w:rsid w:val="00561E9F"/>
    <w:rsid w:val="00561EF2"/>
    <w:rsid w:val="00562232"/>
    <w:rsid w:val="005625BD"/>
    <w:rsid w:val="0056261B"/>
    <w:rsid w:val="00562786"/>
    <w:rsid w:val="00562AD3"/>
    <w:rsid w:val="00563078"/>
    <w:rsid w:val="00563169"/>
    <w:rsid w:val="005631F8"/>
    <w:rsid w:val="0056331D"/>
    <w:rsid w:val="00563346"/>
    <w:rsid w:val="00563D21"/>
    <w:rsid w:val="00564031"/>
    <w:rsid w:val="00564C55"/>
    <w:rsid w:val="00564D29"/>
    <w:rsid w:val="00564D5F"/>
    <w:rsid w:val="00565145"/>
    <w:rsid w:val="005651D6"/>
    <w:rsid w:val="00565459"/>
    <w:rsid w:val="005657DA"/>
    <w:rsid w:val="00565C99"/>
    <w:rsid w:val="00566058"/>
    <w:rsid w:val="005662CD"/>
    <w:rsid w:val="00566C76"/>
    <w:rsid w:val="00566F99"/>
    <w:rsid w:val="00570033"/>
    <w:rsid w:val="005700D0"/>
    <w:rsid w:val="0057055C"/>
    <w:rsid w:val="0057081F"/>
    <w:rsid w:val="00570A5A"/>
    <w:rsid w:val="00570AC1"/>
    <w:rsid w:val="00570C40"/>
    <w:rsid w:val="005719D4"/>
    <w:rsid w:val="00571CA5"/>
    <w:rsid w:val="00571FD3"/>
    <w:rsid w:val="0057238B"/>
    <w:rsid w:val="00572574"/>
    <w:rsid w:val="005727FE"/>
    <w:rsid w:val="00572C36"/>
    <w:rsid w:val="005733BE"/>
    <w:rsid w:val="00573648"/>
    <w:rsid w:val="00573785"/>
    <w:rsid w:val="00574493"/>
    <w:rsid w:val="00574D04"/>
    <w:rsid w:val="00575495"/>
    <w:rsid w:val="00575523"/>
    <w:rsid w:val="005757FE"/>
    <w:rsid w:val="00575895"/>
    <w:rsid w:val="00575928"/>
    <w:rsid w:val="00575C20"/>
    <w:rsid w:val="005760A2"/>
    <w:rsid w:val="0057611D"/>
    <w:rsid w:val="00576386"/>
    <w:rsid w:val="0057680B"/>
    <w:rsid w:val="00576838"/>
    <w:rsid w:val="00576DFC"/>
    <w:rsid w:val="00576FD0"/>
    <w:rsid w:val="005776A8"/>
    <w:rsid w:val="005803D2"/>
    <w:rsid w:val="0058065C"/>
    <w:rsid w:val="00580DA0"/>
    <w:rsid w:val="00580FDB"/>
    <w:rsid w:val="005817E2"/>
    <w:rsid w:val="005818E3"/>
    <w:rsid w:val="00581975"/>
    <w:rsid w:val="00581DAF"/>
    <w:rsid w:val="00581DC9"/>
    <w:rsid w:val="00582629"/>
    <w:rsid w:val="00582655"/>
    <w:rsid w:val="0058283D"/>
    <w:rsid w:val="00582AEA"/>
    <w:rsid w:val="00582EF9"/>
    <w:rsid w:val="00583046"/>
    <w:rsid w:val="005834A4"/>
    <w:rsid w:val="00583B8D"/>
    <w:rsid w:val="00583C77"/>
    <w:rsid w:val="00583DEB"/>
    <w:rsid w:val="00584A11"/>
    <w:rsid w:val="005853E0"/>
    <w:rsid w:val="00585675"/>
    <w:rsid w:val="00585855"/>
    <w:rsid w:val="005858DD"/>
    <w:rsid w:val="00585D6F"/>
    <w:rsid w:val="005862D6"/>
    <w:rsid w:val="005866FE"/>
    <w:rsid w:val="005866FF"/>
    <w:rsid w:val="005870F0"/>
    <w:rsid w:val="0058725D"/>
    <w:rsid w:val="005873A5"/>
    <w:rsid w:val="005876D9"/>
    <w:rsid w:val="00587C09"/>
    <w:rsid w:val="00590028"/>
    <w:rsid w:val="0059047D"/>
    <w:rsid w:val="00591ADB"/>
    <w:rsid w:val="00591AEB"/>
    <w:rsid w:val="00591DDB"/>
    <w:rsid w:val="00592345"/>
    <w:rsid w:val="00592591"/>
    <w:rsid w:val="00592B83"/>
    <w:rsid w:val="0059308E"/>
    <w:rsid w:val="0059352A"/>
    <w:rsid w:val="00593582"/>
    <w:rsid w:val="00593F49"/>
    <w:rsid w:val="005940AE"/>
    <w:rsid w:val="00594226"/>
    <w:rsid w:val="0059479B"/>
    <w:rsid w:val="005958B7"/>
    <w:rsid w:val="005960BF"/>
    <w:rsid w:val="005961B8"/>
    <w:rsid w:val="005961EB"/>
    <w:rsid w:val="0059649B"/>
    <w:rsid w:val="005965E2"/>
    <w:rsid w:val="00596859"/>
    <w:rsid w:val="00596A02"/>
    <w:rsid w:val="00597743"/>
    <w:rsid w:val="00597A5C"/>
    <w:rsid w:val="00597D2E"/>
    <w:rsid w:val="005A02C4"/>
    <w:rsid w:val="005A044E"/>
    <w:rsid w:val="005A04D0"/>
    <w:rsid w:val="005A0808"/>
    <w:rsid w:val="005A12E1"/>
    <w:rsid w:val="005A155C"/>
    <w:rsid w:val="005A157D"/>
    <w:rsid w:val="005A19E1"/>
    <w:rsid w:val="005A1B94"/>
    <w:rsid w:val="005A2798"/>
    <w:rsid w:val="005A2BDB"/>
    <w:rsid w:val="005A2CD6"/>
    <w:rsid w:val="005A3002"/>
    <w:rsid w:val="005A34C9"/>
    <w:rsid w:val="005A375A"/>
    <w:rsid w:val="005A4079"/>
    <w:rsid w:val="005A44E9"/>
    <w:rsid w:val="005A45B4"/>
    <w:rsid w:val="005A45CF"/>
    <w:rsid w:val="005A4CB3"/>
    <w:rsid w:val="005A4EC4"/>
    <w:rsid w:val="005A52B7"/>
    <w:rsid w:val="005A629E"/>
    <w:rsid w:val="005A6412"/>
    <w:rsid w:val="005A65D1"/>
    <w:rsid w:val="005A6761"/>
    <w:rsid w:val="005A7A0E"/>
    <w:rsid w:val="005A7BC8"/>
    <w:rsid w:val="005B04E0"/>
    <w:rsid w:val="005B0557"/>
    <w:rsid w:val="005B0736"/>
    <w:rsid w:val="005B0D9B"/>
    <w:rsid w:val="005B1114"/>
    <w:rsid w:val="005B1683"/>
    <w:rsid w:val="005B1762"/>
    <w:rsid w:val="005B17DE"/>
    <w:rsid w:val="005B1A3F"/>
    <w:rsid w:val="005B1C39"/>
    <w:rsid w:val="005B2328"/>
    <w:rsid w:val="005B25EC"/>
    <w:rsid w:val="005B2667"/>
    <w:rsid w:val="005B26FD"/>
    <w:rsid w:val="005B2BC6"/>
    <w:rsid w:val="005B2D84"/>
    <w:rsid w:val="005B2E1E"/>
    <w:rsid w:val="005B33A7"/>
    <w:rsid w:val="005B3B46"/>
    <w:rsid w:val="005B3C61"/>
    <w:rsid w:val="005B4358"/>
    <w:rsid w:val="005B487D"/>
    <w:rsid w:val="005B4BFE"/>
    <w:rsid w:val="005B4F6C"/>
    <w:rsid w:val="005B583A"/>
    <w:rsid w:val="005B6126"/>
    <w:rsid w:val="005B647D"/>
    <w:rsid w:val="005B65B3"/>
    <w:rsid w:val="005B6A92"/>
    <w:rsid w:val="005B6BC2"/>
    <w:rsid w:val="005B6DA0"/>
    <w:rsid w:val="005B7273"/>
    <w:rsid w:val="005B7BCA"/>
    <w:rsid w:val="005B7DF4"/>
    <w:rsid w:val="005C030A"/>
    <w:rsid w:val="005C03E9"/>
    <w:rsid w:val="005C0834"/>
    <w:rsid w:val="005C0964"/>
    <w:rsid w:val="005C0E2B"/>
    <w:rsid w:val="005C1204"/>
    <w:rsid w:val="005C127D"/>
    <w:rsid w:val="005C18B8"/>
    <w:rsid w:val="005C1951"/>
    <w:rsid w:val="005C206A"/>
    <w:rsid w:val="005C2407"/>
    <w:rsid w:val="005C2949"/>
    <w:rsid w:val="005C3305"/>
    <w:rsid w:val="005C3844"/>
    <w:rsid w:val="005C3BE0"/>
    <w:rsid w:val="005C3C8B"/>
    <w:rsid w:val="005C3F1A"/>
    <w:rsid w:val="005C40DD"/>
    <w:rsid w:val="005C4744"/>
    <w:rsid w:val="005C4980"/>
    <w:rsid w:val="005C4AF9"/>
    <w:rsid w:val="005C5065"/>
    <w:rsid w:val="005C5195"/>
    <w:rsid w:val="005C5300"/>
    <w:rsid w:val="005C5567"/>
    <w:rsid w:val="005C5E99"/>
    <w:rsid w:val="005C61F7"/>
    <w:rsid w:val="005C68C6"/>
    <w:rsid w:val="005C6C44"/>
    <w:rsid w:val="005C6D23"/>
    <w:rsid w:val="005C6DC1"/>
    <w:rsid w:val="005C7178"/>
    <w:rsid w:val="005C79F6"/>
    <w:rsid w:val="005C7BA2"/>
    <w:rsid w:val="005C7D5F"/>
    <w:rsid w:val="005C7D8E"/>
    <w:rsid w:val="005D06C0"/>
    <w:rsid w:val="005D0A4F"/>
    <w:rsid w:val="005D0E04"/>
    <w:rsid w:val="005D1AB5"/>
    <w:rsid w:val="005D25EE"/>
    <w:rsid w:val="005D2A22"/>
    <w:rsid w:val="005D2B68"/>
    <w:rsid w:val="005D2D04"/>
    <w:rsid w:val="005D3221"/>
    <w:rsid w:val="005D32FE"/>
    <w:rsid w:val="005D3918"/>
    <w:rsid w:val="005D3A25"/>
    <w:rsid w:val="005D40F3"/>
    <w:rsid w:val="005D43FA"/>
    <w:rsid w:val="005D44BC"/>
    <w:rsid w:val="005D476F"/>
    <w:rsid w:val="005D4F78"/>
    <w:rsid w:val="005D4F88"/>
    <w:rsid w:val="005D5232"/>
    <w:rsid w:val="005D5515"/>
    <w:rsid w:val="005D563F"/>
    <w:rsid w:val="005D5F25"/>
    <w:rsid w:val="005D614A"/>
    <w:rsid w:val="005D6B24"/>
    <w:rsid w:val="005D73B7"/>
    <w:rsid w:val="005D76C2"/>
    <w:rsid w:val="005D7715"/>
    <w:rsid w:val="005D7F54"/>
    <w:rsid w:val="005E045B"/>
    <w:rsid w:val="005E0861"/>
    <w:rsid w:val="005E0CEB"/>
    <w:rsid w:val="005E0EC9"/>
    <w:rsid w:val="005E166A"/>
    <w:rsid w:val="005E245A"/>
    <w:rsid w:val="005E2BBB"/>
    <w:rsid w:val="005E2BFE"/>
    <w:rsid w:val="005E3E32"/>
    <w:rsid w:val="005E4420"/>
    <w:rsid w:val="005E4718"/>
    <w:rsid w:val="005E47EC"/>
    <w:rsid w:val="005E4B33"/>
    <w:rsid w:val="005E5017"/>
    <w:rsid w:val="005E5029"/>
    <w:rsid w:val="005E5750"/>
    <w:rsid w:val="005E6A1A"/>
    <w:rsid w:val="005E6B70"/>
    <w:rsid w:val="005E6E93"/>
    <w:rsid w:val="005E70BB"/>
    <w:rsid w:val="005E7491"/>
    <w:rsid w:val="005E7924"/>
    <w:rsid w:val="005E7A5B"/>
    <w:rsid w:val="005E7B86"/>
    <w:rsid w:val="005E7DCE"/>
    <w:rsid w:val="005F03FA"/>
    <w:rsid w:val="005F0C76"/>
    <w:rsid w:val="005F0FE4"/>
    <w:rsid w:val="005F1021"/>
    <w:rsid w:val="005F1117"/>
    <w:rsid w:val="005F1886"/>
    <w:rsid w:val="005F1BAD"/>
    <w:rsid w:val="005F1E57"/>
    <w:rsid w:val="005F234F"/>
    <w:rsid w:val="005F269C"/>
    <w:rsid w:val="005F2AE8"/>
    <w:rsid w:val="005F2CBC"/>
    <w:rsid w:val="005F3B46"/>
    <w:rsid w:val="005F3F2E"/>
    <w:rsid w:val="005F41F8"/>
    <w:rsid w:val="005F42F4"/>
    <w:rsid w:val="005F48BD"/>
    <w:rsid w:val="005F49B1"/>
    <w:rsid w:val="005F4DC2"/>
    <w:rsid w:val="005F52A2"/>
    <w:rsid w:val="005F53D0"/>
    <w:rsid w:val="005F547A"/>
    <w:rsid w:val="005F5A2C"/>
    <w:rsid w:val="005F6225"/>
    <w:rsid w:val="005F63AC"/>
    <w:rsid w:val="005F66DC"/>
    <w:rsid w:val="005F7209"/>
    <w:rsid w:val="005F7256"/>
    <w:rsid w:val="005F737A"/>
    <w:rsid w:val="005F7AB3"/>
    <w:rsid w:val="005F7DDC"/>
    <w:rsid w:val="005F7E1D"/>
    <w:rsid w:val="00600247"/>
    <w:rsid w:val="006002A2"/>
    <w:rsid w:val="006002CD"/>
    <w:rsid w:val="00600476"/>
    <w:rsid w:val="00600A46"/>
    <w:rsid w:val="0060128D"/>
    <w:rsid w:val="006020E1"/>
    <w:rsid w:val="006024F1"/>
    <w:rsid w:val="00602702"/>
    <w:rsid w:val="00602811"/>
    <w:rsid w:val="00602918"/>
    <w:rsid w:val="0060340B"/>
    <w:rsid w:val="00603561"/>
    <w:rsid w:val="00603979"/>
    <w:rsid w:val="0060398D"/>
    <w:rsid w:val="00603D9E"/>
    <w:rsid w:val="00604AF9"/>
    <w:rsid w:val="006051A7"/>
    <w:rsid w:val="0060539B"/>
    <w:rsid w:val="00605603"/>
    <w:rsid w:val="00605EA8"/>
    <w:rsid w:val="006061D0"/>
    <w:rsid w:val="006061F8"/>
    <w:rsid w:val="00606865"/>
    <w:rsid w:val="00606A10"/>
    <w:rsid w:val="00606F43"/>
    <w:rsid w:val="00607148"/>
    <w:rsid w:val="0060749F"/>
    <w:rsid w:val="00607EA7"/>
    <w:rsid w:val="00607FD8"/>
    <w:rsid w:val="00610544"/>
    <w:rsid w:val="006110D4"/>
    <w:rsid w:val="006113CD"/>
    <w:rsid w:val="006115DB"/>
    <w:rsid w:val="0061169B"/>
    <w:rsid w:val="006116C7"/>
    <w:rsid w:val="006116FA"/>
    <w:rsid w:val="006118CC"/>
    <w:rsid w:val="006121CA"/>
    <w:rsid w:val="0061231F"/>
    <w:rsid w:val="00612406"/>
    <w:rsid w:val="0061280B"/>
    <w:rsid w:val="00613320"/>
    <w:rsid w:val="00613988"/>
    <w:rsid w:val="006144BA"/>
    <w:rsid w:val="00614913"/>
    <w:rsid w:val="006149C6"/>
    <w:rsid w:val="00615035"/>
    <w:rsid w:val="0061577E"/>
    <w:rsid w:val="00615A60"/>
    <w:rsid w:val="006165A8"/>
    <w:rsid w:val="00617188"/>
    <w:rsid w:val="006176FF"/>
    <w:rsid w:val="0062016A"/>
    <w:rsid w:val="006201AC"/>
    <w:rsid w:val="006201F3"/>
    <w:rsid w:val="006205C9"/>
    <w:rsid w:val="006209C4"/>
    <w:rsid w:val="00620DB4"/>
    <w:rsid w:val="00620F4E"/>
    <w:rsid w:val="0062103F"/>
    <w:rsid w:val="006210A4"/>
    <w:rsid w:val="0062120B"/>
    <w:rsid w:val="00621591"/>
    <w:rsid w:val="00621655"/>
    <w:rsid w:val="00621B5B"/>
    <w:rsid w:val="00621E70"/>
    <w:rsid w:val="00622389"/>
    <w:rsid w:val="006223CA"/>
    <w:rsid w:val="00622781"/>
    <w:rsid w:val="006228B4"/>
    <w:rsid w:val="006231C7"/>
    <w:rsid w:val="006232F8"/>
    <w:rsid w:val="00623A9A"/>
    <w:rsid w:val="00624223"/>
    <w:rsid w:val="0062435A"/>
    <w:rsid w:val="006250A2"/>
    <w:rsid w:val="00625412"/>
    <w:rsid w:val="0062556F"/>
    <w:rsid w:val="00625710"/>
    <w:rsid w:val="0062576E"/>
    <w:rsid w:val="00626369"/>
    <w:rsid w:val="006266E6"/>
    <w:rsid w:val="00626C68"/>
    <w:rsid w:val="00627641"/>
    <w:rsid w:val="006276A8"/>
    <w:rsid w:val="00627925"/>
    <w:rsid w:val="00627A5B"/>
    <w:rsid w:val="00627CDA"/>
    <w:rsid w:val="00627EDF"/>
    <w:rsid w:val="006303F0"/>
    <w:rsid w:val="0063055E"/>
    <w:rsid w:val="00630B4A"/>
    <w:rsid w:val="0063117D"/>
    <w:rsid w:val="0063199D"/>
    <w:rsid w:val="00631E1E"/>
    <w:rsid w:val="00632099"/>
    <w:rsid w:val="006320A7"/>
    <w:rsid w:val="0063250A"/>
    <w:rsid w:val="00632A05"/>
    <w:rsid w:val="00633018"/>
    <w:rsid w:val="00633448"/>
    <w:rsid w:val="00633C31"/>
    <w:rsid w:val="0063469B"/>
    <w:rsid w:val="00634E0C"/>
    <w:rsid w:val="0063504F"/>
    <w:rsid w:val="00635171"/>
    <w:rsid w:val="00635655"/>
    <w:rsid w:val="00636714"/>
    <w:rsid w:val="006368DC"/>
    <w:rsid w:val="00636DEB"/>
    <w:rsid w:val="00637472"/>
    <w:rsid w:val="006374CF"/>
    <w:rsid w:val="0063765A"/>
    <w:rsid w:val="0063793D"/>
    <w:rsid w:val="00637A57"/>
    <w:rsid w:val="00637BE4"/>
    <w:rsid w:val="00640130"/>
    <w:rsid w:val="00640313"/>
    <w:rsid w:val="00640558"/>
    <w:rsid w:val="006409CD"/>
    <w:rsid w:val="00640A24"/>
    <w:rsid w:val="00640A8D"/>
    <w:rsid w:val="00640B19"/>
    <w:rsid w:val="00640D9E"/>
    <w:rsid w:val="00641239"/>
    <w:rsid w:val="00641ADF"/>
    <w:rsid w:val="00641CC7"/>
    <w:rsid w:val="00641D87"/>
    <w:rsid w:val="00641DB1"/>
    <w:rsid w:val="0064231C"/>
    <w:rsid w:val="00642485"/>
    <w:rsid w:val="006424D6"/>
    <w:rsid w:val="0064279F"/>
    <w:rsid w:val="00642F16"/>
    <w:rsid w:val="00643445"/>
    <w:rsid w:val="0064380E"/>
    <w:rsid w:val="00643C5A"/>
    <w:rsid w:val="00644461"/>
    <w:rsid w:val="006444E2"/>
    <w:rsid w:val="00644B96"/>
    <w:rsid w:val="0064521D"/>
    <w:rsid w:val="00645725"/>
    <w:rsid w:val="00645AFA"/>
    <w:rsid w:val="00645B4D"/>
    <w:rsid w:val="00646039"/>
    <w:rsid w:val="0064645C"/>
    <w:rsid w:val="006464D4"/>
    <w:rsid w:val="0064676A"/>
    <w:rsid w:val="0064726D"/>
    <w:rsid w:val="006475AA"/>
    <w:rsid w:val="00647BB8"/>
    <w:rsid w:val="00647CC1"/>
    <w:rsid w:val="00647DA3"/>
    <w:rsid w:val="00650348"/>
    <w:rsid w:val="006504CD"/>
    <w:rsid w:val="00650E17"/>
    <w:rsid w:val="00650F0E"/>
    <w:rsid w:val="00651389"/>
    <w:rsid w:val="0065149F"/>
    <w:rsid w:val="006518ED"/>
    <w:rsid w:val="0065195A"/>
    <w:rsid w:val="00651F86"/>
    <w:rsid w:val="0065262B"/>
    <w:rsid w:val="00652766"/>
    <w:rsid w:val="00652C79"/>
    <w:rsid w:val="00652D6F"/>
    <w:rsid w:val="00652EAA"/>
    <w:rsid w:val="00652FE2"/>
    <w:rsid w:val="00653271"/>
    <w:rsid w:val="0065338B"/>
    <w:rsid w:val="0065359D"/>
    <w:rsid w:val="00653A2F"/>
    <w:rsid w:val="00653AF1"/>
    <w:rsid w:val="00653F1F"/>
    <w:rsid w:val="00653F9F"/>
    <w:rsid w:val="0065453E"/>
    <w:rsid w:val="0065492A"/>
    <w:rsid w:val="00654973"/>
    <w:rsid w:val="00654B8F"/>
    <w:rsid w:val="00654BD8"/>
    <w:rsid w:val="006559F1"/>
    <w:rsid w:val="00655BF9"/>
    <w:rsid w:val="00655C66"/>
    <w:rsid w:val="0065601A"/>
    <w:rsid w:val="0065642B"/>
    <w:rsid w:val="00656647"/>
    <w:rsid w:val="00656D94"/>
    <w:rsid w:val="0065784C"/>
    <w:rsid w:val="00657AFC"/>
    <w:rsid w:val="00657EA9"/>
    <w:rsid w:val="00660620"/>
    <w:rsid w:val="00660B91"/>
    <w:rsid w:val="00660C6C"/>
    <w:rsid w:val="00660DF6"/>
    <w:rsid w:val="00661040"/>
    <w:rsid w:val="006610F4"/>
    <w:rsid w:val="00661193"/>
    <w:rsid w:val="006618C3"/>
    <w:rsid w:val="00661C0F"/>
    <w:rsid w:val="006622C8"/>
    <w:rsid w:val="00662452"/>
    <w:rsid w:val="006624C7"/>
    <w:rsid w:val="00662559"/>
    <w:rsid w:val="00662714"/>
    <w:rsid w:val="00662D3D"/>
    <w:rsid w:val="0066333C"/>
    <w:rsid w:val="00663708"/>
    <w:rsid w:val="00663A3E"/>
    <w:rsid w:val="0066433F"/>
    <w:rsid w:val="006648D8"/>
    <w:rsid w:val="006650BF"/>
    <w:rsid w:val="0066511D"/>
    <w:rsid w:val="00665651"/>
    <w:rsid w:val="00665BAC"/>
    <w:rsid w:val="00666575"/>
    <w:rsid w:val="00666AC9"/>
    <w:rsid w:val="0066708A"/>
    <w:rsid w:val="006670FF"/>
    <w:rsid w:val="006672BB"/>
    <w:rsid w:val="00667C24"/>
    <w:rsid w:val="00667D4F"/>
    <w:rsid w:val="00667DAB"/>
    <w:rsid w:val="00667EB5"/>
    <w:rsid w:val="006705A2"/>
    <w:rsid w:val="00670BC4"/>
    <w:rsid w:val="00670CB5"/>
    <w:rsid w:val="00671027"/>
    <w:rsid w:val="006718BA"/>
    <w:rsid w:val="00671D01"/>
    <w:rsid w:val="00671F00"/>
    <w:rsid w:val="006723BC"/>
    <w:rsid w:val="006726C8"/>
    <w:rsid w:val="006728DE"/>
    <w:rsid w:val="00672F8C"/>
    <w:rsid w:val="0067324B"/>
    <w:rsid w:val="006732C2"/>
    <w:rsid w:val="006737D7"/>
    <w:rsid w:val="006738A0"/>
    <w:rsid w:val="00673BCF"/>
    <w:rsid w:val="006740E7"/>
    <w:rsid w:val="0067527D"/>
    <w:rsid w:val="00675371"/>
    <w:rsid w:val="00675415"/>
    <w:rsid w:val="00675A29"/>
    <w:rsid w:val="00675ACF"/>
    <w:rsid w:val="00675D58"/>
    <w:rsid w:val="00676177"/>
    <w:rsid w:val="0067660C"/>
    <w:rsid w:val="0067670C"/>
    <w:rsid w:val="00676F4B"/>
    <w:rsid w:val="006776AA"/>
    <w:rsid w:val="00677A68"/>
    <w:rsid w:val="00680E3D"/>
    <w:rsid w:val="00680FB7"/>
    <w:rsid w:val="00680FF2"/>
    <w:rsid w:val="0068132C"/>
    <w:rsid w:val="00681759"/>
    <w:rsid w:val="006818A2"/>
    <w:rsid w:val="00681C8A"/>
    <w:rsid w:val="00682B49"/>
    <w:rsid w:val="00682B73"/>
    <w:rsid w:val="00682E31"/>
    <w:rsid w:val="00682F13"/>
    <w:rsid w:val="006830CB"/>
    <w:rsid w:val="00683956"/>
    <w:rsid w:val="0068426A"/>
    <w:rsid w:val="00684296"/>
    <w:rsid w:val="00684370"/>
    <w:rsid w:val="006845A0"/>
    <w:rsid w:val="00684B13"/>
    <w:rsid w:val="00684B41"/>
    <w:rsid w:val="00684BF1"/>
    <w:rsid w:val="00684C20"/>
    <w:rsid w:val="006850B4"/>
    <w:rsid w:val="006853E0"/>
    <w:rsid w:val="0068568F"/>
    <w:rsid w:val="00685B22"/>
    <w:rsid w:val="0068647E"/>
    <w:rsid w:val="00686BB7"/>
    <w:rsid w:val="00686D8F"/>
    <w:rsid w:val="00686F65"/>
    <w:rsid w:val="0068741C"/>
    <w:rsid w:val="00687BA2"/>
    <w:rsid w:val="00687C88"/>
    <w:rsid w:val="00690774"/>
    <w:rsid w:val="00690BB6"/>
    <w:rsid w:val="0069198D"/>
    <w:rsid w:val="00691A26"/>
    <w:rsid w:val="00692660"/>
    <w:rsid w:val="00692D65"/>
    <w:rsid w:val="00692D81"/>
    <w:rsid w:val="00693279"/>
    <w:rsid w:val="0069342F"/>
    <w:rsid w:val="0069343B"/>
    <w:rsid w:val="006935C3"/>
    <w:rsid w:val="00693769"/>
    <w:rsid w:val="00693871"/>
    <w:rsid w:val="00693AAA"/>
    <w:rsid w:val="00693F5A"/>
    <w:rsid w:val="00693F93"/>
    <w:rsid w:val="00694CB6"/>
    <w:rsid w:val="00694F58"/>
    <w:rsid w:val="00695072"/>
    <w:rsid w:val="00695530"/>
    <w:rsid w:val="00695A95"/>
    <w:rsid w:val="00695C12"/>
    <w:rsid w:val="00695FC7"/>
    <w:rsid w:val="006963A8"/>
    <w:rsid w:val="00696575"/>
    <w:rsid w:val="006966AE"/>
    <w:rsid w:val="0069702E"/>
    <w:rsid w:val="00697455"/>
    <w:rsid w:val="00697549"/>
    <w:rsid w:val="00697A80"/>
    <w:rsid w:val="00697C3A"/>
    <w:rsid w:val="00697CB9"/>
    <w:rsid w:val="00697DFC"/>
    <w:rsid w:val="006A00C6"/>
    <w:rsid w:val="006A01AE"/>
    <w:rsid w:val="006A029D"/>
    <w:rsid w:val="006A08C8"/>
    <w:rsid w:val="006A094D"/>
    <w:rsid w:val="006A0C08"/>
    <w:rsid w:val="006A0CC2"/>
    <w:rsid w:val="006A10A0"/>
    <w:rsid w:val="006A1195"/>
    <w:rsid w:val="006A130D"/>
    <w:rsid w:val="006A163D"/>
    <w:rsid w:val="006A1CED"/>
    <w:rsid w:val="006A2030"/>
    <w:rsid w:val="006A20A7"/>
    <w:rsid w:val="006A23DB"/>
    <w:rsid w:val="006A2703"/>
    <w:rsid w:val="006A2AE9"/>
    <w:rsid w:val="006A30E8"/>
    <w:rsid w:val="006A3118"/>
    <w:rsid w:val="006A3232"/>
    <w:rsid w:val="006A326F"/>
    <w:rsid w:val="006A3B83"/>
    <w:rsid w:val="006A3CBF"/>
    <w:rsid w:val="006A482D"/>
    <w:rsid w:val="006A49BE"/>
    <w:rsid w:val="006A4D19"/>
    <w:rsid w:val="006A551A"/>
    <w:rsid w:val="006A5752"/>
    <w:rsid w:val="006A5BD2"/>
    <w:rsid w:val="006A624B"/>
    <w:rsid w:val="006A6F9B"/>
    <w:rsid w:val="006A73AA"/>
    <w:rsid w:val="006A7415"/>
    <w:rsid w:val="006A7EBE"/>
    <w:rsid w:val="006B085F"/>
    <w:rsid w:val="006B0BA1"/>
    <w:rsid w:val="006B0F92"/>
    <w:rsid w:val="006B109A"/>
    <w:rsid w:val="006B12F4"/>
    <w:rsid w:val="006B13A3"/>
    <w:rsid w:val="006B15F5"/>
    <w:rsid w:val="006B1EAB"/>
    <w:rsid w:val="006B21CC"/>
    <w:rsid w:val="006B2AC9"/>
    <w:rsid w:val="006B2EE1"/>
    <w:rsid w:val="006B32F8"/>
    <w:rsid w:val="006B3DD4"/>
    <w:rsid w:val="006B4107"/>
    <w:rsid w:val="006B42C2"/>
    <w:rsid w:val="006B43C8"/>
    <w:rsid w:val="006B45F2"/>
    <w:rsid w:val="006B4DEA"/>
    <w:rsid w:val="006B4F1A"/>
    <w:rsid w:val="006B4FE9"/>
    <w:rsid w:val="006B514E"/>
    <w:rsid w:val="006B517B"/>
    <w:rsid w:val="006B5576"/>
    <w:rsid w:val="006B55DB"/>
    <w:rsid w:val="006B56C7"/>
    <w:rsid w:val="006B5E66"/>
    <w:rsid w:val="006B7178"/>
    <w:rsid w:val="006B7251"/>
    <w:rsid w:val="006B7676"/>
    <w:rsid w:val="006B7F2B"/>
    <w:rsid w:val="006B7FA1"/>
    <w:rsid w:val="006C016F"/>
    <w:rsid w:val="006C1575"/>
    <w:rsid w:val="006C2009"/>
    <w:rsid w:val="006C2743"/>
    <w:rsid w:val="006C27A9"/>
    <w:rsid w:val="006C2944"/>
    <w:rsid w:val="006C2C3E"/>
    <w:rsid w:val="006C2E76"/>
    <w:rsid w:val="006C31CE"/>
    <w:rsid w:val="006C3809"/>
    <w:rsid w:val="006C38C7"/>
    <w:rsid w:val="006C3C8B"/>
    <w:rsid w:val="006C3E83"/>
    <w:rsid w:val="006C43BB"/>
    <w:rsid w:val="006C4660"/>
    <w:rsid w:val="006C487C"/>
    <w:rsid w:val="006C5A03"/>
    <w:rsid w:val="006C5BF7"/>
    <w:rsid w:val="006C5F53"/>
    <w:rsid w:val="006C6714"/>
    <w:rsid w:val="006C6F95"/>
    <w:rsid w:val="006C71F5"/>
    <w:rsid w:val="006C72FE"/>
    <w:rsid w:val="006C794E"/>
    <w:rsid w:val="006C7E86"/>
    <w:rsid w:val="006D0966"/>
    <w:rsid w:val="006D0F2D"/>
    <w:rsid w:val="006D1326"/>
    <w:rsid w:val="006D14A7"/>
    <w:rsid w:val="006D153D"/>
    <w:rsid w:val="006D1600"/>
    <w:rsid w:val="006D1873"/>
    <w:rsid w:val="006D1A64"/>
    <w:rsid w:val="006D1DA8"/>
    <w:rsid w:val="006D1F94"/>
    <w:rsid w:val="006D20FA"/>
    <w:rsid w:val="006D212A"/>
    <w:rsid w:val="006D2E57"/>
    <w:rsid w:val="006D2F51"/>
    <w:rsid w:val="006D38D7"/>
    <w:rsid w:val="006D3BC4"/>
    <w:rsid w:val="006D3DE5"/>
    <w:rsid w:val="006D3EA4"/>
    <w:rsid w:val="006D412F"/>
    <w:rsid w:val="006D43DF"/>
    <w:rsid w:val="006D447D"/>
    <w:rsid w:val="006D48CE"/>
    <w:rsid w:val="006D4985"/>
    <w:rsid w:val="006D4A1F"/>
    <w:rsid w:val="006D4B07"/>
    <w:rsid w:val="006D4D93"/>
    <w:rsid w:val="006D532D"/>
    <w:rsid w:val="006D6731"/>
    <w:rsid w:val="006D67EB"/>
    <w:rsid w:val="006D6A0B"/>
    <w:rsid w:val="006D7057"/>
    <w:rsid w:val="006D713B"/>
    <w:rsid w:val="006D77CD"/>
    <w:rsid w:val="006D79CD"/>
    <w:rsid w:val="006D7ABA"/>
    <w:rsid w:val="006E046A"/>
    <w:rsid w:val="006E04A0"/>
    <w:rsid w:val="006E0D42"/>
    <w:rsid w:val="006E131C"/>
    <w:rsid w:val="006E162B"/>
    <w:rsid w:val="006E185F"/>
    <w:rsid w:val="006E1B74"/>
    <w:rsid w:val="006E1B9F"/>
    <w:rsid w:val="006E1C47"/>
    <w:rsid w:val="006E1F3E"/>
    <w:rsid w:val="006E1F46"/>
    <w:rsid w:val="006E21E6"/>
    <w:rsid w:val="006E262E"/>
    <w:rsid w:val="006E3C67"/>
    <w:rsid w:val="006E4365"/>
    <w:rsid w:val="006E4BAC"/>
    <w:rsid w:val="006E4D77"/>
    <w:rsid w:val="006E4EBB"/>
    <w:rsid w:val="006E4F75"/>
    <w:rsid w:val="006E4FE2"/>
    <w:rsid w:val="006E52E3"/>
    <w:rsid w:val="006E5CE5"/>
    <w:rsid w:val="006E672A"/>
    <w:rsid w:val="006E69FE"/>
    <w:rsid w:val="006E6DB3"/>
    <w:rsid w:val="006E6DF1"/>
    <w:rsid w:val="006E7346"/>
    <w:rsid w:val="006E75ED"/>
    <w:rsid w:val="006E7D31"/>
    <w:rsid w:val="006F046A"/>
    <w:rsid w:val="006F069F"/>
    <w:rsid w:val="006F0E58"/>
    <w:rsid w:val="006F0F63"/>
    <w:rsid w:val="006F1581"/>
    <w:rsid w:val="006F1C96"/>
    <w:rsid w:val="006F1DE6"/>
    <w:rsid w:val="006F20E9"/>
    <w:rsid w:val="006F230E"/>
    <w:rsid w:val="006F269D"/>
    <w:rsid w:val="006F2930"/>
    <w:rsid w:val="006F2AC1"/>
    <w:rsid w:val="006F2CF8"/>
    <w:rsid w:val="006F32F3"/>
    <w:rsid w:val="006F3331"/>
    <w:rsid w:val="006F37F4"/>
    <w:rsid w:val="006F3FA7"/>
    <w:rsid w:val="006F41F3"/>
    <w:rsid w:val="006F46E9"/>
    <w:rsid w:val="006F477D"/>
    <w:rsid w:val="006F4854"/>
    <w:rsid w:val="006F5053"/>
    <w:rsid w:val="006F51A0"/>
    <w:rsid w:val="006F539E"/>
    <w:rsid w:val="006F56E4"/>
    <w:rsid w:val="006F59A0"/>
    <w:rsid w:val="006F5F17"/>
    <w:rsid w:val="006F6A2A"/>
    <w:rsid w:val="006F6BCC"/>
    <w:rsid w:val="006F6DE4"/>
    <w:rsid w:val="006F6DF5"/>
    <w:rsid w:val="006F74D9"/>
    <w:rsid w:val="006F7713"/>
    <w:rsid w:val="006F7748"/>
    <w:rsid w:val="007003B1"/>
    <w:rsid w:val="0070093C"/>
    <w:rsid w:val="007009F4"/>
    <w:rsid w:val="007010A9"/>
    <w:rsid w:val="00701BD6"/>
    <w:rsid w:val="00701C53"/>
    <w:rsid w:val="00702797"/>
    <w:rsid w:val="00702D3A"/>
    <w:rsid w:val="00703255"/>
    <w:rsid w:val="00703C07"/>
    <w:rsid w:val="00703C51"/>
    <w:rsid w:val="00703E92"/>
    <w:rsid w:val="007049E2"/>
    <w:rsid w:val="00704D06"/>
    <w:rsid w:val="00704D7D"/>
    <w:rsid w:val="00704F07"/>
    <w:rsid w:val="00705470"/>
    <w:rsid w:val="00705568"/>
    <w:rsid w:val="00705AA6"/>
    <w:rsid w:val="00705C9A"/>
    <w:rsid w:val="00705D62"/>
    <w:rsid w:val="00705E5D"/>
    <w:rsid w:val="00706205"/>
    <w:rsid w:val="0070622B"/>
    <w:rsid w:val="00706A7D"/>
    <w:rsid w:val="00706FE5"/>
    <w:rsid w:val="007071D6"/>
    <w:rsid w:val="0070723A"/>
    <w:rsid w:val="00707AD0"/>
    <w:rsid w:val="00707E16"/>
    <w:rsid w:val="007108F6"/>
    <w:rsid w:val="00711391"/>
    <w:rsid w:val="007119D0"/>
    <w:rsid w:val="0071203C"/>
    <w:rsid w:val="00712630"/>
    <w:rsid w:val="0071351E"/>
    <w:rsid w:val="00713543"/>
    <w:rsid w:val="00713CE2"/>
    <w:rsid w:val="007153C1"/>
    <w:rsid w:val="00715776"/>
    <w:rsid w:val="0071599D"/>
    <w:rsid w:val="00715D25"/>
    <w:rsid w:val="00715D51"/>
    <w:rsid w:val="00715F5B"/>
    <w:rsid w:val="0071616C"/>
    <w:rsid w:val="007164AB"/>
    <w:rsid w:val="00716F77"/>
    <w:rsid w:val="007173D5"/>
    <w:rsid w:val="00717507"/>
    <w:rsid w:val="0071750D"/>
    <w:rsid w:val="007176C3"/>
    <w:rsid w:val="0071775B"/>
    <w:rsid w:val="007207B3"/>
    <w:rsid w:val="00720804"/>
    <w:rsid w:val="00720B5B"/>
    <w:rsid w:val="0072111A"/>
    <w:rsid w:val="00721FE9"/>
    <w:rsid w:val="007220D0"/>
    <w:rsid w:val="0072248A"/>
    <w:rsid w:val="00722AD6"/>
    <w:rsid w:val="00723189"/>
    <w:rsid w:val="007233D8"/>
    <w:rsid w:val="0072356F"/>
    <w:rsid w:val="007236FB"/>
    <w:rsid w:val="00723922"/>
    <w:rsid w:val="007239CD"/>
    <w:rsid w:val="00723A38"/>
    <w:rsid w:val="00723CAD"/>
    <w:rsid w:val="00724594"/>
    <w:rsid w:val="007248BF"/>
    <w:rsid w:val="00724D15"/>
    <w:rsid w:val="00724FA2"/>
    <w:rsid w:val="007252A0"/>
    <w:rsid w:val="00725AAC"/>
    <w:rsid w:val="00725C8F"/>
    <w:rsid w:val="00725E8B"/>
    <w:rsid w:val="00725EDD"/>
    <w:rsid w:val="007264F2"/>
    <w:rsid w:val="007269EE"/>
    <w:rsid w:val="00726D65"/>
    <w:rsid w:val="0072723C"/>
    <w:rsid w:val="007277DE"/>
    <w:rsid w:val="0073025D"/>
    <w:rsid w:val="00730A01"/>
    <w:rsid w:val="00731501"/>
    <w:rsid w:val="007319F3"/>
    <w:rsid w:val="00732132"/>
    <w:rsid w:val="0073224F"/>
    <w:rsid w:val="00732523"/>
    <w:rsid w:val="0073264F"/>
    <w:rsid w:val="00732A3A"/>
    <w:rsid w:val="00732AAC"/>
    <w:rsid w:val="00732AF9"/>
    <w:rsid w:val="0073307B"/>
    <w:rsid w:val="00733139"/>
    <w:rsid w:val="0073432B"/>
    <w:rsid w:val="0073504F"/>
    <w:rsid w:val="00735753"/>
    <w:rsid w:val="007357D0"/>
    <w:rsid w:val="00735983"/>
    <w:rsid w:val="00735E87"/>
    <w:rsid w:val="007361B6"/>
    <w:rsid w:val="00736289"/>
    <w:rsid w:val="00736899"/>
    <w:rsid w:val="00736B80"/>
    <w:rsid w:val="00736DBD"/>
    <w:rsid w:val="00736DC4"/>
    <w:rsid w:val="00737035"/>
    <w:rsid w:val="007373E0"/>
    <w:rsid w:val="00737650"/>
    <w:rsid w:val="00737C9B"/>
    <w:rsid w:val="00737FE4"/>
    <w:rsid w:val="00740089"/>
    <w:rsid w:val="0074008E"/>
    <w:rsid w:val="0074033A"/>
    <w:rsid w:val="00740989"/>
    <w:rsid w:val="00741001"/>
    <w:rsid w:val="007414DB"/>
    <w:rsid w:val="00741668"/>
    <w:rsid w:val="00741876"/>
    <w:rsid w:val="00742997"/>
    <w:rsid w:val="00742D13"/>
    <w:rsid w:val="00742D9C"/>
    <w:rsid w:val="00743042"/>
    <w:rsid w:val="00743248"/>
    <w:rsid w:val="0074339D"/>
    <w:rsid w:val="0074348A"/>
    <w:rsid w:val="00743F39"/>
    <w:rsid w:val="00744FB1"/>
    <w:rsid w:val="007457B7"/>
    <w:rsid w:val="00746701"/>
    <w:rsid w:val="0074686A"/>
    <w:rsid w:val="00746913"/>
    <w:rsid w:val="00746E51"/>
    <w:rsid w:val="007473FA"/>
    <w:rsid w:val="00747681"/>
    <w:rsid w:val="00747BB0"/>
    <w:rsid w:val="007500EE"/>
    <w:rsid w:val="007503D3"/>
    <w:rsid w:val="0075066C"/>
    <w:rsid w:val="00750729"/>
    <w:rsid w:val="007507CD"/>
    <w:rsid w:val="00750B2C"/>
    <w:rsid w:val="007510B6"/>
    <w:rsid w:val="00751937"/>
    <w:rsid w:val="00752020"/>
    <w:rsid w:val="00752338"/>
    <w:rsid w:val="0075276F"/>
    <w:rsid w:val="007527C8"/>
    <w:rsid w:val="00752CEF"/>
    <w:rsid w:val="00753BE8"/>
    <w:rsid w:val="00753D77"/>
    <w:rsid w:val="00753F8C"/>
    <w:rsid w:val="007541B8"/>
    <w:rsid w:val="007543BD"/>
    <w:rsid w:val="007544D2"/>
    <w:rsid w:val="007545A4"/>
    <w:rsid w:val="0075495E"/>
    <w:rsid w:val="00754C04"/>
    <w:rsid w:val="00754D15"/>
    <w:rsid w:val="00754E99"/>
    <w:rsid w:val="0075512C"/>
    <w:rsid w:val="0075535E"/>
    <w:rsid w:val="00755C2E"/>
    <w:rsid w:val="007560DA"/>
    <w:rsid w:val="00756665"/>
    <w:rsid w:val="007566A1"/>
    <w:rsid w:val="00756863"/>
    <w:rsid w:val="00756A94"/>
    <w:rsid w:val="007578BC"/>
    <w:rsid w:val="00757B82"/>
    <w:rsid w:val="00757C67"/>
    <w:rsid w:val="007604D5"/>
    <w:rsid w:val="007609C3"/>
    <w:rsid w:val="00760B6A"/>
    <w:rsid w:val="0076140A"/>
    <w:rsid w:val="00761476"/>
    <w:rsid w:val="00762446"/>
    <w:rsid w:val="0076248A"/>
    <w:rsid w:val="00762924"/>
    <w:rsid w:val="00762D56"/>
    <w:rsid w:val="0076300E"/>
    <w:rsid w:val="0076322C"/>
    <w:rsid w:val="0076326D"/>
    <w:rsid w:val="0076349D"/>
    <w:rsid w:val="007638D1"/>
    <w:rsid w:val="00764D5B"/>
    <w:rsid w:val="00765750"/>
    <w:rsid w:val="00765ABE"/>
    <w:rsid w:val="00765BFC"/>
    <w:rsid w:val="00766BD8"/>
    <w:rsid w:val="00766C07"/>
    <w:rsid w:val="0076738D"/>
    <w:rsid w:val="00767BD3"/>
    <w:rsid w:val="00767FD0"/>
    <w:rsid w:val="00770420"/>
    <w:rsid w:val="007706ED"/>
    <w:rsid w:val="00771EE3"/>
    <w:rsid w:val="0077211A"/>
    <w:rsid w:val="0077235D"/>
    <w:rsid w:val="00772B0F"/>
    <w:rsid w:val="0077460B"/>
    <w:rsid w:val="007747DB"/>
    <w:rsid w:val="0077481F"/>
    <w:rsid w:val="007750D4"/>
    <w:rsid w:val="00775397"/>
    <w:rsid w:val="0077558F"/>
    <w:rsid w:val="007755E6"/>
    <w:rsid w:val="00775665"/>
    <w:rsid w:val="0077651F"/>
    <w:rsid w:val="007768BF"/>
    <w:rsid w:val="00776A92"/>
    <w:rsid w:val="00776B2D"/>
    <w:rsid w:val="00777330"/>
    <w:rsid w:val="00777527"/>
    <w:rsid w:val="0077797A"/>
    <w:rsid w:val="00777D02"/>
    <w:rsid w:val="00780F56"/>
    <w:rsid w:val="007812A8"/>
    <w:rsid w:val="00781D0D"/>
    <w:rsid w:val="00781D72"/>
    <w:rsid w:val="00782548"/>
    <w:rsid w:val="00782A40"/>
    <w:rsid w:val="00782BA4"/>
    <w:rsid w:val="00782CF9"/>
    <w:rsid w:val="007831A1"/>
    <w:rsid w:val="007832F8"/>
    <w:rsid w:val="007838E2"/>
    <w:rsid w:val="00783D19"/>
    <w:rsid w:val="007842D9"/>
    <w:rsid w:val="0078490A"/>
    <w:rsid w:val="00784C02"/>
    <w:rsid w:val="00784E0D"/>
    <w:rsid w:val="00785CA2"/>
    <w:rsid w:val="00786342"/>
    <w:rsid w:val="00786608"/>
    <w:rsid w:val="00786A28"/>
    <w:rsid w:val="007870A2"/>
    <w:rsid w:val="00787162"/>
    <w:rsid w:val="00787316"/>
    <w:rsid w:val="00787635"/>
    <w:rsid w:val="007878FF"/>
    <w:rsid w:val="00790121"/>
    <w:rsid w:val="007901F4"/>
    <w:rsid w:val="007908D6"/>
    <w:rsid w:val="00791618"/>
    <w:rsid w:val="00791B94"/>
    <w:rsid w:val="00791BB9"/>
    <w:rsid w:val="00791D53"/>
    <w:rsid w:val="007920D0"/>
    <w:rsid w:val="007921E9"/>
    <w:rsid w:val="00792810"/>
    <w:rsid w:val="00792AC5"/>
    <w:rsid w:val="007933CB"/>
    <w:rsid w:val="0079343A"/>
    <w:rsid w:val="007934B9"/>
    <w:rsid w:val="00793A83"/>
    <w:rsid w:val="00794B35"/>
    <w:rsid w:val="00794C8E"/>
    <w:rsid w:val="00794DBB"/>
    <w:rsid w:val="00794EEF"/>
    <w:rsid w:val="00795367"/>
    <w:rsid w:val="0079555A"/>
    <w:rsid w:val="0079565D"/>
    <w:rsid w:val="00795704"/>
    <w:rsid w:val="00795BDB"/>
    <w:rsid w:val="007961BA"/>
    <w:rsid w:val="0079632A"/>
    <w:rsid w:val="00796551"/>
    <w:rsid w:val="00796B02"/>
    <w:rsid w:val="00797232"/>
    <w:rsid w:val="00797925"/>
    <w:rsid w:val="00797AE4"/>
    <w:rsid w:val="00797DD9"/>
    <w:rsid w:val="007A0649"/>
    <w:rsid w:val="007A08E1"/>
    <w:rsid w:val="007A0DFC"/>
    <w:rsid w:val="007A0EEF"/>
    <w:rsid w:val="007A12AA"/>
    <w:rsid w:val="007A174E"/>
    <w:rsid w:val="007A1A61"/>
    <w:rsid w:val="007A2054"/>
    <w:rsid w:val="007A268F"/>
    <w:rsid w:val="007A2F34"/>
    <w:rsid w:val="007A3A59"/>
    <w:rsid w:val="007A3AA0"/>
    <w:rsid w:val="007A4AB9"/>
    <w:rsid w:val="007A4DEE"/>
    <w:rsid w:val="007A4F83"/>
    <w:rsid w:val="007A52DA"/>
    <w:rsid w:val="007A53F5"/>
    <w:rsid w:val="007A54BD"/>
    <w:rsid w:val="007A5A6B"/>
    <w:rsid w:val="007A6401"/>
    <w:rsid w:val="007A69B8"/>
    <w:rsid w:val="007A76D4"/>
    <w:rsid w:val="007A795B"/>
    <w:rsid w:val="007A7F58"/>
    <w:rsid w:val="007B030B"/>
    <w:rsid w:val="007B051B"/>
    <w:rsid w:val="007B0959"/>
    <w:rsid w:val="007B1243"/>
    <w:rsid w:val="007B1691"/>
    <w:rsid w:val="007B16C8"/>
    <w:rsid w:val="007B21F8"/>
    <w:rsid w:val="007B2208"/>
    <w:rsid w:val="007B23A9"/>
    <w:rsid w:val="007B2415"/>
    <w:rsid w:val="007B27B4"/>
    <w:rsid w:val="007B29CB"/>
    <w:rsid w:val="007B2B8F"/>
    <w:rsid w:val="007B2D3B"/>
    <w:rsid w:val="007B32B4"/>
    <w:rsid w:val="007B3F31"/>
    <w:rsid w:val="007B4CC9"/>
    <w:rsid w:val="007B51DA"/>
    <w:rsid w:val="007B5ACE"/>
    <w:rsid w:val="007B5DD3"/>
    <w:rsid w:val="007B5FE4"/>
    <w:rsid w:val="007B6718"/>
    <w:rsid w:val="007B6B72"/>
    <w:rsid w:val="007B6DB2"/>
    <w:rsid w:val="007B6EAD"/>
    <w:rsid w:val="007B7972"/>
    <w:rsid w:val="007B7EC0"/>
    <w:rsid w:val="007C009C"/>
    <w:rsid w:val="007C0420"/>
    <w:rsid w:val="007C076A"/>
    <w:rsid w:val="007C07A0"/>
    <w:rsid w:val="007C08C1"/>
    <w:rsid w:val="007C0C34"/>
    <w:rsid w:val="007C11DE"/>
    <w:rsid w:val="007C12A2"/>
    <w:rsid w:val="007C1307"/>
    <w:rsid w:val="007C196D"/>
    <w:rsid w:val="007C1BD2"/>
    <w:rsid w:val="007C21B6"/>
    <w:rsid w:val="007C2306"/>
    <w:rsid w:val="007C26FF"/>
    <w:rsid w:val="007C2AE2"/>
    <w:rsid w:val="007C2B7D"/>
    <w:rsid w:val="007C2C6B"/>
    <w:rsid w:val="007C2DEF"/>
    <w:rsid w:val="007C3260"/>
    <w:rsid w:val="007C34C1"/>
    <w:rsid w:val="007C358F"/>
    <w:rsid w:val="007C3794"/>
    <w:rsid w:val="007C3B4C"/>
    <w:rsid w:val="007C3D35"/>
    <w:rsid w:val="007C3DD2"/>
    <w:rsid w:val="007C3F15"/>
    <w:rsid w:val="007C40AB"/>
    <w:rsid w:val="007C422C"/>
    <w:rsid w:val="007C42E4"/>
    <w:rsid w:val="007C496F"/>
    <w:rsid w:val="007C4B05"/>
    <w:rsid w:val="007C4B33"/>
    <w:rsid w:val="007C4C17"/>
    <w:rsid w:val="007C506E"/>
    <w:rsid w:val="007C51F3"/>
    <w:rsid w:val="007C5508"/>
    <w:rsid w:val="007C58A7"/>
    <w:rsid w:val="007C5AE7"/>
    <w:rsid w:val="007C5CFE"/>
    <w:rsid w:val="007C61B5"/>
    <w:rsid w:val="007C6340"/>
    <w:rsid w:val="007C669A"/>
    <w:rsid w:val="007C6B86"/>
    <w:rsid w:val="007C6D5F"/>
    <w:rsid w:val="007C70F2"/>
    <w:rsid w:val="007C7236"/>
    <w:rsid w:val="007C7532"/>
    <w:rsid w:val="007C77D3"/>
    <w:rsid w:val="007C79A0"/>
    <w:rsid w:val="007C7AA6"/>
    <w:rsid w:val="007C7BD5"/>
    <w:rsid w:val="007C7DC3"/>
    <w:rsid w:val="007D0176"/>
    <w:rsid w:val="007D01F7"/>
    <w:rsid w:val="007D0610"/>
    <w:rsid w:val="007D0A0C"/>
    <w:rsid w:val="007D0B4A"/>
    <w:rsid w:val="007D0FD7"/>
    <w:rsid w:val="007D1083"/>
    <w:rsid w:val="007D13EB"/>
    <w:rsid w:val="007D177B"/>
    <w:rsid w:val="007D1889"/>
    <w:rsid w:val="007D2398"/>
    <w:rsid w:val="007D2436"/>
    <w:rsid w:val="007D24EC"/>
    <w:rsid w:val="007D2B7C"/>
    <w:rsid w:val="007D311C"/>
    <w:rsid w:val="007D31CE"/>
    <w:rsid w:val="007D325E"/>
    <w:rsid w:val="007D3308"/>
    <w:rsid w:val="007D3427"/>
    <w:rsid w:val="007D3F4C"/>
    <w:rsid w:val="007D4259"/>
    <w:rsid w:val="007D43DB"/>
    <w:rsid w:val="007D482E"/>
    <w:rsid w:val="007D4A19"/>
    <w:rsid w:val="007D4B28"/>
    <w:rsid w:val="007D506B"/>
    <w:rsid w:val="007D5655"/>
    <w:rsid w:val="007D6010"/>
    <w:rsid w:val="007D6909"/>
    <w:rsid w:val="007D734E"/>
    <w:rsid w:val="007D772A"/>
    <w:rsid w:val="007D7B9B"/>
    <w:rsid w:val="007D7D0C"/>
    <w:rsid w:val="007D7E41"/>
    <w:rsid w:val="007E01D6"/>
    <w:rsid w:val="007E03D7"/>
    <w:rsid w:val="007E07FD"/>
    <w:rsid w:val="007E1016"/>
    <w:rsid w:val="007E14B4"/>
    <w:rsid w:val="007E187F"/>
    <w:rsid w:val="007E212C"/>
    <w:rsid w:val="007E27CB"/>
    <w:rsid w:val="007E2879"/>
    <w:rsid w:val="007E2B8B"/>
    <w:rsid w:val="007E2BC9"/>
    <w:rsid w:val="007E2C51"/>
    <w:rsid w:val="007E3DE4"/>
    <w:rsid w:val="007E3E05"/>
    <w:rsid w:val="007E3F03"/>
    <w:rsid w:val="007E4251"/>
    <w:rsid w:val="007E47D2"/>
    <w:rsid w:val="007E48FE"/>
    <w:rsid w:val="007E53AD"/>
    <w:rsid w:val="007E56D4"/>
    <w:rsid w:val="007E5712"/>
    <w:rsid w:val="007E5DA6"/>
    <w:rsid w:val="007E5EAB"/>
    <w:rsid w:val="007E5EE0"/>
    <w:rsid w:val="007E6441"/>
    <w:rsid w:val="007E6799"/>
    <w:rsid w:val="007E6EC4"/>
    <w:rsid w:val="007E6F95"/>
    <w:rsid w:val="007E7640"/>
    <w:rsid w:val="007E773F"/>
    <w:rsid w:val="007E7B7B"/>
    <w:rsid w:val="007E7C2F"/>
    <w:rsid w:val="007E7F8A"/>
    <w:rsid w:val="007F0BE1"/>
    <w:rsid w:val="007F12B0"/>
    <w:rsid w:val="007F1521"/>
    <w:rsid w:val="007F1762"/>
    <w:rsid w:val="007F1B97"/>
    <w:rsid w:val="007F2260"/>
    <w:rsid w:val="007F2928"/>
    <w:rsid w:val="007F2FA0"/>
    <w:rsid w:val="007F32E0"/>
    <w:rsid w:val="007F37DE"/>
    <w:rsid w:val="007F3825"/>
    <w:rsid w:val="007F44F8"/>
    <w:rsid w:val="007F4FE5"/>
    <w:rsid w:val="007F5049"/>
    <w:rsid w:val="007F5482"/>
    <w:rsid w:val="007F5AFC"/>
    <w:rsid w:val="007F5B7F"/>
    <w:rsid w:val="007F5FBD"/>
    <w:rsid w:val="007F6278"/>
    <w:rsid w:val="007F6460"/>
    <w:rsid w:val="007F6951"/>
    <w:rsid w:val="007F6BA9"/>
    <w:rsid w:val="007F71D1"/>
    <w:rsid w:val="007F7B48"/>
    <w:rsid w:val="007F7F63"/>
    <w:rsid w:val="00800047"/>
    <w:rsid w:val="00800465"/>
    <w:rsid w:val="00800561"/>
    <w:rsid w:val="00800EB3"/>
    <w:rsid w:val="008011A4"/>
    <w:rsid w:val="00801928"/>
    <w:rsid w:val="008026DA"/>
    <w:rsid w:val="00802828"/>
    <w:rsid w:val="00803257"/>
    <w:rsid w:val="008033F9"/>
    <w:rsid w:val="00803853"/>
    <w:rsid w:val="008044D5"/>
    <w:rsid w:val="00804673"/>
    <w:rsid w:val="008056C8"/>
    <w:rsid w:val="00805C19"/>
    <w:rsid w:val="0080629B"/>
    <w:rsid w:val="00806342"/>
    <w:rsid w:val="00806387"/>
    <w:rsid w:val="008063E1"/>
    <w:rsid w:val="0080659C"/>
    <w:rsid w:val="00806A0A"/>
    <w:rsid w:val="00806CA4"/>
    <w:rsid w:val="00806F34"/>
    <w:rsid w:val="00807144"/>
    <w:rsid w:val="008077FD"/>
    <w:rsid w:val="00807BEC"/>
    <w:rsid w:val="0081003F"/>
    <w:rsid w:val="008103BE"/>
    <w:rsid w:val="00810421"/>
    <w:rsid w:val="008117AC"/>
    <w:rsid w:val="008119D1"/>
    <w:rsid w:val="00811D38"/>
    <w:rsid w:val="00811D73"/>
    <w:rsid w:val="00812021"/>
    <w:rsid w:val="00812300"/>
    <w:rsid w:val="00812888"/>
    <w:rsid w:val="00812A64"/>
    <w:rsid w:val="00812A90"/>
    <w:rsid w:val="00812D9E"/>
    <w:rsid w:val="00813DBC"/>
    <w:rsid w:val="00814E4A"/>
    <w:rsid w:val="0081542E"/>
    <w:rsid w:val="008154A4"/>
    <w:rsid w:val="00815619"/>
    <w:rsid w:val="00815B7B"/>
    <w:rsid w:val="00815C4F"/>
    <w:rsid w:val="00815CC8"/>
    <w:rsid w:val="00816099"/>
    <w:rsid w:val="008161D6"/>
    <w:rsid w:val="008162D7"/>
    <w:rsid w:val="00816505"/>
    <w:rsid w:val="00816F3B"/>
    <w:rsid w:val="008179D0"/>
    <w:rsid w:val="00820245"/>
    <w:rsid w:val="0082075E"/>
    <w:rsid w:val="00820F5D"/>
    <w:rsid w:val="0082101B"/>
    <w:rsid w:val="008211A5"/>
    <w:rsid w:val="00821663"/>
    <w:rsid w:val="008217C2"/>
    <w:rsid w:val="0082186D"/>
    <w:rsid w:val="0082209E"/>
    <w:rsid w:val="00822612"/>
    <w:rsid w:val="00822745"/>
    <w:rsid w:val="00822B24"/>
    <w:rsid w:val="00822D32"/>
    <w:rsid w:val="00823193"/>
    <w:rsid w:val="008234E4"/>
    <w:rsid w:val="00823F49"/>
    <w:rsid w:val="0082462C"/>
    <w:rsid w:val="00824DCD"/>
    <w:rsid w:val="008260C7"/>
    <w:rsid w:val="00826761"/>
    <w:rsid w:val="00827276"/>
    <w:rsid w:val="00827289"/>
    <w:rsid w:val="008272E4"/>
    <w:rsid w:val="008275A6"/>
    <w:rsid w:val="0082796E"/>
    <w:rsid w:val="00827CA7"/>
    <w:rsid w:val="00830297"/>
    <w:rsid w:val="008309DC"/>
    <w:rsid w:val="00830EC0"/>
    <w:rsid w:val="008312BC"/>
    <w:rsid w:val="008315D7"/>
    <w:rsid w:val="00831A69"/>
    <w:rsid w:val="00832710"/>
    <w:rsid w:val="008329B8"/>
    <w:rsid w:val="00832BD9"/>
    <w:rsid w:val="00832CA2"/>
    <w:rsid w:val="00832FDB"/>
    <w:rsid w:val="008332A2"/>
    <w:rsid w:val="00833891"/>
    <w:rsid w:val="00833F6F"/>
    <w:rsid w:val="00834143"/>
    <w:rsid w:val="00834D51"/>
    <w:rsid w:val="0083502C"/>
    <w:rsid w:val="00835154"/>
    <w:rsid w:val="0083574B"/>
    <w:rsid w:val="00835FE1"/>
    <w:rsid w:val="0083609D"/>
    <w:rsid w:val="008364BB"/>
    <w:rsid w:val="00836547"/>
    <w:rsid w:val="00836850"/>
    <w:rsid w:val="0083748D"/>
    <w:rsid w:val="00837547"/>
    <w:rsid w:val="00837C81"/>
    <w:rsid w:val="00837D63"/>
    <w:rsid w:val="008407DB"/>
    <w:rsid w:val="00840C17"/>
    <w:rsid w:val="00840FB9"/>
    <w:rsid w:val="00841192"/>
    <w:rsid w:val="00841550"/>
    <w:rsid w:val="00841CB8"/>
    <w:rsid w:val="00842118"/>
    <w:rsid w:val="008421C8"/>
    <w:rsid w:val="00842209"/>
    <w:rsid w:val="00842531"/>
    <w:rsid w:val="008425F2"/>
    <w:rsid w:val="00842F86"/>
    <w:rsid w:val="008432DB"/>
    <w:rsid w:val="008433A6"/>
    <w:rsid w:val="0084344C"/>
    <w:rsid w:val="0084353B"/>
    <w:rsid w:val="00843E1A"/>
    <w:rsid w:val="00843EED"/>
    <w:rsid w:val="0084427F"/>
    <w:rsid w:val="008442FE"/>
    <w:rsid w:val="008447AC"/>
    <w:rsid w:val="008447C7"/>
    <w:rsid w:val="00844CEC"/>
    <w:rsid w:val="008451A9"/>
    <w:rsid w:val="00845755"/>
    <w:rsid w:val="00845849"/>
    <w:rsid w:val="008458EB"/>
    <w:rsid w:val="008461AF"/>
    <w:rsid w:val="008468C7"/>
    <w:rsid w:val="008468FC"/>
    <w:rsid w:val="0084697E"/>
    <w:rsid w:val="0084706D"/>
    <w:rsid w:val="00847586"/>
    <w:rsid w:val="00847604"/>
    <w:rsid w:val="00850001"/>
    <w:rsid w:val="0085002D"/>
    <w:rsid w:val="0085023E"/>
    <w:rsid w:val="00850BFC"/>
    <w:rsid w:val="008514D1"/>
    <w:rsid w:val="008518FB"/>
    <w:rsid w:val="0085195F"/>
    <w:rsid w:val="008524B7"/>
    <w:rsid w:val="00852529"/>
    <w:rsid w:val="00852D43"/>
    <w:rsid w:val="00852E1F"/>
    <w:rsid w:val="008536FB"/>
    <w:rsid w:val="00854180"/>
    <w:rsid w:val="008546B2"/>
    <w:rsid w:val="008546EB"/>
    <w:rsid w:val="00854F3A"/>
    <w:rsid w:val="00854FFB"/>
    <w:rsid w:val="00855442"/>
    <w:rsid w:val="00855D34"/>
    <w:rsid w:val="00855D4C"/>
    <w:rsid w:val="00855E82"/>
    <w:rsid w:val="00855EE1"/>
    <w:rsid w:val="008560C8"/>
    <w:rsid w:val="0085617B"/>
    <w:rsid w:val="00856186"/>
    <w:rsid w:val="008563EB"/>
    <w:rsid w:val="008567A7"/>
    <w:rsid w:val="008568E7"/>
    <w:rsid w:val="00856A48"/>
    <w:rsid w:val="00856D4E"/>
    <w:rsid w:val="00856D7B"/>
    <w:rsid w:val="00856FDD"/>
    <w:rsid w:val="0085700B"/>
    <w:rsid w:val="008571E8"/>
    <w:rsid w:val="008573AB"/>
    <w:rsid w:val="008579F8"/>
    <w:rsid w:val="00857D52"/>
    <w:rsid w:val="0086070F"/>
    <w:rsid w:val="00861887"/>
    <w:rsid w:val="00861F1B"/>
    <w:rsid w:val="008627D6"/>
    <w:rsid w:val="00862BE9"/>
    <w:rsid w:val="00862EE7"/>
    <w:rsid w:val="0086316E"/>
    <w:rsid w:val="00863B4A"/>
    <w:rsid w:val="00863C49"/>
    <w:rsid w:val="00863C7D"/>
    <w:rsid w:val="00864139"/>
    <w:rsid w:val="00864218"/>
    <w:rsid w:val="00864519"/>
    <w:rsid w:val="008647F0"/>
    <w:rsid w:val="00864810"/>
    <w:rsid w:val="00864D12"/>
    <w:rsid w:val="00865056"/>
    <w:rsid w:val="008650B0"/>
    <w:rsid w:val="00865907"/>
    <w:rsid w:val="0086598F"/>
    <w:rsid w:val="008660E3"/>
    <w:rsid w:val="0086634E"/>
    <w:rsid w:val="008666A9"/>
    <w:rsid w:val="00866CE9"/>
    <w:rsid w:val="0086752D"/>
    <w:rsid w:val="00867936"/>
    <w:rsid w:val="00867BD4"/>
    <w:rsid w:val="00867EAE"/>
    <w:rsid w:val="00867F86"/>
    <w:rsid w:val="008703C9"/>
    <w:rsid w:val="00870D60"/>
    <w:rsid w:val="00870F9E"/>
    <w:rsid w:val="00871047"/>
    <w:rsid w:val="008719B7"/>
    <w:rsid w:val="00871A0D"/>
    <w:rsid w:val="00871A11"/>
    <w:rsid w:val="00872878"/>
    <w:rsid w:val="00872D27"/>
    <w:rsid w:val="00872D74"/>
    <w:rsid w:val="00873169"/>
    <w:rsid w:val="008736FF"/>
    <w:rsid w:val="00873ACD"/>
    <w:rsid w:val="0087405A"/>
    <w:rsid w:val="008743B8"/>
    <w:rsid w:val="00874604"/>
    <w:rsid w:val="00874884"/>
    <w:rsid w:val="00874D99"/>
    <w:rsid w:val="00874FB6"/>
    <w:rsid w:val="00875016"/>
    <w:rsid w:val="00875913"/>
    <w:rsid w:val="00876A90"/>
    <w:rsid w:val="00876BD0"/>
    <w:rsid w:val="00876D07"/>
    <w:rsid w:val="00876D58"/>
    <w:rsid w:val="00876F8F"/>
    <w:rsid w:val="00877444"/>
    <w:rsid w:val="0087783D"/>
    <w:rsid w:val="00877955"/>
    <w:rsid w:val="008800AE"/>
    <w:rsid w:val="008800FE"/>
    <w:rsid w:val="008803ED"/>
    <w:rsid w:val="008806D8"/>
    <w:rsid w:val="008807ED"/>
    <w:rsid w:val="00880A29"/>
    <w:rsid w:val="00880C2B"/>
    <w:rsid w:val="00880D9B"/>
    <w:rsid w:val="00880F61"/>
    <w:rsid w:val="008814BD"/>
    <w:rsid w:val="00881B5B"/>
    <w:rsid w:val="0088225C"/>
    <w:rsid w:val="008822C5"/>
    <w:rsid w:val="008823D9"/>
    <w:rsid w:val="00882535"/>
    <w:rsid w:val="00882675"/>
    <w:rsid w:val="00882B91"/>
    <w:rsid w:val="00882E63"/>
    <w:rsid w:val="00883015"/>
    <w:rsid w:val="0088325A"/>
    <w:rsid w:val="008834D1"/>
    <w:rsid w:val="008836AC"/>
    <w:rsid w:val="008839F5"/>
    <w:rsid w:val="00883F34"/>
    <w:rsid w:val="0088422D"/>
    <w:rsid w:val="0088514C"/>
    <w:rsid w:val="00885676"/>
    <w:rsid w:val="0088576B"/>
    <w:rsid w:val="00885E4D"/>
    <w:rsid w:val="00885E9E"/>
    <w:rsid w:val="00886128"/>
    <w:rsid w:val="00886291"/>
    <w:rsid w:val="00886B10"/>
    <w:rsid w:val="00886C04"/>
    <w:rsid w:val="00886C37"/>
    <w:rsid w:val="00886CE4"/>
    <w:rsid w:val="008905DA"/>
    <w:rsid w:val="00891B2A"/>
    <w:rsid w:val="00891E7F"/>
    <w:rsid w:val="0089210A"/>
    <w:rsid w:val="00892642"/>
    <w:rsid w:val="00892B2F"/>
    <w:rsid w:val="00892FC6"/>
    <w:rsid w:val="00893100"/>
    <w:rsid w:val="00893296"/>
    <w:rsid w:val="008935C8"/>
    <w:rsid w:val="00893773"/>
    <w:rsid w:val="00894072"/>
    <w:rsid w:val="00894C43"/>
    <w:rsid w:val="00894CD4"/>
    <w:rsid w:val="00895A0A"/>
    <w:rsid w:val="00895E5F"/>
    <w:rsid w:val="008963A5"/>
    <w:rsid w:val="00896448"/>
    <w:rsid w:val="008969D7"/>
    <w:rsid w:val="00896D8B"/>
    <w:rsid w:val="00897492"/>
    <w:rsid w:val="008974DB"/>
    <w:rsid w:val="008A0156"/>
    <w:rsid w:val="008A060B"/>
    <w:rsid w:val="008A09BE"/>
    <w:rsid w:val="008A14D3"/>
    <w:rsid w:val="008A15F5"/>
    <w:rsid w:val="008A2E5E"/>
    <w:rsid w:val="008A3E6F"/>
    <w:rsid w:val="008A4131"/>
    <w:rsid w:val="008A48C3"/>
    <w:rsid w:val="008A49C1"/>
    <w:rsid w:val="008A4CA6"/>
    <w:rsid w:val="008A519E"/>
    <w:rsid w:val="008A5280"/>
    <w:rsid w:val="008A5445"/>
    <w:rsid w:val="008A5769"/>
    <w:rsid w:val="008A57A8"/>
    <w:rsid w:val="008A6353"/>
    <w:rsid w:val="008A65AA"/>
    <w:rsid w:val="008A6D3F"/>
    <w:rsid w:val="008A6E0A"/>
    <w:rsid w:val="008A6E61"/>
    <w:rsid w:val="008A7131"/>
    <w:rsid w:val="008A7622"/>
    <w:rsid w:val="008A7970"/>
    <w:rsid w:val="008B02BC"/>
    <w:rsid w:val="008B0676"/>
    <w:rsid w:val="008B1466"/>
    <w:rsid w:val="008B15EC"/>
    <w:rsid w:val="008B1784"/>
    <w:rsid w:val="008B2087"/>
    <w:rsid w:val="008B2281"/>
    <w:rsid w:val="008B285E"/>
    <w:rsid w:val="008B2C23"/>
    <w:rsid w:val="008B2DA4"/>
    <w:rsid w:val="008B2F91"/>
    <w:rsid w:val="008B31FD"/>
    <w:rsid w:val="008B35DA"/>
    <w:rsid w:val="008B3749"/>
    <w:rsid w:val="008B3AD4"/>
    <w:rsid w:val="008B3B75"/>
    <w:rsid w:val="008B3BFF"/>
    <w:rsid w:val="008B3F79"/>
    <w:rsid w:val="008B4A34"/>
    <w:rsid w:val="008B4E50"/>
    <w:rsid w:val="008B504C"/>
    <w:rsid w:val="008B53FA"/>
    <w:rsid w:val="008B5656"/>
    <w:rsid w:val="008B57FA"/>
    <w:rsid w:val="008B587D"/>
    <w:rsid w:val="008B5D09"/>
    <w:rsid w:val="008B5E7F"/>
    <w:rsid w:val="008B62E2"/>
    <w:rsid w:val="008B6556"/>
    <w:rsid w:val="008B6A34"/>
    <w:rsid w:val="008B7AE8"/>
    <w:rsid w:val="008B7C7C"/>
    <w:rsid w:val="008C0534"/>
    <w:rsid w:val="008C05CA"/>
    <w:rsid w:val="008C085F"/>
    <w:rsid w:val="008C0979"/>
    <w:rsid w:val="008C1209"/>
    <w:rsid w:val="008C19C7"/>
    <w:rsid w:val="008C1B09"/>
    <w:rsid w:val="008C1C9D"/>
    <w:rsid w:val="008C2212"/>
    <w:rsid w:val="008C2D12"/>
    <w:rsid w:val="008C2FC9"/>
    <w:rsid w:val="008C311A"/>
    <w:rsid w:val="008C34CB"/>
    <w:rsid w:val="008C40F9"/>
    <w:rsid w:val="008C4993"/>
    <w:rsid w:val="008C57D9"/>
    <w:rsid w:val="008C5A27"/>
    <w:rsid w:val="008C5C24"/>
    <w:rsid w:val="008C5FE1"/>
    <w:rsid w:val="008C5FF2"/>
    <w:rsid w:val="008C62E6"/>
    <w:rsid w:val="008C63FC"/>
    <w:rsid w:val="008C64F5"/>
    <w:rsid w:val="008C6703"/>
    <w:rsid w:val="008C6AD4"/>
    <w:rsid w:val="008C6BB8"/>
    <w:rsid w:val="008C6D98"/>
    <w:rsid w:val="008C6DF8"/>
    <w:rsid w:val="008C731E"/>
    <w:rsid w:val="008C767B"/>
    <w:rsid w:val="008D027A"/>
    <w:rsid w:val="008D04C9"/>
    <w:rsid w:val="008D075A"/>
    <w:rsid w:val="008D09D8"/>
    <w:rsid w:val="008D0C34"/>
    <w:rsid w:val="008D0F63"/>
    <w:rsid w:val="008D1103"/>
    <w:rsid w:val="008D13A9"/>
    <w:rsid w:val="008D19B2"/>
    <w:rsid w:val="008D1A52"/>
    <w:rsid w:val="008D1A90"/>
    <w:rsid w:val="008D1B38"/>
    <w:rsid w:val="008D1D3D"/>
    <w:rsid w:val="008D21AA"/>
    <w:rsid w:val="008D2295"/>
    <w:rsid w:val="008D3B98"/>
    <w:rsid w:val="008D41C2"/>
    <w:rsid w:val="008D4444"/>
    <w:rsid w:val="008D4466"/>
    <w:rsid w:val="008D483C"/>
    <w:rsid w:val="008D48B7"/>
    <w:rsid w:val="008D48C1"/>
    <w:rsid w:val="008D4E0F"/>
    <w:rsid w:val="008D4E15"/>
    <w:rsid w:val="008D538F"/>
    <w:rsid w:val="008D54F3"/>
    <w:rsid w:val="008D5683"/>
    <w:rsid w:val="008D5E71"/>
    <w:rsid w:val="008D64AA"/>
    <w:rsid w:val="008D69FD"/>
    <w:rsid w:val="008D71BA"/>
    <w:rsid w:val="008D7261"/>
    <w:rsid w:val="008D7FD2"/>
    <w:rsid w:val="008E0384"/>
    <w:rsid w:val="008E05A8"/>
    <w:rsid w:val="008E09BE"/>
    <w:rsid w:val="008E0CC4"/>
    <w:rsid w:val="008E0E18"/>
    <w:rsid w:val="008E0F1A"/>
    <w:rsid w:val="008E10B3"/>
    <w:rsid w:val="008E1489"/>
    <w:rsid w:val="008E239A"/>
    <w:rsid w:val="008E2A61"/>
    <w:rsid w:val="008E2EEC"/>
    <w:rsid w:val="008E3114"/>
    <w:rsid w:val="008E3253"/>
    <w:rsid w:val="008E3322"/>
    <w:rsid w:val="008E33E7"/>
    <w:rsid w:val="008E3473"/>
    <w:rsid w:val="008E3747"/>
    <w:rsid w:val="008E3842"/>
    <w:rsid w:val="008E3A38"/>
    <w:rsid w:val="008E3EEC"/>
    <w:rsid w:val="008E42E7"/>
    <w:rsid w:val="008E44CC"/>
    <w:rsid w:val="008E4596"/>
    <w:rsid w:val="008E4BDF"/>
    <w:rsid w:val="008E4F8C"/>
    <w:rsid w:val="008E58BD"/>
    <w:rsid w:val="008E5F06"/>
    <w:rsid w:val="008E65B1"/>
    <w:rsid w:val="008E65FA"/>
    <w:rsid w:val="008E69FA"/>
    <w:rsid w:val="008E70B1"/>
    <w:rsid w:val="008E73DC"/>
    <w:rsid w:val="008E744F"/>
    <w:rsid w:val="008F07D2"/>
    <w:rsid w:val="008F09F9"/>
    <w:rsid w:val="008F0D93"/>
    <w:rsid w:val="008F1557"/>
    <w:rsid w:val="008F1A63"/>
    <w:rsid w:val="008F1D02"/>
    <w:rsid w:val="008F2AA7"/>
    <w:rsid w:val="008F2FAD"/>
    <w:rsid w:val="008F33BE"/>
    <w:rsid w:val="008F363E"/>
    <w:rsid w:val="008F367A"/>
    <w:rsid w:val="008F373A"/>
    <w:rsid w:val="008F41D3"/>
    <w:rsid w:val="008F4982"/>
    <w:rsid w:val="008F54A0"/>
    <w:rsid w:val="008F5522"/>
    <w:rsid w:val="008F5563"/>
    <w:rsid w:val="008F57FB"/>
    <w:rsid w:val="008F5AC4"/>
    <w:rsid w:val="008F5C58"/>
    <w:rsid w:val="008F5DFC"/>
    <w:rsid w:val="008F6730"/>
    <w:rsid w:val="008F6C08"/>
    <w:rsid w:val="008F6C0A"/>
    <w:rsid w:val="008F711C"/>
    <w:rsid w:val="008F717F"/>
    <w:rsid w:val="008F7351"/>
    <w:rsid w:val="008F75C9"/>
    <w:rsid w:val="008F7B37"/>
    <w:rsid w:val="008F7FFE"/>
    <w:rsid w:val="0090006A"/>
    <w:rsid w:val="00900277"/>
    <w:rsid w:val="0090052C"/>
    <w:rsid w:val="009009CA"/>
    <w:rsid w:val="00900A9B"/>
    <w:rsid w:val="0090113C"/>
    <w:rsid w:val="009015C5"/>
    <w:rsid w:val="00901791"/>
    <w:rsid w:val="00901B7A"/>
    <w:rsid w:val="00901EAD"/>
    <w:rsid w:val="0090224A"/>
    <w:rsid w:val="009024A5"/>
    <w:rsid w:val="009025B2"/>
    <w:rsid w:val="009032A2"/>
    <w:rsid w:val="00903342"/>
    <w:rsid w:val="00903439"/>
    <w:rsid w:val="00903801"/>
    <w:rsid w:val="00903C4D"/>
    <w:rsid w:val="009042D5"/>
    <w:rsid w:val="0090448F"/>
    <w:rsid w:val="0090456C"/>
    <w:rsid w:val="00904AEF"/>
    <w:rsid w:val="00905A3A"/>
    <w:rsid w:val="00905A85"/>
    <w:rsid w:val="00905B00"/>
    <w:rsid w:val="00905CCC"/>
    <w:rsid w:val="00905EF2"/>
    <w:rsid w:val="0090615D"/>
    <w:rsid w:val="00906B4C"/>
    <w:rsid w:val="00906F2F"/>
    <w:rsid w:val="00907347"/>
    <w:rsid w:val="00907567"/>
    <w:rsid w:val="00907B95"/>
    <w:rsid w:val="00907ED7"/>
    <w:rsid w:val="00907F04"/>
    <w:rsid w:val="00910098"/>
    <w:rsid w:val="009101AC"/>
    <w:rsid w:val="00910257"/>
    <w:rsid w:val="00910927"/>
    <w:rsid w:val="00910B0E"/>
    <w:rsid w:val="00911AEE"/>
    <w:rsid w:val="00912078"/>
    <w:rsid w:val="009124E3"/>
    <w:rsid w:val="00912670"/>
    <w:rsid w:val="0091293C"/>
    <w:rsid w:val="009135F2"/>
    <w:rsid w:val="00913811"/>
    <w:rsid w:val="009139B0"/>
    <w:rsid w:val="00913F78"/>
    <w:rsid w:val="009143BF"/>
    <w:rsid w:val="00914B77"/>
    <w:rsid w:val="009151EC"/>
    <w:rsid w:val="00915588"/>
    <w:rsid w:val="00915B04"/>
    <w:rsid w:val="00915CBE"/>
    <w:rsid w:val="00916217"/>
    <w:rsid w:val="00916574"/>
    <w:rsid w:val="0091678A"/>
    <w:rsid w:val="00916969"/>
    <w:rsid w:val="00916EF3"/>
    <w:rsid w:val="009170B2"/>
    <w:rsid w:val="0091729A"/>
    <w:rsid w:val="0091749E"/>
    <w:rsid w:val="00917583"/>
    <w:rsid w:val="00917971"/>
    <w:rsid w:val="00917AFC"/>
    <w:rsid w:val="00917DA7"/>
    <w:rsid w:val="00917DC2"/>
    <w:rsid w:val="00920C7F"/>
    <w:rsid w:val="00920E52"/>
    <w:rsid w:val="009213E6"/>
    <w:rsid w:val="009215EE"/>
    <w:rsid w:val="00921836"/>
    <w:rsid w:val="00921ECF"/>
    <w:rsid w:val="00921FB3"/>
    <w:rsid w:val="009220C7"/>
    <w:rsid w:val="00922F2D"/>
    <w:rsid w:val="00923059"/>
    <w:rsid w:val="009236C9"/>
    <w:rsid w:val="00924056"/>
    <w:rsid w:val="009241F5"/>
    <w:rsid w:val="009242E4"/>
    <w:rsid w:val="00924A13"/>
    <w:rsid w:val="009252AC"/>
    <w:rsid w:val="009256B7"/>
    <w:rsid w:val="00925783"/>
    <w:rsid w:val="0092589A"/>
    <w:rsid w:val="00925F0A"/>
    <w:rsid w:val="00926A03"/>
    <w:rsid w:val="00927188"/>
    <w:rsid w:val="009275E0"/>
    <w:rsid w:val="00927837"/>
    <w:rsid w:val="00927A5F"/>
    <w:rsid w:val="00927C92"/>
    <w:rsid w:val="00927D5D"/>
    <w:rsid w:val="00927E3A"/>
    <w:rsid w:val="00930211"/>
    <w:rsid w:val="009302DB"/>
    <w:rsid w:val="0093043C"/>
    <w:rsid w:val="00930617"/>
    <w:rsid w:val="00931105"/>
    <w:rsid w:val="009311B3"/>
    <w:rsid w:val="00931622"/>
    <w:rsid w:val="0093181F"/>
    <w:rsid w:val="00931E24"/>
    <w:rsid w:val="00931EBC"/>
    <w:rsid w:val="0093295D"/>
    <w:rsid w:val="00932F89"/>
    <w:rsid w:val="00933464"/>
    <w:rsid w:val="009334C6"/>
    <w:rsid w:val="009334F0"/>
    <w:rsid w:val="009337EE"/>
    <w:rsid w:val="00933828"/>
    <w:rsid w:val="00933D32"/>
    <w:rsid w:val="0093404A"/>
    <w:rsid w:val="009343C9"/>
    <w:rsid w:val="0093465C"/>
    <w:rsid w:val="0093466A"/>
    <w:rsid w:val="009348CD"/>
    <w:rsid w:val="00934B66"/>
    <w:rsid w:val="00935955"/>
    <w:rsid w:val="00935FB5"/>
    <w:rsid w:val="00935FF7"/>
    <w:rsid w:val="00936020"/>
    <w:rsid w:val="00936148"/>
    <w:rsid w:val="00936FA9"/>
    <w:rsid w:val="009370FA"/>
    <w:rsid w:val="00937362"/>
    <w:rsid w:val="00937442"/>
    <w:rsid w:val="00937497"/>
    <w:rsid w:val="009378A5"/>
    <w:rsid w:val="00937950"/>
    <w:rsid w:val="009379E1"/>
    <w:rsid w:val="0094039F"/>
    <w:rsid w:val="009403C5"/>
    <w:rsid w:val="009404A5"/>
    <w:rsid w:val="009404B6"/>
    <w:rsid w:val="00940723"/>
    <w:rsid w:val="00940767"/>
    <w:rsid w:val="00940A5A"/>
    <w:rsid w:val="00940B7F"/>
    <w:rsid w:val="0094134C"/>
    <w:rsid w:val="009413F8"/>
    <w:rsid w:val="00941693"/>
    <w:rsid w:val="00942798"/>
    <w:rsid w:val="00942B61"/>
    <w:rsid w:val="009432DF"/>
    <w:rsid w:val="00943511"/>
    <w:rsid w:val="00943D76"/>
    <w:rsid w:val="0094406D"/>
    <w:rsid w:val="00944387"/>
    <w:rsid w:val="00944567"/>
    <w:rsid w:val="00944755"/>
    <w:rsid w:val="00944791"/>
    <w:rsid w:val="009447CD"/>
    <w:rsid w:val="009447FD"/>
    <w:rsid w:val="00944E65"/>
    <w:rsid w:val="0094513C"/>
    <w:rsid w:val="0094528C"/>
    <w:rsid w:val="009452E7"/>
    <w:rsid w:val="00945863"/>
    <w:rsid w:val="00945B4E"/>
    <w:rsid w:val="0094693C"/>
    <w:rsid w:val="00946D64"/>
    <w:rsid w:val="00946F77"/>
    <w:rsid w:val="009470F2"/>
    <w:rsid w:val="0094715F"/>
    <w:rsid w:val="0094746A"/>
    <w:rsid w:val="0094773E"/>
    <w:rsid w:val="009478EB"/>
    <w:rsid w:val="009505A0"/>
    <w:rsid w:val="009505A2"/>
    <w:rsid w:val="00950DA4"/>
    <w:rsid w:val="00951211"/>
    <w:rsid w:val="00951CA3"/>
    <w:rsid w:val="00951CD2"/>
    <w:rsid w:val="0095210A"/>
    <w:rsid w:val="009529C8"/>
    <w:rsid w:val="00953CF1"/>
    <w:rsid w:val="00953DF6"/>
    <w:rsid w:val="00953EA4"/>
    <w:rsid w:val="00953F66"/>
    <w:rsid w:val="00953F71"/>
    <w:rsid w:val="009543A4"/>
    <w:rsid w:val="009544DD"/>
    <w:rsid w:val="00954746"/>
    <w:rsid w:val="0095493D"/>
    <w:rsid w:val="00954A4F"/>
    <w:rsid w:val="00955417"/>
    <w:rsid w:val="00955878"/>
    <w:rsid w:val="009558EF"/>
    <w:rsid w:val="00955E61"/>
    <w:rsid w:val="00956ADA"/>
    <w:rsid w:val="00957376"/>
    <w:rsid w:val="00957853"/>
    <w:rsid w:val="00957A4C"/>
    <w:rsid w:val="00960F66"/>
    <w:rsid w:val="009613ED"/>
    <w:rsid w:val="009616B4"/>
    <w:rsid w:val="009617EA"/>
    <w:rsid w:val="0096181C"/>
    <w:rsid w:val="00961A08"/>
    <w:rsid w:val="00961B4D"/>
    <w:rsid w:val="00961C58"/>
    <w:rsid w:val="00961E00"/>
    <w:rsid w:val="00961FAC"/>
    <w:rsid w:val="009623C3"/>
    <w:rsid w:val="00963174"/>
    <w:rsid w:val="00963427"/>
    <w:rsid w:val="009635C2"/>
    <w:rsid w:val="009635C7"/>
    <w:rsid w:val="009636A1"/>
    <w:rsid w:val="00963A55"/>
    <w:rsid w:val="00963F8E"/>
    <w:rsid w:val="009646A3"/>
    <w:rsid w:val="00964931"/>
    <w:rsid w:val="0096535F"/>
    <w:rsid w:val="009654B5"/>
    <w:rsid w:val="009658C2"/>
    <w:rsid w:val="0096593E"/>
    <w:rsid w:val="00965A50"/>
    <w:rsid w:val="00966464"/>
    <w:rsid w:val="00966675"/>
    <w:rsid w:val="009666D2"/>
    <w:rsid w:val="00966AAE"/>
    <w:rsid w:val="00966E8E"/>
    <w:rsid w:val="00967F15"/>
    <w:rsid w:val="0097019D"/>
    <w:rsid w:val="0097033B"/>
    <w:rsid w:val="00970366"/>
    <w:rsid w:val="0097078B"/>
    <w:rsid w:val="00971839"/>
    <w:rsid w:val="00971B88"/>
    <w:rsid w:val="00971C01"/>
    <w:rsid w:val="00971C69"/>
    <w:rsid w:val="00972416"/>
    <w:rsid w:val="009725D3"/>
    <w:rsid w:val="00972B4C"/>
    <w:rsid w:val="00972C24"/>
    <w:rsid w:val="00972E15"/>
    <w:rsid w:val="0097365A"/>
    <w:rsid w:val="00973816"/>
    <w:rsid w:val="0097383D"/>
    <w:rsid w:val="00974100"/>
    <w:rsid w:val="00975560"/>
    <w:rsid w:val="00976652"/>
    <w:rsid w:val="00976796"/>
    <w:rsid w:val="00976AC5"/>
    <w:rsid w:val="00976D7E"/>
    <w:rsid w:val="00976E50"/>
    <w:rsid w:val="00976EB3"/>
    <w:rsid w:val="00976F3C"/>
    <w:rsid w:val="00977065"/>
    <w:rsid w:val="00977631"/>
    <w:rsid w:val="009777F1"/>
    <w:rsid w:val="009779C0"/>
    <w:rsid w:val="00977BAA"/>
    <w:rsid w:val="00977EBD"/>
    <w:rsid w:val="00980C6F"/>
    <w:rsid w:val="009810C5"/>
    <w:rsid w:val="00981225"/>
    <w:rsid w:val="009819CE"/>
    <w:rsid w:val="009819D1"/>
    <w:rsid w:val="00981AA7"/>
    <w:rsid w:val="00981B73"/>
    <w:rsid w:val="0098299F"/>
    <w:rsid w:val="00982A78"/>
    <w:rsid w:val="00982B29"/>
    <w:rsid w:val="0098399A"/>
    <w:rsid w:val="009839AD"/>
    <w:rsid w:val="00983C82"/>
    <w:rsid w:val="009840E7"/>
    <w:rsid w:val="00985347"/>
    <w:rsid w:val="0098556C"/>
    <w:rsid w:val="00985E9A"/>
    <w:rsid w:val="0098605C"/>
    <w:rsid w:val="0098684C"/>
    <w:rsid w:val="00986B00"/>
    <w:rsid w:val="00987198"/>
    <w:rsid w:val="00987210"/>
    <w:rsid w:val="00987616"/>
    <w:rsid w:val="0098761B"/>
    <w:rsid w:val="00987DAD"/>
    <w:rsid w:val="009905AF"/>
    <w:rsid w:val="00990C0B"/>
    <w:rsid w:val="009910D7"/>
    <w:rsid w:val="0099148E"/>
    <w:rsid w:val="00991C5F"/>
    <w:rsid w:val="00991FF7"/>
    <w:rsid w:val="009929EC"/>
    <w:rsid w:val="00992D59"/>
    <w:rsid w:val="00992DE6"/>
    <w:rsid w:val="00993701"/>
    <w:rsid w:val="00993838"/>
    <w:rsid w:val="00993849"/>
    <w:rsid w:val="009939E4"/>
    <w:rsid w:val="00993A56"/>
    <w:rsid w:val="0099457F"/>
    <w:rsid w:val="00994A6F"/>
    <w:rsid w:val="00994F9E"/>
    <w:rsid w:val="0099596C"/>
    <w:rsid w:val="00996179"/>
    <w:rsid w:val="00996510"/>
    <w:rsid w:val="00996871"/>
    <w:rsid w:val="00996955"/>
    <w:rsid w:val="00996BF0"/>
    <w:rsid w:val="00996C5C"/>
    <w:rsid w:val="0099736D"/>
    <w:rsid w:val="00997592"/>
    <w:rsid w:val="009977CD"/>
    <w:rsid w:val="0099797B"/>
    <w:rsid w:val="009A0154"/>
    <w:rsid w:val="009A04B1"/>
    <w:rsid w:val="009A0885"/>
    <w:rsid w:val="009A0B3C"/>
    <w:rsid w:val="009A0CE4"/>
    <w:rsid w:val="009A10D1"/>
    <w:rsid w:val="009A13FF"/>
    <w:rsid w:val="009A1863"/>
    <w:rsid w:val="009A2D5C"/>
    <w:rsid w:val="009A32DA"/>
    <w:rsid w:val="009A36D4"/>
    <w:rsid w:val="009A3BD6"/>
    <w:rsid w:val="009A3E34"/>
    <w:rsid w:val="009A42AF"/>
    <w:rsid w:val="009A471E"/>
    <w:rsid w:val="009A47B9"/>
    <w:rsid w:val="009A49B1"/>
    <w:rsid w:val="009A56E8"/>
    <w:rsid w:val="009A6569"/>
    <w:rsid w:val="009A6B73"/>
    <w:rsid w:val="009A6B97"/>
    <w:rsid w:val="009A6CBC"/>
    <w:rsid w:val="009A6DE5"/>
    <w:rsid w:val="009A71CB"/>
    <w:rsid w:val="009A7C80"/>
    <w:rsid w:val="009B0453"/>
    <w:rsid w:val="009B07A2"/>
    <w:rsid w:val="009B0988"/>
    <w:rsid w:val="009B0EC7"/>
    <w:rsid w:val="009B1034"/>
    <w:rsid w:val="009B179A"/>
    <w:rsid w:val="009B192F"/>
    <w:rsid w:val="009B1AEC"/>
    <w:rsid w:val="009B2372"/>
    <w:rsid w:val="009B2CF0"/>
    <w:rsid w:val="009B2D63"/>
    <w:rsid w:val="009B2E88"/>
    <w:rsid w:val="009B3058"/>
    <w:rsid w:val="009B323F"/>
    <w:rsid w:val="009B347C"/>
    <w:rsid w:val="009B34B7"/>
    <w:rsid w:val="009B37DA"/>
    <w:rsid w:val="009B3BC8"/>
    <w:rsid w:val="009B3DE2"/>
    <w:rsid w:val="009B415C"/>
    <w:rsid w:val="009B417A"/>
    <w:rsid w:val="009B4491"/>
    <w:rsid w:val="009B47CE"/>
    <w:rsid w:val="009B4903"/>
    <w:rsid w:val="009B4BC2"/>
    <w:rsid w:val="009B5211"/>
    <w:rsid w:val="009B54CE"/>
    <w:rsid w:val="009B5864"/>
    <w:rsid w:val="009B5BBA"/>
    <w:rsid w:val="009B6047"/>
    <w:rsid w:val="009B6182"/>
    <w:rsid w:val="009B621A"/>
    <w:rsid w:val="009B6840"/>
    <w:rsid w:val="009B70A8"/>
    <w:rsid w:val="009B7740"/>
    <w:rsid w:val="009B7C68"/>
    <w:rsid w:val="009B7E37"/>
    <w:rsid w:val="009C02B7"/>
    <w:rsid w:val="009C1666"/>
    <w:rsid w:val="009C1751"/>
    <w:rsid w:val="009C1793"/>
    <w:rsid w:val="009C1E31"/>
    <w:rsid w:val="009C24E5"/>
    <w:rsid w:val="009C2A62"/>
    <w:rsid w:val="009C35C0"/>
    <w:rsid w:val="009C365F"/>
    <w:rsid w:val="009C4081"/>
    <w:rsid w:val="009C41EF"/>
    <w:rsid w:val="009C488F"/>
    <w:rsid w:val="009C5106"/>
    <w:rsid w:val="009C58C7"/>
    <w:rsid w:val="009C59C3"/>
    <w:rsid w:val="009C5D25"/>
    <w:rsid w:val="009C6CEB"/>
    <w:rsid w:val="009C6F7C"/>
    <w:rsid w:val="009C7663"/>
    <w:rsid w:val="009C7716"/>
    <w:rsid w:val="009C776F"/>
    <w:rsid w:val="009C7F59"/>
    <w:rsid w:val="009D1158"/>
    <w:rsid w:val="009D134B"/>
    <w:rsid w:val="009D1A65"/>
    <w:rsid w:val="009D1F00"/>
    <w:rsid w:val="009D22C4"/>
    <w:rsid w:val="009D2725"/>
    <w:rsid w:val="009D2855"/>
    <w:rsid w:val="009D2B91"/>
    <w:rsid w:val="009D2BE5"/>
    <w:rsid w:val="009D2C26"/>
    <w:rsid w:val="009D2C39"/>
    <w:rsid w:val="009D3058"/>
    <w:rsid w:val="009D43F7"/>
    <w:rsid w:val="009D4F35"/>
    <w:rsid w:val="009D5374"/>
    <w:rsid w:val="009D54E4"/>
    <w:rsid w:val="009D5583"/>
    <w:rsid w:val="009D55A1"/>
    <w:rsid w:val="009D5623"/>
    <w:rsid w:val="009D5719"/>
    <w:rsid w:val="009D5806"/>
    <w:rsid w:val="009D5A42"/>
    <w:rsid w:val="009D6217"/>
    <w:rsid w:val="009D6385"/>
    <w:rsid w:val="009D6464"/>
    <w:rsid w:val="009D657C"/>
    <w:rsid w:val="009D69AA"/>
    <w:rsid w:val="009D6FB9"/>
    <w:rsid w:val="009D7004"/>
    <w:rsid w:val="009D74EA"/>
    <w:rsid w:val="009D7908"/>
    <w:rsid w:val="009D7A29"/>
    <w:rsid w:val="009D7C67"/>
    <w:rsid w:val="009D7E9E"/>
    <w:rsid w:val="009E08B5"/>
    <w:rsid w:val="009E0FCA"/>
    <w:rsid w:val="009E10C5"/>
    <w:rsid w:val="009E1562"/>
    <w:rsid w:val="009E16C7"/>
    <w:rsid w:val="009E1B9C"/>
    <w:rsid w:val="009E219E"/>
    <w:rsid w:val="009E25B0"/>
    <w:rsid w:val="009E2790"/>
    <w:rsid w:val="009E2B79"/>
    <w:rsid w:val="009E2CED"/>
    <w:rsid w:val="009E3007"/>
    <w:rsid w:val="009E301C"/>
    <w:rsid w:val="009E31A3"/>
    <w:rsid w:val="009E3727"/>
    <w:rsid w:val="009E3E5C"/>
    <w:rsid w:val="009E4287"/>
    <w:rsid w:val="009E4E25"/>
    <w:rsid w:val="009E4E33"/>
    <w:rsid w:val="009E5134"/>
    <w:rsid w:val="009E51BC"/>
    <w:rsid w:val="009E5B6E"/>
    <w:rsid w:val="009E65CC"/>
    <w:rsid w:val="009E688A"/>
    <w:rsid w:val="009E7437"/>
    <w:rsid w:val="009E7557"/>
    <w:rsid w:val="009F00A6"/>
    <w:rsid w:val="009F02E1"/>
    <w:rsid w:val="009F05E9"/>
    <w:rsid w:val="009F06DD"/>
    <w:rsid w:val="009F0BF0"/>
    <w:rsid w:val="009F1128"/>
    <w:rsid w:val="009F1351"/>
    <w:rsid w:val="009F187E"/>
    <w:rsid w:val="009F1B93"/>
    <w:rsid w:val="009F1D44"/>
    <w:rsid w:val="009F21C3"/>
    <w:rsid w:val="009F2B00"/>
    <w:rsid w:val="009F2C08"/>
    <w:rsid w:val="009F2C23"/>
    <w:rsid w:val="009F2C49"/>
    <w:rsid w:val="009F2E24"/>
    <w:rsid w:val="009F2E79"/>
    <w:rsid w:val="009F33DA"/>
    <w:rsid w:val="009F36FE"/>
    <w:rsid w:val="009F376A"/>
    <w:rsid w:val="009F37A3"/>
    <w:rsid w:val="009F38AB"/>
    <w:rsid w:val="009F3F78"/>
    <w:rsid w:val="009F4349"/>
    <w:rsid w:val="009F444D"/>
    <w:rsid w:val="009F4483"/>
    <w:rsid w:val="009F465E"/>
    <w:rsid w:val="009F4FD2"/>
    <w:rsid w:val="009F500F"/>
    <w:rsid w:val="009F562D"/>
    <w:rsid w:val="009F5694"/>
    <w:rsid w:val="009F57F4"/>
    <w:rsid w:val="009F592E"/>
    <w:rsid w:val="009F5A2B"/>
    <w:rsid w:val="009F5BE9"/>
    <w:rsid w:val="009F6907"/>
    <w:rsid w:val="009F6938"/>
    <w:rsid w:val="009F7163"/>
    <w:rsid w:val="009F7423"/>
    <w:rsid w:val="009F75E5"/>
    <w:rsid w:val="009F7F59"/>
    <w:rsid w:val="009F7F87"/>
    <w:rsid w:val="00A001D7"/>
    <w:rsid w:val="00A00228"/>
    <w:rsid w:val="00A00344"/>
    <w:rsid w:val="00A00BC7"/>
    <w:rsid w:val="00A00F0F"/>
    <w:rsid w:val="00A012C3"/>
    <w:rsid w:val="00A01870"/>
    <w:rsid w:val="00A01955"/>
    <w:rsid w:val="00A01A1B"/>
    <w:rsid w:val="00A01C7D"/>
    <w:rsid w:val="00A02305"/>
    <w:rsid w:val="00A023C2"/>
    <w:rsid w:val="00A02BD0"/>
    <w:rsid w:val="00A02E99"/>
    <w:rsid w:val="00A035FB"/>
    <w:rsid w:val="00A0395B"/>
    <w:rsid w:val="00A03FAB"/>
    <w:rsid w:val="00A0422F"/>
    <w:rsid w:val="00A0425D"/>
    <w:rsid w:val="00A04676"/>
    <w:rsid w:val="00A04B4E"/>
    <w:rsid w:val="00A05857"/>
    <w:rsid w:val="00A05A17"/>
    <w:rsid w:val="00A05C7A"/>
    <w:rsid w:val="00A05D78"/>
    <w:rsid w:val="00A05E87"/>
    <w:rsid w:val="00A066CF"/>
    <w:rsid w:val="00A066EF"/>
    <w:rsid w:val="00A067AC"/>
    <w:rsid w:val="00A06E99"/>
    <w:rsid w:val="00A07516"/>
    <w:rsid w:val="00A07580"/>
    <w:rsid w:val="00A07EF4"/>
    <w:rsid w:val="00A10097"/>
    <w:rsid w:val="00A102A3"/>
    <w:rsid w:val="00A10AB5"/>
    <w:rsid w:val="00A11481"/>
    <w:rsid w:val="00A126DA"/>
    <w:rsid w:val="00A127B4"/>
    <w:rsid w:val="00A12825"/>
    <w:rsid w:val="00A12A89"/>
    <w:rsid w:val="00A12DD7"/>
    <w:rsid w:val="00A134C8"/>
    <w:rsid w:val="00A1394C"/>
    <w:rsid w:val="00A140FC"/>
    <w:rsid w:val="00A14788"/>
    <w:rsid w:val="00A14C35"/>
    <w:rsid w:val="00A1503B"/>
    <w:rsid w:val="00A153A5"/>
    <w:rsid w:val="00A15E22"/>
    <w:rsid w:val="00A16165"/>
    <w:rsid w:val="00A16A33"/>
    <w:rsid w:val="00A16B9D"/>
    <w:rsid w:val="00A16C62"/>
    <w:rsid w:val="00A16D12"/>
    <w:rsid w:val="00A16D94"/>
    <w:rsid w:val="00A1718F"/>
    <w:rsid w:val="00A173CA"/>
    <w:rsid w:val="00A174BF"/>
    <w:rsid w:val="00A1798B"/>
    <w:rsid w:val="00A17F30"/>
    <w:rsid w:val="00A17F8A"/>
    <w:rsid w:val="00A20854"/>
    <w:rsid w:val="00A20E9F"/>
    <w:rsid w:val="00A21455"/>
    <w:rsid w:val="00A215B5"/>
    <w:rsid w:val="00A21DE5"/>
    <w:rsid w:val="00A2240F"/>
    <w:rsid w:val="00A2282E"/>
    <w:rsid w:val="00A22D25"/>
    <w:rsid w:val="00A23383"/>
    <w:rsid w:val="00A2357E"/>
    <w:rsid w:val="00A23650"/>
    <w:rsid w:val="00A2392A"/>
    <w:rsid w:val="00A23E34"/>
    <w:rsid w:val="00A25916"/>
    <w:rsid w:val="00A268F0"/>
    <w:rsid w:val="00A26966"/>
    <w:rsid w:val="00A26B85"/>
    <w:rsid w:val="00A26D89"/>
    <w:rsid w:val="00A26E88"/>
    <w:rsid w:val="00A2713C"/>
    <w:rsid w:val="00A279AB"/>
    <w:rsid w:val="00A3012B"/>
    <w:rsid w:val="00A30B2A"/>
    <w:rsid w:val="00A30B5B"/>
    <w:rsid w:val="00A30C88"/>
    <w:rsid w:val="00A30D5F"/>
    <w:rsid w:val="00A30F92"/>
    <w:rsid w:val="00A310F8"/>
    <w:rsid w:val="00A31334"/>
    <w:rsid w:val="00A3174B"/>
    <w:rsid w:val="00A31A20"/>
    <w:rsid w:val="00A31BD2"/>
    <w:rsid w:val="00A31F08"/>
    <w:rsid w:val="00A3221A"/>
    <w:rsid w:val="00A322EC"/>
    <w:rsid w:val="00A3333B"/>
    <w:rsid w:val="00A33A77"/>
    <w:rsid w:val="00A34043"/>
    <w:rsid w:val="00A34211"/>
    <w:rsid w:val="00A3439C"/>
    <w:rsid w:val="00A3513A"/>
    <w:rsid w:val="00A3529F"/>
    <w:rsid w:val="00A3545F"/>
    <w:rsid w:val="00A35916"/>
    <w:rsid w:val="00A368A1"/>
    <w:rsid w:val="00A36CB3"/>
    <w:rsid w:val="00A37037"/>
    <w:rsid w:val="00A37835"/>
    <w:rsid w:val="00A378F3"/>
    <w:rsid w:val="00A37AFC"/>
    <w:rsid w:val="00A37D15"/>
    <w:rsid w:val="00A400E4"/>
    <w:rsid w:val="00A405D9"/>
    <w:rsid w:val="00A40A6F"/>
    <w:rsid w:val="00A40BDE"/>
    <w:rsid w:val="00A40EF0"/>
    <w:rsid w:val="00A4157D"/>
    <w:rsid w:val="00A416D4"/>
    <w:rsid w:val="00A41982"/>
    <w:rsid w:val="00A41A8B"/>
    <w:rsid w:val="00A42050"/>
    <w:rsid w:val="00A4209A"/>
    <w:rsid w:val="00A423AE"/>
    <w:rsid w:val="00A42862"/>
    <w:rsid w:val="00A42D62"/>
    <w:rsid w:val="00A42E93"/>
    <w:rsid w:val="00A42F1C"/>
    <w:rsid w:val="00A4329D"/>
    <w:rsid w:val="00A43692"/>
    <w:rsid w:val="00A4389B"/>
    <w:rsid w:val="00A43CD8"/>
    <w:rsid w:val="00A4465E"/>
    <w:rsid w:val="00A446C4"/>
    <w:rsid w:val="00A44981"/>
    <w:rsid w:val="00A456A2"/>
    <w:rsid w:val="00A45E7B"/>
    <w:rsid w:val="00A45EF8"/>
    <w:rsid w:val="00A463F7"/>
    <w:rsid w:val="00A46626"/>
    <w:rsid w:val="00A46E5D"/>
    <w:rsid w:val="00A47E2F"/>
    <w:rsid w:val="00A47F41"/>
    <w:rsid w:val="00A506E5"/>
    <w:rsid w:val="00A50849"/>
    <w:rsid w:val="00A509EA"/>
    <w:rsid w:val="00A50A35"/>
    <w:rsid w:val="00A514B4"/>
    <w:rsid w:val="00A52DE5"/>
    <w:rsid w:val="00A5311B"/>
    <w:rsid w:val="00A53303"/>
    <w:rsid w:val="00A538CF"/>
    <w:rsid w:val="00A53AA0"/>
    <w:rsid w:val="00A54BBF"/>
    <w:rsid w:val="00A56447"/>
    <w:rsid w:val="00A5659D"/>
    <w:rsid w:val="00A56894"/>
    <w:rsid w:val="00A56A7A"/>
    <w:rsid w:val="00A56CC5"/>
    <w:rsid w:val="00A57644"/>
    <w:rsid w:val="00A57867"/>
    <w:rsid w:val="00A60327"/>
    <w:rsid w:val="00A6056C"/>
    <w:rsid w:val="00A6072E"/>
    <w:rsid w:val="00A6115A"/>
    <w:rsid w:val="00A61210"/>
    <w:rsid w:val="00A6193B"/>
    <w:rsid w:val="00A62959"/>
    <w:rsid w:val="00A62A75"/>
    <w:rsid w:val="00A62DCE"/>
    <w:rsid w:val="00A62F35"/>
    <w:rsid w:val="00A636B7"/>
    <w:rsid w:val="00A638C6"/>
    <w:rsid w:val="00A63BD1"/>
    <w:rsid w:val="00A650FD"/>
    <w:rsid w:val="00A65FA8"/>
    <w:rsid w:val="00A66145"/>
    <w:rsid w:val="00A66347"/>
    <w:rsid w:val="00A664E4"/>
    <w:rsid w:val="00A66D46"/>
    <w:rsid w:val="00A66F58"/>
    <w:rsid w:val="00A676BD"/>
    <w:rsid w:val="00A67A41"/>
    <w:rsid w:val="00A67E08"/>
    <w:rsid w:val="00A67ED1"/>
    <w:rsid w:val="00A7036E"/>
    <w:rsid w:val="00A70675"/>
    <w:rsid w:val="00A707B6"/>
    <w:rsid w:val="00A708E6"/>
    <w:rsid w:val="00A70B5A"/>
    <w:rsid w:val="00A7155E"/>
    <w:rsid w:val="00A716F8"/>
    <w:rsid w:val="00A71D2A"/>
    <w:rsid w:val="00A725C2"/>
    <w:rsid w:val="00A72670"/>
    <w:rsid w:val="00A72672"/>
    <w:rsid w:val="00A72B50"/>
    <w:rsid w:val="00A72DDB"/>
    <w:rsid w:val="00A7314E"/>
    <w:rsid w:val="00A73177"/>
    <w:rsid w:val="00A73589"/>
    <w:rsid w:val="00A73DB6"/>
    <w:rsid w:val="00A73DD4"/>
    <w:rsid w:val="00A741AA"/>
    <w:rsid w:val="00A7421D"/>
    <w:rsid w:val="00A7429B"/>
    <w:rsid w:val="00A74712"/>
    <w:rsid w:val="00A74CC7"/>
    <w:rsid w:val="00A7540C"/>
    <w:rsid w:val="00A75859"/>
    <w:rsid w:val="00A75A40"/>
    <w:rsid w:val="00A75B68"/>
    <w:rsid w:val="00A75BD8"/>
    <w:rsid w:val="00A75E21"/>
    <w:rsid w:val="00A7605E"/>
    <w:rsid w:val="00A76508"/>
    <w:rsid w:val="00A769EE"/>
    <w:rsid w:val="00A76D6E"/>
    <w:rsid w:val="00A773E3"/>
    <w:rsid w:val="00A775DB"/>
    <w:rsid w:val="00A77800"/>
    <w:rsid w:val="00A779A1"/>
    <w:rsid w:val="00A77C0B"/>
    <w:rsid w:val="00A77D17"/>
    <w:rsid w:val="00A801E7"/>
    <w:rsid w:val="00A8020B"/>
    <w:rsid w:val="00A8046C"/>
    <w:rsid w:val="00A8059A"/>
    <w:rsid w:val="00A809FA"/>
    <w:rsid w:val="00A80BD2"/>
    <w:rsid w:val="00A81084"/>
    <w:rsid w:val="00A81923"/>
    <w:rsid w:val="00A81FCC"/>
    <w:rsid w:val="00A8208D"/>
    <w:rsid w:val="00A823B2"/>
    <w:rsid w:val="00A8296F"/>
    <w:rsid w:val="00A82BF3"/>
    <w:rsid w:val="00A82D41"/>
    <w:rsid w:val="00A82E78"/>
    <w:rsid w:val="00A82F51"/>
    <w:rsid w:val="00A83460"/>
    <w:rsid w:val="00A83F14"/>
    <w:rsid w:val="00A841BE"/>
    <w:rsid w:val="00A8458D"/>
    <w:rsid w:val="00A845D6"/>
    <w:rsid w:val="00A8496D"/>
    <w:rsid w:val="00A84DF8"/>
    <w:rsid w:val="00A852E7"/>
    <w:rsid w:val="00A856FD"/>
    <w:rsid w:val="00A85917"/>
    <w:rsid w:val="00A860AB"/>
    <w:rsid w:val="00A865D9"/>
    <w:rsid w:val="00A86A79"/>
    <w:rsid w:val="00A86DAE"/>
    <w:rsid w:val="00A86F92"/>
    <w:rsid w:val="00A87554"/>
    <w:rsid w:val="00A875B4"/>
    <w:rsid w:val="00A87835"/>
    <w:rsid w:val="00A87A26"/>
    <w:rsid w:val="00A9009C"/>
    <w:rsid w:val="00A90103"/>
    <w:rsid w:val="00A90541"/>
    <w:rsid w:val="00A90714"/>
    <w:rsid w:val="00A90800"/>
    <w:rsid w:val="00A90B43"/>
    <w:rsid w:val="00A90E0B"/>
    <w:rsid w:val="00A910C5"/>
    <w:rsid w:val="00A91337"/>
    <w:rsid w:val="00A9215B"/>
    <w:rsid w:val="00A92816"/>
    <w:rsid w:val="00A92CA5"/>
    <w:rsid w:val="00A92CB2"/>
    <w:rsid w:val="00A93136"/>
    <w:rsid w:val="00A9330F"/>
    <w:rsid w:val="00A93333"/>
    <w:rsid w:val="00A93519"/>
    <w:rsid w:val="00A93C1A"/>
    <w:rsid w:val="00A93CA5"/>
    <w:rsid w:val="00A93EAE"/>
    <w:rsid w:val="00A94477"/>
    <w:rsid w:val="00A945CC"/>
    <w:rsid w:val="00A948B2"/>
    <w:rsid w:val="00A94D64"/>
    <w:rsid w:val="00A94E71"/>
    <w:rsid w:val="00A95467"/>
    <w:rsid w:val="00A958CB"/>
    <w:rsid w:val="00A9602D"/>
    <w:rsid w:val="00A96C09"/>
    <w:rsid w:val="00A972E1"/>
    <w:rsid w:val="00A977B4"/>
    <w:rsid w:val="00A97A77"/>
    <w:rsid w:val="00A97B48"/>
    <w:rsid w:val="00A97E38"/>
    <w:rsid w:val="00AA1870"/>
    <w:rsid w:val="00AA21FA"/>
    <w:rsid w:val="00AA24BF"/>
    <w:rsid w:val="00AA32F6"/>
    <w:rsid w:val="00AA335B"/>
    <w:rsid w:val="00AA3845"/>
    <w:rsid w:val="00AA4342"/>
    <w:rsid w:val="00AA4502"/>
    <w:rsid w:val="00AA45FC"/>
    <w:rsid w:val="00AA4858"/>
    <w:rsid w:val="00AA4920"/>
    <w:rsid w:val="00AA5352"/>
    <w:rsid w:val="00AA58F7"/>
    <w:rsid w:val="00AA5AFC"/>
    <w:rsid w:val="00AA5C49"/>
    <w:rsid w:val="00AA6058"/>
    <w:rsid w:val="00AA6328"/>
    <w:rsid w:val="00AA6971"/>
    <w:rsid w:val="00AA71F9"/>
    <w:rsid w:val="00AA75B6"/>
    <w:rsid w:val="00AB0BB5"/>
    <w:rsid w:val="00AB0F24"/>
    <w:rsid w:val="00AB120B"/>
    <w:rsid w:val="00AB13E7"/>
    <w:rsid w:val="00AB148C"/>
    <w:rsid w:val="00AB1CF7"/>
    <w:rsid w:val="00AB22D8"/>
    <w:rsid w:val="00AB2442"/>
    <w:rsid w:val="00AB2909"/>
    <w:rsid w:val="00AB3650"/>
    <w:rsid w:val="00AB3C7D"/>
    <w:rsid w:val="00AB3DBC"/>
    <w:rsid w:val="00AB3ED3"/>
    <w:rsid w:val="00AB45EC"/>
    <w:rsid w:val="00AB4818"/>
    <w:rsid w:val="00AB4A04"/>
    <w:rsid w:val="00AB61C2"/>
    <w:rsid w:val="00AB6641"/>
    <w:rsid w:val="00AB6936"/>
    <w:rsid w:val="00AB6963"/>
    <w:rsid w:val="00AB7C42"/>
    <w:rsid w:val="00AC0AD2"/>
    <w:rsid w:val="00AC0CE9"/>
    <w:rsid w:val="00AC0E3E"/>
    <w:rsid w:val="00AC11BE"/>
    <w:rsid w:val="00AC158F"/>
    <w:rsid w:val="00AC1671"/>
    <w:rsid w:val="00AC1A68"/>
    <w:rsid w:val="00AC1AC3"/>
    <w:rsid w:val="00AC1BF0"/>
    <w:rsid w:val="00AC241F"/>
    <w:rsid w:val="00AC3015"/>
    <w:rsid w:val="00AC32D3"/>
    <w:rsid w:val="00AC3FA5"/>
    <w:rsid w:val="00AC4B9B"/>
    <w:rsid w:val="00AC4DB6"/>
    <w:rsid w:val="00AC57F5"/>
    <w:rsid w:val="00AC60BF"/>
    <w:rsid w:val="00AC62AD"/>
    <w:rsid w:val="00AC62D3"/>
    <w:rsid w:val="00AC63CD"/>
    <w:rsid w:val="00AC6462"/>
    <w:rsid w:val="00AC6610"/>
    <w:rsid w:val="00AC6634"/>
    <w:rsid w:val="00AC679D"/>
    <w:rsid w:val="00AC6827"/>
    <w:rsid w:val="00AC6860"/>
    <w:rsid w:val="00AC6C71"/>
    <w:rsid w:val="00AC7E41"/>
    <w:rsid w:val="00AD0530"/>
    <w:rsid w:val="00AD0563"/>
    <w:rsid w:val="00AD07FC"/>
    <w:rsid w:val="00AD08F7"/>
    <w:rsid w:val="00AD090E"/>
    <w:rsid w:val="00AD09E9"/>
    <w:rsid w:val="00AD0B84"/>
    <w:rsid w:val="00AD0CA7"/>
    <w:rsid w:val="00AD150C"/>
    <w:rsid w:val="00AD172C"/>
    <w:rsid w:val="00AD17A1"/>
    <w:rsid w:val="00AD1C01"/>
    <w:rsid w:val="00AD1F80"/>
    <w:rsid w:val="00AD2311"/>
    <w:rsid w:val="00AD266D"/>
    <w:rsid w:val="00AD269F"/>
    <w:rsid w:val="00AD2757"/>
    <w:rsid w:val="00AD28B6"/>
    <w:rsid w:val="00AD2B25"/>
    <w:rsid w:val="00AD2C43"/>
    <w:rsid w:val="00AD2DB4"/>
    <w:rsid w:val="00AD2F38"/>
    <w:rsid w:val="00AD415E"/>
    <w:rsid w:val="00AD42B6"/>
    <w:rsid w:val="00AD42CE"/>
    <w:rsid w:val="00AD43E6"/>
    <w:rsid w:val="00AD4728"/>
    <w:rsid w:val="00AD4CFF"/>
    <w:rsid w:val="00AD4F88"/>
    <w:rsid w:val="00AD5693"/>
    <w:rsid w:val="00AD6021"/>
    <w:rsid w:val="00AD6322"/>
    <w:rsid w:val="00AD652A"/>
    <w:rsid w:val="00AD65DB"/>
    <w:rsid w:val="00AD68EC"/>
    <w:rsid w:val="00AD6F1B"/>
    <w:rsid w:val="00AD6FB9"/>
    <w:rsid w:val="00AD7447"/>
    <w:rsid w:val="00AD75F6"/>
    <w:rsid w:val="00AD7B44"/>
    <w:rsid w:val="00AD7CB7"/>
    <w:rsid w:val="00AD7D2D"/>
    <w:rsid w:val="00AE0145"/>
    <w:rsid w:val="00AE0216"/>
    <w:rsid w:val="00AE0E83"/>
    <w:rsid w:val="00AE1B84"/>
    <w:rsid w:val="00AE1DCA"/>
    <w:rsid w:val="00AE1E2E"/>
    <w:rsid w:val="00AE1E5B"/>
    <w:rsid w:val="00AE20F3"/>
    <w:rsid w:val="00AE22A4"/>
    <w:rsid w:val="00AE24AF"/>
    <w:rsid w:val="00AE289B"/>
    <w:rsid w:val="00AE299B"/>
    <w:rsid w:val="00AE2E3E"/>
    <w:rsid w:val="00AE330E"/>
    <w:rsid w:val="00AE3383"/>
    <w:rsid w:val="00AE338E"/>
    <w:rsid w:val="00AE33E4"/>
    <w:rsid w:val="00AE4276"/>
    <w:rsid w:val="00AE4289"/>
    <w:rsid w:val="00AE4A47"/>
    <w:rsid w:val="00AE5169"/>
    <w:rsid w:val="00AE563C"/>
    <w:rsid w:val="00AE5864"/>
    <w:rsid w:val="00AE5AD6"/>
    <w:rsid w:val="00AE5FEB"/>
    <w:rsid w:val="00AE6210"/>
    <w:rsid w:val="00AE69FF"/>
    <w:rsid w:val="00AE6E92"/>
    <w:rsid w:val="00AE75C3"/>
    <w:rsid w:val="00AE7E2D"/>
    <w:rsid w:val="00AF0893"/>
    <w:rsid w:val="00AF0A8E"/>
    <w:rsid w:val="00AF0E6F"/>
    <w:rsid w:val="00AF104C"/>
    <w:rsid w:val="00AF1835"/>
    <w:rsid w:val="00AF1E48"/>
    <w:rsid w:val="00AF275C"/>
    <w:rsid w:val="00AF35BB"/>
    <w:rsid w:val="00AF3651"/>
    <w:rsid w:val="00AF3720"/>
    <w:rsid w:val="00AF40C3"/>
    <w:rsid w:val="00AF46F7"/>
    <w:rsid w:val="00AF4A27"/>
    <w:rsid w:val="00AF4A33"/>
    <w:rsid w:val="00AF4D87"/>
    <w:rsid w:val="00AF507D"/>
    <w:rsid w:val="00AF51BF"/>
    <w:rsid w:val="00AF5718"/>
    <w:rsid w:val="00AF57E0"/>
    <w:rsid w:val="00AF660F"/>
    <w:rsid w:val="00AF6DCD"/>
    <w:rsid w:val="00AF7287"/>
    <w:rsid w:val="00AF73D6"/>
    <w:rsid w:val="00AF76B5"/>
    <w:rsid w:val="00AF781B"/>
    <w:rsid w:val="00B003AC"/>
    <w:rsid w:val="00B003F3"/>
    <w:rsid w:val="00B00807"/>
    <w:rsid w:val="00B0083F"/>
    <w:rsid w:val="00B00C0C"/>
    <w:rsid w:val="00B00F29"/>
    <w:rsid w:val="00B0110C"/>
    <w:rsid w:val="00B018A3"/>
    <w:rsid w:val="00B01D81"/>
    <w:rsid w:val="00B022EA"/>
    <w:rsid w:val="00B02C91"/>
    <w:rsid w:val="00B02CD4"/>
    <w:rsid w:val="00B02E0E"/>
    <w:rsid w:val="00B0345C"/>
    <w:rsid w:val="00B03E8E"/>
    <w:rsid w:val="00B0442E"/>
    <w:rsid w:val="00B04758"/>
    <w:rsid w:val="00B0476B"/>
    <w:rsid w:val="00B04EA7"/>
    <w:rsid w:val="00B0567C"/>
    <w:rsid w:val="00B05B61"/>
    <w:rsid w:val="00B05BC7"/>
    <w:rsid w:val="00B05CA9"/>
    <w:rsid w:val="00B06093"/>
    <w:rsid w:val="00B062A7"/>
    <w:rsid w:val="00B062B7"/>
    <w:rsid w:val="00B06619"/>
    <w:rsid w:val="00B06788"/>
    <w:rsid w:val="00B067FC"/>
    <w:rsid w:val="00B06C4F"/>
    <w:rsid w:val="00B06C98"/>
    <w:rsid w:val="00B06E00"/>
    <w:rsid w:val="00B0741D"/>
    <w:rsid w:val="00B076AA"/>
    <w:rsid w:val="00B07C17"/>
    <w:rsid w:val="00B10652"/>
    <w:rsid w:val="00B10952"/>
    <w:rsid w:val="00B10A42"/>
    <w:rsid w:val="00B10A8A"/>
    <w:rsid w:val="00B114D4"/>
    <w:rsid w:val="00B1191A"/>
    <w:rsid w:val="00B11C50"/>
    <w:rsid w:val="00B1257D"/>
    <w:rsid w:val="00B12DAD"/>
    <w:rsid w:val="00B1368E"/>
    <w:rsid w:val="00B1378E"/>
    <w:rsid w:val="00B13AAF"/>
    <w:rsid w:val="00B13E4C"/>
    <w:rsid w:val="00B149A0"/>
    <w:rsid w:val="00B14B61"/>
    <w:rsid w:val="00B14CF4"/>
    <w:rsid w:val="00B15252"/>
    <w:rsid w:val="00B15337"/>
    <w:rsid w:val="00B158D4"/>
    <w:rsid w:val="00B1605C"/>
    <w:rsid w:val="00B16162"/>
    <w:rsid w:val="00B1644E"/>
    <w:rsid w:val="00B16605"/>
    <w:rsid w:val="00B17CCC"/>
    <w:rsid w:val="00B17DE8"/>
    <w:rsid w:val="00B17E18"/>
    <w:rsid w:val="00B17E2F"/>
    <w:rsid w:val="00B17F1F"/>
    <w:rsid w:val="00B20204"/>
    <w:rsid w:val="00B202BE"/>
    <w:rsid w:val="00B205C5"/>
    <w:rsid w:val="00B21224"/>
    <w:rsid w:val="00B212D1"/>
    <w:rsid w:val="00B21435"/>
    <w:rsid w:val="00B21651"/>
    <w:rsid w:val="00B218C5"/>
    <w:rsid w:val="00B21AFD"/>
    <w:rsid w:val="00B2213C"/>
    <w:rsid w:val="00B22454"/>
    <w:rsid w:val="00B2245D"/>
    <w:rsid w:val="00B22EDE"/>
    <w:rsid w:val="00B23090"/>
    <w:rsid w:val="00B23460"/>
    <w:rsid w:val="00B2350F"/>
    <w:rsid w:val="00B23577"/>
    <w:rsid w:val="00B23892"/>
    <w:rsid w:val="00B23D58"/>
    <w:rsid w:val="00B24A4E"/>
    <w:rsid w:val="00B24FC6"/>
    <w:rsid w:val="00B25020"/>
    <w:rsid w:val="00B25050"/>
    <w:rsid w:val="00B25169"/>
    <w:rsid w:val="00B254A0"/>
    <w:rsid w:val="00B2578C"/>
    <w:rsid w:val="00B25856"/>
    <w:rsid w:val="00B25B92"/>
    <w:rsid w:val="00B25ED3"/>
    <w:rsid w:val="00B263F5"/>
    <w:rsid w:val="00B26528"/>
    <w:rsid w:val="00B2666F"/>
    <w:rsid w:val="00B26E64"/>
    <w:rsid w:val="00B26EB9"/>
    <w:rsid w:val="00B26FCF"/>
    <w:rsid w:val="00B27450"/>
    <w:rsid w:val="00B27560"/>
    <w:rsid w:val="00B27574"/>
    <w:rsid w:val="00B2779E"/>
    <w:rsid w:val="00B278DA"/>
    <w:rsid w:val="00B27919"/>
    <w:rsid w:val="00B2795B"/>
    <w:rsid w:val="00B279B2"/>
    <w:rsid w:val="00B30078"/>
    <w:rsid w:val="00B308B4"/>
    <w:rsid w:val="00B309C5"/>
    <w:rsid w:val="00B31412"/>
    <w:rsid w:val="00B31AAA"/>
    <w:rsid w:val="00B31F19"/>
    <w:rsid w:val="00B32022"/>
    <w:rsid w:val="00B32079"/>
    <w:rsid w:val="00B32447"/>
    <w:rsid w:val="00B32777"/>
    <w:rsid w:val="00B329B7"/>
    <w:rsid w:val="00B32B5D"/>
    <w:rsid w:val="00B32BE9"/>
    <w:rsid w:val="00B32E0E"/>
    <w:rsid w:val="00B33591"/>
    <w:rsid w:val="00B336B5"/>
    <w:rsid w:val="00B33D3F"/>
    <w:rsid w:val="00B33F87"/>
    <w:rsid w:val="00B340D5"/>
    <w:rsid w:val="00B3475D"/>
    <w:rsid w:val="00B34ADA"/>
    <w:rsid w:val="00B34EA5"/>
    <w:rsid w:val="00B354E4"/>
    <w:rsid w:val="00B36908"/>
    <w:rsid w:val="00B36E9D"/>
    <w:rsid w:val="00B37261"/>
    <w:rsid w:val="00B3731E"/>
    <w:rsid w:val="00B3765B"/>
    <w:rsid w:val="00B377E7"/>
    <w:rsid w:val="00B37C9D"/>
    <w:rsid w:val="00B400FD"/>
    <w:rsid w:val="00B402BE"/>
    <w:rsid w:val="00B40516"/>
    <w:rsid w:val="00B407BB"/>
    <w:rsid w:val="00B408F1"/>
    <w:rsid w:val="00B40AE5"/>
    <w:rsid w:val="00B40E3B"/>
    <w:rsid w:val="00B41822"/>
    <w:rsid w:val="00B420FD"/>
    <w:rsid w:val="00B42AD6"/>
    <w:rsid w:val="00B42B12"/>
    <w:rsid w:val="00B42D54"/>
    <w:rsid w:val="00B43953"/>
    <w:rsid w:val="00B43A10"/>
    <w:rsid w:val="00B43CA2"/>
    <w:rsid w:val="00B43DB6"/>
    <w:rsid w:val="00B4428E"/>
    <w:rsid w:val="00B448D3"/>
    <w:rsid w:val="00B44AF8"/>
    <w:rsid w:val="00B44F76"/>
    <w:rsid w:val="00B4504A"/>
    <w:rsid w:val="00B4571E"/>
    <w:rsid w:val="00B45B80"/>
    <w:rsid w:val="00B45BA1"/>
    <w:rsid w:val="00B46936"/>
    <w:rsid w:val="00B46E3F"/>
    <w:rsid w:val="00B46FF5"/>
    <w:rsid w:val="00B472A2"/>
    <w:rsid w:val="00B4756A"/>
    <w:rsid w:val="00B47798"/>
    <w:rsid w:val="00B509A8"/>
    <w:rsid w:val="00B50B6F"/>
    <w:rsid w:val="00B51784"/>
    <w:rsid w:val="00B517F5"/>
    <w:rsid w:val="00B5199D"/>
    <w:rsid w:val="00B51A8A"/>
    <w:rsid w:val="00B51E79"/>
    <w:rsid w:val="00B52163"/>
    <w:rsid w:val="00B52586"/>
    <w:rsid w:val="00B526F8"/>
    <w:rsid w:val="00B52AB4"/>
    <w:rsid w:val="00B530E9"/>
    <w:rsid w:val="00B53110"/>
    <w:rsid w:val="00B532A6"/>
    <w:rsid w:val="00B53585"/>
    <w:rsid w:val="00B53854"/>
    <w:rsid w:val="00B539B0"/>
    <w:rsid w:val="00B539F9"/>
    <w:rsid w:val="00B53E8B"/>
    <w:rsid w:val="00B53EF6"/>
    <w:rsid w:val="00B54A0D"/>
    <w:rsid w:val="00B54BC7"/>
    <w:rsid w:val="00B54D33"/>
    <w:rsid w:val="00B558AD"/>
    <w:rsid w:val="00B559A6"/>
    <w:rsid w:val="00B559CA"/>
    <w:rsid w:val="00B55DBE"/>
    <w:rsid w:val="00B55E6A"/>
    <w:rsid w:val="00B5648A"/>
    <w:rsid w:val="00B5675A"/>
    <w:rsid w:val="00B56983"/>
    <w:rsid w:val="00B57080"/>
    <w:rsid w:val="00B577C6"/>
    <w:rsid w:val="00B57B4F"/>
    <w:rsid w:val="00B57C53"/>
    <w:rsid w:val="00B57E28"/>
    <w:rsid w:val="00B60461"/>
    <w:rsid w:val="00B60E2D"/>
    <w:rsid w:val="00B613EF"/>
    <w:rsid w:val="00B614AD"/>
    <w:rsid w:val="00B62189"/>
    <w:rsid w:val="00B625A3"/>
    <w:rsid w:val="00B6275C"/>
    <w:rsid w:val="00B62ACB"/>
    <w:rsid w:val="00B62D54"/>
    <w:rsid w:val="00B630A3"/>
    <w:rsid w:val="00B635F4"/>
    <w:rsid w:val="00B63779"/>
    <w:rsid w:val="00B638E6"/>
    <w:rsid w:val="00B638F4"/>
    <w:rsid w:val="00B6393D"/>
    <w:rsid w:val="00B63D57"/>
    <w:rsid w:val="00B64066"/>
    <w:rsid w:val="00B64989"/>
    <w:rsid w:val="00B64BB5"/>
    <w:rsid w:val="00B64DFD"/>
    <w:rsid w:val="00B6555E"/>
    <w:rsid w:val="00B66128"/>
    <w:rsid w:val="00B6623A"/>
    <w:rsid w:val="00B668E6"/>
    <w:rsid w:val="00B675A8"/>
    <w:rsid w:val="00B67812"/>
    <w:rsid w:val="00B67BB3"/>
    <w:rsid w:val="00B67F1C"/>
    <w:rsid w:val="00B70156"/>
    <w:rsid w:val="00B70209"/>
    <w:rsid w:val="00B702E3"/>
    <w:rsid w:val="00B707BF"/>
    <w:rsid w:val="00B70899"/>
    <w:rsid w:val="00B70AE6"/>
    <w:rsid w:val="00B7131E"/>
    <w:rsid w:val="00B71C25"/>
    <w:rsid w:val="00B71ED6"/>
    <w:rsid w:val="00B72C04"/>
    <w:rsid w:val="00B7314A"/>
    <w:rsid w:val="00B734D8"/>
    <w:rsid w:val="00B73759"/>
    <w:rsid w:val="00B737DF"/>
    <w:rsid w:val="00B738E1"/>
    <w:rsid w:val="00B73EC7"/>
    <w:rsid w:val="00B7402E"/>
    <w:rsid w:val="00B74041"/>
    <w:rsid w:val="00B75670"/>
    <w:rsid w:val="00B759BF"/>
    <w:rsid w:val="00B75B9E"/>
    <w:rsid w:val="00B75E49"/>
    <w:rsid w:val="00B75E8D"/>
    <w:rsid w:val="00B7641E"/>
    <w:rsid w:val="00B764D2"/>
    <w:rsid w:val="00B767E2"/>
    <w:rsid w:val="00B769D6"/>
    <w:rsid w:val="00B77974"/>
    <w:rsid w:val="00B77992"/>
    <w:rsid w:val="00B77EF3"/>
    <w:rsid w:val="00B77F45"/>
    <w:rsid w:val="00B80A34"/>
    <w:rsid w:val="00B80FA7"/>
    <w:rsid w:val="00B8122B"/>
    <w:rsid w:val="00B817F4"/>
    <w:rsid w:val="00B8184E"/>
    <w:rsid w:val="00B81C41"/>
    <w:rsid w:val="00B81FCD"/>
    <w:rsid w:val="00B827BA"/>
    <w:rsid w:val="00B8281F"/>
    <w:rsid w:val="00B8286C"/>
    <w:rsid w:val="00B82AA2"/>
    <w:rsid w:val="00B82BA6"/>
    <w:rsid w:val="00B82D55"/>
    <w:rsid w:val="00B8338C"/>
    <w:rsid w:val="00B8394A"/>
    <w:rsid w:val="00B84865"/>
    <w:rsid w:val="00B84A65"/>
    <w:rsid w:val="00B84C5C"/>
    <w:rsid w:val="00B84E78"/>
    <w:rsid w:val="00B84EC4"/>
    <w:rsid w:val="00B8595A"/>
    <w:rsid w:val="00B85ACA"/>
    <w:rsid w:val="00B860B9"/>
    <w:rsid w:val="00B86377"/>
    <w:rsid w:val="00B8659E"/>
    <w:rsid w:val="00B86735"/>
    <w:rsid w:val="00B8699C"/>
    <w:rsid w:val="00B86EED"/>
    <w:rsid w:val="00B87C06"/>
    <w:rsid w:val="00B91778"/>
    <w:rsid w:val="00B91850"/>
    <w:rsid w:val="00B9242D"/>
    <w:rsid w:val="00B92903"/>
    <w:rsid w:val="00B92B23"/>
    <w:rsid w:val="00B938F5"/>
    <w:rsid w:val="00B93B40"/>
    <w:rsid w:val="00B9419C"/>
    <w:rsid w:val="00B94370"/>
    <w:rsid w:val="00B943B6"/>
    <w:rsid w:val="00B94B72"/>
    <w:rsid w:val="00B94D37"/>
    <w:rsid w:val="00B94DB9"/>
    <w:rsid w:val="00B94DE8"/>
    <w:rsid w:val="00B94E89"/>
    <w:rsid w:val="00B9535E"/>
    <w:rsid w:val="00B959EF"/>
    <w:rsid w:val="00B95A06"/>
    <w:rsid w:val="00B95D3E"/>
    <w:rsid w:val="00B9699A"/>
    <w:rsid w:val="00B96FD1"/>
    <w:rsid w:val="00B97027"/>
    <w:rsid w:val="00B97123"/>
    <w:rsid w:val="00B97810"/>
    <w:rsid w:val="00BA07E9"/>
    <w:rsid w:val="00BA0A25"/>
    <w:rsid w:val="00BA0BDC"/>
    <w:rsid w:val="00BA1142"/>
    <w:rsid w:val="00BA1286"/>
    <w:rsid w:val="00BA1C7B"/>
    <w:rsid w:val="00BA1EF3"/>
    <w:rsid w:val="00BA2079"/>
    <w:rsid w:val="00BA25B3"/>
    <w:rsid w:val="00BA27DF"/>
    <w:rsid w:val="00BA2CE6"/>
    <w:rsid w:val="00BA2F6D"/>
    <w:rsid w:val="00BA3B25"/>
    <w:rsid w:val="00BA3B2A"/>
    <w:rsid w:val="00BA3C83"/>
    <w:rsid w:val="00BA41C3"/>
    <w:rsid w:val="00BA508B"/>
    <w:rsid w:val="00BA557D"/>
    <w:rsid w:val="00BA5589"/>
    <w:rsid w:val="00BA5F85"/>
    <w:rsid w:val="00BA623E"/>
    <w:rsid w:val="00BA6422"/>
    <w:rsid w:val="00BA6809"/>
    <w:rsid w:val="00BA6AB9"/>
    <w:rsid w:val="00BA7A18"/>
    <w:rsid w:val="00BA7B39"/>
    <w:rsid w:val="00BA7D84"/>
    <w:rsid w:val="00BA7FFE"/>
    <w:rsid w:val="00BB02D3"/>
    <w:rsid w:val="00BB116C"/>
    <w:rsid w:val="00BB15A9"/>
    <w:rsid w:val="00BB1659"/>
    <w:rsid w:val="00BB1821"/>
    <w:rsid w:val="00BB18B5"/>
    <w:rsid w:val="00BB1DEF"/>
    <w:rsid w:val="00BB213A"/>
    <w:rsid w:val="00BB221F"/>
    <w:rsid w:val="00BB3425"/>
    <w:rsid w:val="00BB3492"/>
    <w:rsid w:val="00BB3853"/>
    <w:rsid w:val="00BB38AA"/>
    <w:rsid w:val="00BB3B2C"/>
    <w:rsid w:val="00BB4784"/>
    <w:rsid w:val="00BB4848"/>
    <w:rsid w:val="00BB4983"/>
    <w:rsid w:val="00BB4A8B"/>
    <w:rsid w:val="00BB4C56"/>
    <w:rsid w:val="00BB60B9"/>
    <w:rsid w:val="00BB621A"/>
    <w:rsid w:val="00BB6BE3"/>
    <w:rsid w:val="00BB6EFE"/>
    <w:rsid w:val="00BB7624"/>
    <w:rsid w:val="00BB7829"/>
    <w:rsid w:val="00BB7EFE"/>
    <w:rsid w:val="00BC06AE"/>
    <w:rsid w:val="00BC0825"/>
    <w:rsid w:val="00BC0EE4"/>
    <w:rsid w:val="00BC0FD7"/>
    <w:rsid w:val="00BC10D3"/>
    <w:rsid w:val="00BC1102"/>
    <w:rsid w:val="00BC11D0"/>
    <w:rsid w:val="00BC1AE1"/>
    <w:rsid w:val="00BC1F38"/>
    <w:rsid w:val="00BC27F1"/>
    <w:rsid w:val="00BC28F5"/>
    <w:rsid w:val="00BC3051"/>
    <w:rsid w:val="00BC352E"/>
    <w:rsid w:val="00BC398D"/>
    <w:rsid w:val="00BC3E29"/>
    <w:rsid w:val="00BC409C"/>
    <w:rsid w:val="00BC4388"/>
    <w:rsid w:val="00BC440E"/>
    <w:rsid w:val="00BC55E0"/>
    <w:rsid w:val="00BC5DD4"/>
    <w:rsid w:val="00BC6221"/>
    <w:rsid w:val="00BC664C"/>
    <w:rsid w:val="00BC6E5A"/>
    <w:rsid w:val="00BC719D"/>
    <w:rsid w:val="00BC71C4"/>
    <w:rsid w:val="00BC7772"/>
    <w:rsid w:val="00BD036D"/>
    <w:rsid w:val="00BD07D5"/>
    <w:rsid w:val="00BD089F"/>
    <w:rsid w:val="00BD095D"/>
    <w:rsid w:val="00BD0F32"/>
    <w:rsid w:val="00BD0FAA"/>
    <w:rsid w:val="00BD196F"/>
    <w:rsid w:val="00BD1A1E"/>
    <w:rsid w:val="00BD1FB2"/>
    <w:rsid w:val="00BD2026"/>
    <w:rsid w:val="00BD2462"/>
    <w:rsid w:val="00BD27B0"/>
    <w:rsid w:val="00BD27E5"/>
    <w:rsid w:val="00BD2A45"/>
    <w:rsid w:val="00BD2E90"/>
    <w:rsid w:val="00BD32B3"/>
    <w:rsid w:val="00BD3517"/>
    <w:rsid w:val="00BD3EED"/>
    <w:rsid w:val="00BD404E"/>
    <w:rsid w:val="00BD45B6"/>
    <w:rsid w:val="00BD4B20"/>
    <w:rsid w:val="00BD5767"/>
    <w:rsid w:val="00BD577A"/>
    <w:rsid w:val="00BD5A4F"/>
    <w:rsid w:val="00BD5C0C"/>
    <w:rsid w:val="00BD5E63"/>
    <w:rsid w:val="00BD6433"/>
    <w:rsid w:val="00BD6D02"/>
    <w:rsid w:val="00BD75AA"/>
    <w:rsid w:val="00BD75BD"/>
    <w:rsid w:val="00BD78B0"/>
    <w:rsid w:val="00BD7A04"/>
    <w:rsid w:val="00BD7D11"/>
    <w:rsid w:val="00BE03AF"/>
    <w:rsid w:val="00BE0A40"/>
    <w:rsid w:val="00BE1096"/>
    <w:rsid w:val="00BE1510"/>
    <w:rsid w:val="00BE165A"/>
    <w:rsid w:val="00BE1866"/>
    <w:rsid w:val="00BE1A0A"/>
    <w:rsid w:val="00BE1AB9"/>
    <w:rsid w:val="00BE1F7C"/>
    <w:rsid w:val="00BE1FB8"/>
    <w:rsid w:val="00BE2102"/>
    <w:rsid w:val="00BE3629"/>
    <w:rsid w:val="00BE37A2"/>
    <w:rsid w:val="00BE383A"/>
    <w:rsid w:val="00BE38C2"/>
    <w:rsid w:val="00BE39C0"/>
    <w:rsid w:val="00BE4768"/>
    <w:rsid w:val="00BE48B2"/>
    <w:rsid w:val="00BE4BD9"/>
    <w:rsid w:val="00BE4F86"/>
    <w:rsid w:val="00BE50CE"/>
    <w:rsid w:val="00BE5AE0"/>
    <w:rsid w:val="00BE5FAA"/>
    <w:rsid w:val="00BE623C"/>
    <w:rsid w:val="00BE67E2"/>
    <w:rsid w:val="00BE6C5D"/>
    <w:rsid w:val="00BE7334"/>
    <w:rsid w:val="00BE7506"/>
    <w:rsid w:val="00BE76B3"/>
    <w:rsid w:val="00BE772B"/>
    <w:rsid w:val="00BE7744"/>
    <w:rsid w:val="00BE79C6"/>
    <w:rsid w:val="00BE7B93"/>
    <w:rsid w:val="00BF0079"/>
    <w:rsid w:val="00BF050F"/>
    <w:rsid w:val="00BF0AB6"/>
    <w:rsid w:val="00BF0E58"/>
    <w:rsid w:val="00BF1058"/>
    <w:rsid w:val="00BF1493"/>
    <w:rsid w:val="00BF1B8A"/>
    <w:rsid w:val="00BF205B"/>
    <w:rsid w:val="00BF2370"/>
    <w:rsid w:val="00BF23ED"/>
    <w:rsid w:val="00BF25B6"/>
    <w:rsid w:val="00BF28B8"/>
    <w:rsid w:val="00BF28C1"/>
    <w:rsid w:val="00BF29D0"/>
    <w:rsid w:val="00BF337C"/>
    <w:rsid w:val="00BF39E3"/>
    <w:rsid w:val="00BF4408"/>
    <w:rsid w:val="00BF4568"/>
    <w:rsid w:val="00BF47E5"/>
    <w:rsid w:val="00BF4B3F"/>
    <w:rsid w:val="00BF507C"/>
    <w:rsid w:val="00BF5186"/>
    <w:rsid w:val="00BF591A"/>
    <w:rsid w:val="00BF5DA7"/>
    <w:rsid w:val="00BF5EFD"/>
    <w:rsid w:val="00BF61C5"/>
    <w:rsid w:val="00BF666C"/>
    <w:rsid w:val="00BF6832"/>
    <w:rsid w:val="00BF6CC5"/>
    <w:rsid w:val="00BF7569"/>
    <w:rsid w:val="00BF7626"/>
    <w:rsid w:val="00BF79C5"/>
    <w:rsid w:val="00BF7B15"/>
    <w:rsid w:val="00BF7EEE"/>
    <w:rsid w:val="00C000F0"/>
    <w:rsid w:val="00C0024B"/>
    <w:rsid w:val="00C00822"/>
    <w:rsid w:val="00C010C6"/>
    <w:rsid w:val="00C02EBD"/>
    <w:rsid w:val="00C03259"/>
    <w:rsid w:val="00C036B5"/>
    <w:rsid w:val="00C0440B"/>
    <w:rsid w:val="00C04683"/>
    <w:rsid w:val="00C0485F"/>
    <w:rsid w:val="00C04BFB"/>
    <w:rsid w:val="00C04C44"/>
    <w:rsid w:val="00C04F73"/>
    <w:rsid w:val="00C05428"/>
    <w:rsid w:val="00C05896"/>
    <w:rsid w:val="00C0598D"/>
    <w:rsid w:val="00C05DCF"/>
    <w:rsid w:val="00C068F8"/>
    <w:rsid w:val="00C06A27"/>
    <w:rsid w:val="00C073AC"/>
    <w:rsid w:val="00C075F8"/>
    <w:rsid w:val="00C0783A"/>
    <w:rsid w:val="00C07B8B"/>
    <w:rsid w:val="00C07D27"/>
    <w:rsid w:val="00C07D80"/>
    <w:rsid w:val="00C07E0C"/>
    <w:rsid w:val="00C103A0"/>
    <w:rsid w:val="00C10C77"/>
    <w:rsid w:val="00C10E9B"/>
    <w:rsid w:val="00C11532"/>
    <w:rsid w:val="00C115BE"/>
    <w:rsid w:val="00C11607"/>
    <w:rsid w:val="00C116FB"/>
    <w:rsid w:val="00C11802"/>
    <w:rsid w:val="00C11B59"/>
    <w:rsid w:val="00C11B82"/>
    <w:rsid w:val="00C1203C"/>
    <w:rsid w:val="00C1204B"/>
    <w:rsid w:val="00C121D3"/>
    <w:rsid w:val="00C122B5"/>
    <w:rsid w:val="00C123C1"/>
    <w:rsid w:val="00C126EC"/>
    <w:rsid w:val="00C12B9B"/>
    <w:rsid w:val="00C12E62"/>
    <w:rsid w:val="00C131B6"/>
    <w:rsid w:val="00C13B54"/>
    <w:rsid w:val="00C13B84"/>
    <w:rsid w:val="00C13EC4"/>
    <w:rsid w:val="00C14099"/>
    <w:rsid w:val="00C147F7"/>
    <w:rsid w:val="00C14BD9"/>
    <w:rsid w:val="00C14C7C"/>
    <w:rsid w:val="00C15619"/>
    <w:rsid w:val="00C157AE"/>
    <w:rsid w:val="00C15B9C"/>
    <w:rsid w:val="00C15BEB"/>
    <w:rsid w:val="00C15E6C"/>
    <w:rsid w:val="00C15FBC"/>
    <w:rsid w:val="00C16166"/>
    <w:rsid w:val="00C16805"/>
    <w:rsid w:val="00C174D6"/>
    <w:rsid w:val="00C17B41"/>
    <w:rsid w:val="00C20580"/>
    <w:rsid w:val="00C217F7"/>
    <w:rsid w:val="00C21FAB"/>
    <w:rsid w:val="00C22016"/>
    <w:rsid w:val="00C222FB"/>
    <w:rsid w:val="00C2242E"/>
    <w:rsid w:val="00C22434"/>
    <w:rsid w:val="00C226E6"/>
    <w:rsid w:val="00C22D4C"/>
    <w:rsid w:val="00C22DC7"/>
    <w:rsid w:val="00C23A67"/>
    <w:rsid w:val="00C23A79"/>
    <w:rsid w:val="00C23B1A"/>
    <w:rsid w:val="00C23B9E"/>
    <w:rsid w:val="00C23D90"/>
    <w:rsid w:val="00C24259"/>
    <w:rsid w:val="00C2471A"/>
    <w:rsid w:val="00C2496A"/>
    <w:rsid w:val="00C24A70"/>
    <w:rsid w:val="00C24C2A"/>
    <w:rsid w:val="00C24F2B"/>
    <w:rsid w:val="00C24FAD"/>
    <w:rsid w:val="00C253B8"/>
    <w:rsid w:val="00C2581F"/>
    <w:rsid w:val="00C258F1"/>
    <w:rsid w:val="00C2638A"/>
    <w:rsid w:val="00C2669C"/>
    <w:rsid w:val="00C26B2A"/>
    <w:rsid w:val="00C26BF3"/>
    <w:rsid w:val="00C26C33"/>
    <w:rsid w:val="00C270FF"/>
    <w:rsid w:val="00C27CE0"/>
    <w:rsid w:val="00C27D1A"/>
    <w:rsid w:val="00C30472"/>
    <w:rsid w:val="00C30590"/>
    <w:rsid w:val="00C30853"/>
    <w:rsid w:val="00C312B6"/>
    <w:rsid w:val="00C313C9"/>
    <w:rsid w:val="00C315B1"/>
    <w:rsid w:val="00C31719"/>
    <w:rsid w:val="00C319C5"/>
    <w:rsid w:val="00C323C3"/>
    <w:rsid w:val="00C328BE"/>
    <w:rsid w:val="00C32974"/>
    <w:rsid w:val="00C32AAC"/>
    <w:rsid w:val="00C338A3"/>
    <w:rsid w:val="00C339B0"/>
    <w:rsid w:val="00C343F0"/>
    <w:rsid w:val="00C3490B"/>
    <w:rsid w:val="00C34F24"/>
    <w:rsid w:val="00C35449"/>
    <w:rsid w:val="00C354A2"/>
    <w:rsid w:val="00C35596"/>
    <w:rsid w:val="00C3570C"/>
    <w:rsid w:val="00C35BAA"/>
    <w:rsid w:val="00C36110"/>
    <w:rsid w:val="00C3677B"/>
    <w:rsid w:val="00C36E1F"/>
    <w:rsid w:val="00C371DC"/>
    <w:rsid w:val="00C373F8"/>
    <w:rsid w:val="00C3784E"/>
    <w:rsid w:val="00C37A8F"/>
    <w:rsid w:val="00C37F6C"/>
    <w:rsid w:val="00C40312"/>
    <w:rsid w:val="00C40349"/>
    <w:rsid w:val="00C4077D"/>
    <w:rsid w:val="00C408A6"/>
    <w:rsid w:val="00C4095D"/>
    <w:rsid w:val="00C40B09"/>
    <w:rsid w:val="00C41934"/>
    <w:rsid w:val="00C41BF4"/>
    <w:rsid w:val="00C41F6C"/>
    <w:rsid w:val="00C4245E"/>
    <w:rsid w:val="00C42A44"/>
    <w:rsid w:val="00C42B06"/>
    <w:rsid w:val="00C4304B"/>
    <w:rsid w:val="00C4351B"/>
    <w:rsid w:val="00C43B30"/>
    <w:rsid w:val="00C440F5"/>
    <w:rsid w:val="00C4411D"/>
    <w:rsid w:val="00C4488B"/>
    <w:rsid w:val="00C4604F"/>
    <w:rsid w:val="00C4628A"/>
    <w:rsid w:val="00C465BF"/>
    <w:rsid w:val="00C46844"/>
    <w:rsid w:val="00C46BA1"/>
    <w:rsid w:val="00C473EA"/>
    <w:rsid w:val="00C477C1"/>
    <w:rsid w:val="00C4796F"/>
    <w:rsid w:val="00C502F7"/>
    <w:rsid w:val="00C516B7"/>
    <w:rsid w:val="00C5185B"/>
    <w:rsid w:val="00C51F6C"/>
    <w:rsid w:val="00C52712"/>
    <w:rsid w:val="00C527D6"/>
    <w:rsid w:val="00C529EC"/>
    <w:rsid w:val="00C52A54"/>
    <w:rsid w:val="00C52D3A"/>
    <w:rsid w:val="00C53A3C"/>
    <w:rsid w:val="00C53BEC"/>
    <w:rsid w:val="00C53DAF"/>
    <w:rsid w:val="00C53F0F"/>
    <w:rsid w:val="00C54371"/>
    <w:rsid w:val="00C54E53"/>
    <w:rsid w:val="00C54F58"/>
    <w:rsid w:val="00C551F8"/>
    <w:rsid w:val="00C5534C"/>
    <w:rsid w:val="00C55AD2"/>
    <w:rsid w:val="00C55B24"/>
    <w:rsid w:val="00C56003"/>
    <w:rsid w:val="00C566DC"/>
    <w:rsid w:val="00C56816"/>
    <w:rsid w:val="00C5682E"/>
    <w:rsid w:val="00C56BF5"/>
    <w:rsid w:val="00C56D5B"/>
    <w:rsid w:val="00C57033"/>
    <w:rsid w:val="00C57142"/>
    <w:rsid w:val="00C57A2A"/>
    <w:rsid w:val="00C57BA6"/>
    <w:rsid w:val="00C57D97"/>
    <w:rsid w:val="00C601FC"/>
    <w:rsid w:val="00C6032D"/>
    <w:rsid w:val="00C603B0"/>
    <w:rsid w:val="00C60472"/>
    <w:rsid w:val="00C6061F"/>
    <w:rsid w:val="00C60638"/>
    <w:rsid w:val="00C6102E"/>
    <w:rsid w:val="00C619F7"/>
    <w:rsid w:val="00C61C22"/>
    <w:rsid w:val="00C61CDE"/>
    <w:rsid w:val="00C62DAE"/>
    <w:rsid w:val="00C632CC"/>
    <w:rsid w:val="00C634F9"/>
    <w:rsid w:val="00C636BF"/>
    <w:rsid w:val="00C63839"/>
    <w:rsid w:val="00C6404D"/>
    <w:rsid w:val="00C64305"/>
    <w:rsid w:val="00C64729"/>
    <w:rsid w:val="00C64A58"/>
    <w:rsid w:val="00C65383"/>
    <w:rsid w:val="00C653B9"/>
    <w:rsid w:val="00C659A4"/>
    <w:rsid w:val="00C65F79"/>
    <w:rsid w:val="00C65F80"/>
    <w:rsid w:val="00C65FF4"/>
    <w:rsid w:val="00C66EB4"/>
    <w:rsid w:val="00C671E3"/>
    <w:rsid w:val="00C675D7"/>
    <w:rsid w:val="00C677AF"/>
    <w:rsid w:val="00C677CE"/>
    <w:rsid w:val="00C702C0"/>
    <w:rsid w:val="00C7065E"/>
    <w:rsid w:val="00C70BD2"/>
    <w:rsid w:val="00C70EA9"/>
    <w:rsid w:val="00C71173"/>
    <w:rsid w:val="00C711EB"/>
    <w:rsid w:val="00C71323"/>
    <w:rsid w:val="00C718C0"/>
    <w:rsid w:val="00C71AB9"/>
    <w:rsid w:val="00C72932"/>
    <w:rsid w:val="00C733CD"/>
    <w:rsid w:val="00C73CEC"/>
    <w:rsid w:val="00C745C2"/>
    <w:rsid w:val="00C747C9"/>
    <w:rsid w:val="00C74D5B"/>
    <w:rsid w:val="00C75217"/>
    <w:rsid w:val="00C753E6"/>
    <w:rsid w:val="00C7564E"/>
    <w:rsid w:val="00C7581D"/>
    <w:rsid w:val="00C76666"/>
    <w:rsid w:val="00C767BF"/>
    <w:rsid w:val="00C77412"/>
    <w:rsid w:val="00C7760C"/>
    <w:rsid w:val="00C777FD"/>
    <w:rsid w:val="00C7791A"/>
    <w:rsid w:val="00C779C1"/>
    <w:rsid w:val="00C77F30"/>
    <w:rsid w:val="00C801AE"/>
    <w:rsid w:val="00C80644"/>
    <w:rsid w:val="00C80B05"/>
    <w:rsid w:val="00C80C0A"/>
    <w:rsid w:val="00C80C3D"/>
    <w:rsid w:val="00C80F07"/>
    <w:rsid w:val="00C817AA"/>
    <w:rsid w:val="00C819D6"/>
    <w:rsid w:val="00C81DB2"/>
    <w:rsid w:val="00C81F46"/>
    <w:rsid w:val="00C821B7"/>
    <w:rsid w:val="00C82514"/>
    <w:rsid w:val="00C82658"/>
    <w:rsid w:val="00C829D1"/>
    <w:rsid w:val="00C82C10"/>
    <w:rsid w:val="00C8337B"/>
    <w:rsid w:val="00C8375A"/>
    <w:rsid w:val="00C83F16"/>
    <w:rsid w:val="00C83FFE"/>
    <w:rsid w:val="00C841BF"/>
    <w:rsid w:val="00C84787"/>
    <w:rsid w:val="00C84B24"/>
    <w:rsid w:val="00C84B43"/>
    <w:rsid w:val="00C85026"/>
    <w:rsid w:val="00C85071"/>
    <w:rsid w:val="00C85373"/>
    <w:rsid w:val="00C86A76"/>
    <w:rsid w:val="00C86ACB"/>
    <w:rsid w:val="00C86E1A"/>
    <w:rsid w:val="00C86F71"/>
    <w:rsid w:val="00C871F3"/>
    <w:rsid w:val="00C8773F"/>
    <w:rsid w:val="00C87A25"/>
    <w:rsid w:val="00C87B55"/>
    <w:rsid w:val="00C90298"/>
    <w:rsid w:val="00C90A06"/>
    <w:rsid w:val="00C90C87"/>
    <w:rsid w:val="00C90EDE"/>
    <w:rsid w:val="00C910D0"/>
    <w:rsid w:val="00C911B7"/>
    <w:rsid w:val="00C91362"/>
    <w:rsid w:val="00C921EC"/>
    <w:rsid w:val="00C92635"/>
    <w:rsid w:val="00C92F76"/>
    <w:rsid w:val="00C93716"/>
    <w:rsid w:val="00C9396C"/>
    <w:rsid w:val="00C93DA6"/>
    <w:rsid w:val="00C944C9"/>
    <w:rsid w:val="00C94791"/>
    <w:rsid w:val="00C94993"/>
    <w:rsid w:val="00C94B64"/>
    <w:rsid w:val="00C9510E"/>
    <w:rsid w:val="00C95451"/>
    <w:rsid w:val="00C95778"/>
    <w:rsid w:val="00C95CD1"/>
    <w:rsid w:val="00C95E52"/>
    <w:rsid w:val="00C9674A"/>
    <w:rsid w:val="00C96C08"/>
    <w:rsid w:val="00C96EDD"/>
    <w:rsid w:val="00C96FF0"/>
    <w:rsid w:val="00C97339"/>
    <w:rsid w:val="00C97356"/>
    <w:rsid w:val="00C97D7B"/>
    <w:rsid w:val="00C97D9F"/>
    <w:rsid w:val="00C97EE7"/>
    <w:rsid w:val="00CA060A"/>
    <w:rsid w:val="00CA08D1"/>
    <w:rsid w:val="00CA0BCC"/>
    <w:rsid w:val="00CA1201"/>
    <w:rsid w:val="00CA144D"/>
    <w:rsid w:val="00CA1624"/>
    <w:rsid w:val="00CA1725"/>
    <w:rsid w:val="00CA1D59"/>
    <w:rsid w:val="00CA2465"/>
    <w:rsid w:val="00CA276B"/>
    <w:rsid w:val="00CA2F4D"/>
    <w:rsid w:val="00CA31DC"/>
    <w:rsid w:val="00CA3E37"/>
    <w:rsid w:val="00CA3E9E"/>
    <w:rsid w:val="00CA3FAE"/>
    <w:rsid w:val="00CA45A6"/>
    <w:rsid w:val="00CA462D"/>
    <w:rsid w:val="00CA46A2"/>
    <w:rsid w:val="00CA4C1D"/>
    <w:rsid w:val="00CA5242"/>
    <w:rsid w:val="00CA5310"/>
    <w:rsid w:val="00CA5331"/>
    <w:rsid w:val="00CA57ED"/>
    <w:rsid w:val="00CA60E5"/>
    <w:rsid w:val="00CA6520"/>
    <w:rsid w:val="00CA6B3D"/>
    <w:rsid w:val="00CA70F7"/>
    <w:rsid w:val="00CA7359"/>
    <w:rsid w:val="00CA764E"/>
    <w:rsid w:val="00CA7C38"/>
    <w:rsid w:val="00CB02B2"/>
    <w:rsid w:val="00CB06C8"/>
    <w:rsid w:val="00CB070D"/>
    <w:rsid w:val="00CB0F8E"/>
    <w:rsid w:val="00CB1510"/>
    <w:rsid w:val="00CB1525"/>
    <w:rsid w:val="00CB1C45"/>
    <w:rsid w:val="00CB1DD0"/>
    <w:rsid w:val="00CB1F08"/>
    <w:rsid w:val="00CB1F3F"/>
    <w:rsid w:val="00CB2678"/>
    <w:rsid w:val="00CB268D"/>
    <w:rsid w:val="00CB2804"/>
    <w:rsid w:val="00CB2A27"/>
    <w:rsid w:val="00CB2D7C"/>
    <w:rsid w:val="00CB3349"/>
    <w:rsid w:val="00CB3D93"/>
    <w:rsid w:val="00CB40A6"/>
    <w:rsid w:val="00CB457B"/>
    <w:rsid w:val="00CB47E8"/>
    <w:rsid w:val="00CB4FF5"/>
    <w:rsid w:val="00CB56CD"/>
    <w:rsid w:val="00CB5858"/>
    <w:rsid w:val="00CB5A63"/>
    <w:rsid w:val="00CB5A70"/>
    <w:rsid w:val="00CB5C78"/>
    <w:rsid w:val="00CB5C87"/>
    <w:rsid w:val="00CB639C"/>
    <w:rsid w:val="00CB67AB"/>
    <w:rsid w:val="00CB692F"/>
    <w:rsid w:val="00CB6AAD"/>
    <w:rsid w:val="00CB712A"/>
    <w:rsid w:val="00CB7271"/>
    <w:rsid w:val="00CB7279"/>
    <w:rsid w:val="00CB76C8"/>
    <w:rsid w:val="00CB7E7A"/>
    <w:rsid w:val="00CC0433"/>
    <w:rsid w:val="00CC04BF"/>
    <w:rsid w:val="00CC0907"/>
    <w:rsid w:val="00CC0E7B"/>
    <w:rsid w:val="00CC1084"/>
    <w:rsid w:val="00CC10BB"/>
    <w:rsid w:val="00CC1309"/>
    <w:rsid w:val="00CC138E"/>
    <w:rsid w:val="00CC14EA"/>
    <w:rsid w:val="00CC14F9"/>
    <w:rsid w:val="00CC1610"/>
    <w:rsid w:val="00CC1626"/>
    <w:rsid w:val="00CC1A16"/>
    <w:rsid w:val="00CC1B16"/>
    <w:rsid w:val="00CC1BD2"/>
    <w:rsid w:val="00CC20E6"/>
    <w:rsid w:val="00CC225A"/>
    <w:rsid w:val="00CC2FA9"/>
    <w:rsid w:val="00CC3259"/>
    <w:rsid w:val="00CC34E6"/>
    <w:rsid w:val="00CC3542"/>
    <w:rsid w:val="00CC3734"/>
    <w:rsid w:val="00CC3739"/>
    <w:rsid w:val="00CC374E"/>
    <w:rsid w:val="00CC4078"/>
    <w:rsid w:val="00CC449B"/>
    <w:rsid w:val="00CC456C"/>
    <w:rsid w:val="00CC457F"/>
    <w:rsid w:val="00CC4AC0"/>
    <w:rsid w:val="00CC4CAD"/>
    <w:rsid w:val="00CC5087"/>
    <w:rsid w:val="00CC5228"/>
    <w:rsid w:val="00CC5670"/>
    <w:rsid w:val="00CC5808"/>
    <w:rsid w:val="00CC5867"/>
    <w:rsid w:val="00CC5A04"/>
    <w:rsid w:val="00CC5BDD"/>
    <w:rsid w:val="00CC5F86"/>
    <w:rsid w:val="00CC7AB7"/>
    <w:rsid w:val="00CC7E1F"/>
    <w:rsid w:val="00CC7EA4"/>
    <w:rsid w:val="00CD0412"/>
    <w:rsid w:val="00CD0449"/>
    <w:rsid w:val="00CD0481"/>
    <w:rsid w:val="00CD106C"/>
    <w:rsid w:val="00CD1127"/>
    <w:rsid w:val="00CD129F"/>
    <w:rsid w:val="00CD194E"/>
    <w:rsid w:val="00CD1FC4"/>
    <w:rsid w:val="00CD21DF"/>
    <w:rsid w:val="00CD275E"/>
    <w:rsid w:val="00CD2DC1"/>
    <w:rsid w:val="00CD30F9"/>
    <w:rsid w:val="00CD3148"/>
    <w:rsid w:val="00CD31BB"/>
    <w:rsid w:val="00CD37BD"/>
    <w:rsid w:val="00CD3E96"/>
    <w:rsid w:val="00CD3F40"/>
    <w:rsid w:val="00CD4491"/>
    <w:rsid w:val="00CD44A5"/>
    <w:rsid w:val="00CD45C5"/>
    <w:rsid w:val="00CD4644"/>
    <w:rsid w:val="00CD495F"/>
    <w:rsid w:val="00CD4C52"/>
    <w:rsid w:val="00CD5499"/>
    <w:rsid w:val="00CD5C89"/>
    <w:rsid w:val="00CD623B"/>
    <w:rsid w:val="00CD64B9"/>
    <w:rsid w:val="00CD702C"/>
    <w:rsid w:val="00CD77F6"/>
    <w:rsid w:val="00CD7AF9"/>
    <w:rsid w:val="00CD7C87"/>
    <w:rsid w:val="00CD7FCC"/>
    <w:rsid w:val="00CE0F11"/>
    <w:rsid w:val="00CE197E"/>
    <w:rsid w:val="00CE216A"/>
    <w:rsid w:val="00CE2530"/>
    <w:rsid w:val="00CE2921"/>
    <w:rsid w:val="00CE32A0"/>
    <w:rsid w:val="00CE41EE"/>
    <w:rsid w:val="00CE425F"/>
    <w:rsid w:val="00CE446A"/>
    <w:rsid w:val="00CE4BAE"/>
    <w:rsid w:val="00CE4BF3"/>
    <w:rsid w:val="00CE5052"/>
    <w:rsid w:val="00CE513E"/>
    <w:rsid w:val="00CE51B7"/>
    <w:rsid w:val="00CE6333"/>
    <w:rsid w:val="00CE63E3"/>
    <w:rsid w:val="00CE6881"/>
    <w:rsid w:val="00CE69DF"/>
    <w:rsid w:val="00CE6A1C"/>
    <w:rsid w:val="00CE6AE5"/>
    <w:rsid w:val="00CE709B"/>
    <w:rsid w:val="00CE7B58"/>
    <w:rsid w:val="00CE7C50"/>
    <w:rsid w:val="00CF00B8"/>
    <w:rsid w:val="00CF0F6F"/>
    <w:rsid w:val="00CF12C1"/>
    <w:rsid w:val="00CF159B"/>
    <w:rsid w:val="00CF19C3"/>
    <w:rsid w:val="00CF20BD"/>
    <w:rsid w:val="00CF23BE"/>
    <w:rsid w:val="00CF2493"/>
    <w:rsid w:val="00CF2899"/>
    <w:rsid w:val="00CF3D1A"/>
    <w:rsid w:val="00CF3DF1"/>
    <w:rsid w:val="00CF3F25"/>
    <w:rsid w:val="00CF3FBD"/>
    <w:rsid w:val="00CF41C2"/>
    <w:rsid w:val="00CF41CC"/>
    <w:rsid w:val="00CF422D"/>
    <w:rsid w:val="00CF4318"/>
    <w:rsid w:val="00CF4349"/>
    <w:rsid w:val="00CF4699"/>
    <w:rsid w:val="00CF4D0C"/>
    <w:rsid w:val="00CF4E84"/>
    <w:rsid w:val="00CF509C"/>
    <w:rsid w:val="00CF52E8"/>
    <w:rsid w:val="00CF5CE1"/>
    <w:rsid w:val="00CF5FF4"/>
    <w:rsid w:val="00CF6B58"/>
    <w:rsid w:val="00CF79C2"/>
    <w:rsid w:val="00D00211"/>
    <w:rsid w:val="00D007F0"/>
    <w:rsid w:val="00D00E85"/>
    <w:rsid w:val="00D01184"/>
    <w:rsid w:val="00D01E07"/>
    <w:rsid w:val="00D0264F"/>
    <w:rsid w:val="00D02F4E"/>
    <w:rsid w:val="00D02FBA"/>
    <w:rsid w:val="00D033A6"/>
    <w:rsid w:val="00D0381A"/>
    <w:rsid w:val="00D03915"/>
    <w:rsid w:val="00D03A13"/>
    <w:rsid w:val="00D04845"/>
    <w:rsid w:val="00D04AC6"/>
    <w:rsid w:val="00D0536E"/>
    <w:rsid w:val="00D0557B"/>
    <w:rsid w:val="00D05621"/>
    <w:rsid w:val="00D05895"/>
    <w:rsid w:val="00D05A6A"/>
    <w:rsid w:val="00D06DC4"/>
    <w:rsid w:val="00D06FD6"/>
    <w:rsid w:val="00D077E8"/>
    <w:rsid w:val="00D07CF2"/>
    <w:rsid w:val="00D07DB9"/>
    <w:rsid w:val="00D07F2F"/>
    <w:rsid w:val="00D07FAF"/>
    <w:rsid w:val="00D10985"/>
    <w:rsid w:val="00D11151"/>
    <w:rsid w:val="00D11301"/>
    <w:rsid w:val="00D11931"/>
    <w:rsid w:val="00D12395"/>
    <w:rsid w:val="00D123AB"/>
    <w:rsid w:val="00D124C3"/>
    <w:rsid w:val="00D12A43"/>
    <w:rsid w:val="00D13347"/>
    <w:rsid w:val="00D1351C"/>
    <w:rsid w:val="00D14166"/>
    <w:rsid w:val="00D14C4D"/>
    <w:rsid w:val="00D152BD"/>
    <w:rsid w:val="00D153C3"/>
    <w:rsid w:val="00D159F3"/>
    <w:rsid w:val="00D15B0C"/>
    <w:rsid w:val="00D15F50"/>
    <w:rsid w:val="00D15F52"/>
    <w:rsid w:val="00D16237"/>
    <w:rsid w:val="00D16250"/>
    <w:rsid w:val="00D16596"/>
    <w:rsid w:val="00D1680D"/>
    <w:rsid w:val="00D17AFC"/>
    <w:rsid w:val="00D17F80"/>
    <w:rsid w:val="00D2037A"/>
    <w:rsid w:val="00D20684"/>
    <w:rsid w:val="00D20761"/>
    <w:rsid w:val="00D209A9"/>
    <w:rsid w:val="00D20A6E"/>
    <w:rsid w:val="00D20B2E"/>
    <w:rsid w:val="00D20D70"/>
    <w:rsid w:val="00D21252"/>
    <w:rsid w:val="00D212A9"/>
    <w:rsid w:val="00D21753"/>
    <w:rsid w:val="00D217B7"/>
    <w:rsid w:val="00D21DBA"/>
    <w:rsid w:val="00D225C9"/>
    <w:rsid w:val="00D22ACD"/>
    <w:rsid w:val="00D23102"/>
    <w:rsid w:val="00D2362C"/>
    <w:rsid w:val="00D23859"/>
    <w:rsid w:val="00D23B3D"/>
    <w:rsid w:val="00D2428D"/>
    <w:rsid w:val="00D24A6F"/>
    <w:rsid w:val="00D24C57"/>
    <w:rsid w:val="00D24E36"/>
    <w:rsid w:val="00D25406"/>
    <w:rsid w:val="00D25763"/>
    <w:rsid w:val="00D25EF4"/>
    <w:rsid w:val="00D2613F"/>
    <w:rsid w:val="00D26198"/>
    <w:rsid w:val="00D26815"/>
    <w:rsid w:val="00D26B4B"/>
    <w:rsid w:val="00D2725A"/>
    <w:rsid w:val="00D27328"/>
    <w:rsid w:val="00D27954"/>
    <w:rsid w:val="00D27CF0"/>
    <w:rsid w:val="00D3050D"/>
    <w:rsid w:val="00D30595"/>
    <w:rsid w:val="00D308C7"/>
    <w:rsid w:val="00D30993"/>
    <w:rsid w:val="00D30DC4"/>
    <w:rsid w:val="00D3116B"/>
    <w:rsid w:val="00D313E7"/>
    <w:rsid w:val="00D325E2"/>
    <w:rsid w:val="00D328FA"/>
    <w:rsid w:val="00D32937"/>
    <w:rsid w:val="00D32AD7"/>
    <w:rsid w:val="00D32DB7"/>
    <w:rsid w:val="00D346A3"/>
    <w:rsid w:val="00D35101"/>
    <w:rsid w:val="00D3569D"/>
    <w:rsid w:val="00D359C0"/>
    <w:rsid w:val="00D35ACB"/>
    <w:rsid w:val="00D3606F"/>
    <w:rsid w:val="00D363A0"/>
    <w:rsid w:val="00D369EC"/>
    <w:rsid w:val="00D36A70"/>
    <w:rsid w:val="00D36E11"/>
    <w:rsid w:val="00D3704D"/>
    <w:rsid w:val="00D370D2"/>
    <w:rsid w:val="00D3746E"/>
    <w:rsid w:val="00D374F3"/>
    <w:rsid w:val="00D37671"/>
    <w:rsid w:val="00D3774F"/>
    <w:rsid w:val="00D37C30"/>
    <w:rsid w:val="00D37D7A"/>
    <w:rsid w:val="00D37E72"/>
    <w:rsid w:val="00D40F04"/>
    <w:rsid w:val="00D411DC"/>
    <w:rsid w:val="00D41596"/>
    <w:rsid w:val="00D416F1"/>
    <w:rsid w:val="00D418BA"/>
    <w:rsid w:val="00D41C46"/>
    <w:rsid w:val="00D41CDE"/>
    <w:rsid w:val="00D41DED"/>
    <w:rsid w:val="00D41F4C"/>
    <w:rsid w:val="00D4227E"/>
    <w:rsid w:val="00D422AA"/>
    <w:rsid w:val="00D42786"/>
    <w:rsid w:val="00D43026"/>
    <w:rsid w:val="00D431ED"/>
    <w:rsid w:val="00D43307"/>
    <w:rsid w:val="00D438A3"/>
    <w:rsid w:val="00D43E84"/>
    <w:rsid w:val="00D4426C"/>
    <w:rsid w:val="00D44738"/>
    <w:rsid w:val="00D44DF4"/>
    <w:rsid w:val="00D44E70"/>
    <w:rsid w:val="00D452C4"/>
    <w:rsid w:val="00D4575E"/>
    <w:rsid w:val="00D45AA9"/>
    <w:rsid w:val="00D4675D"/>
    <w:rsid w:val="00D46903"/>
    <w:rsid w:val="00D46ACD"/>
    <w:rsid w:val="00D46AED"/>
    <w:rsid w:val="00D46CFD"/>
    <w:rsid w:val="00D46F93"/>
    <w:rsid w:val="00D47855"/>
    <w:rsid w:val="00D47DF4"/>
    <w:rsid w:val="00D505D7"/>
    <w:rsid w:val="00D5070E"/>
    <w:rsid w:val="00D508DC"/>
    <w:rsid w:val="00D50B36"/>
    <w:rsid w:val="00D50EB0"/>
    <w:rsid w:val="00D51017"/>
    <w:rsid w:val="00D510E5"/>
    <w:rsid w:val="00D51531"/>
    <w:rsid w:val="00D51655"/>
    <w:rsid w:val="00D51F6E"/>
    <w:rsid w:val="00D529AB"/>
    <w:rsid w:val="00D539EB"/>
    <w:rsid w:val="00D53E28"/>
    <w:rsid w:val="00D5436E"/>
    <w:rsid w:val="00D54A0D"/>
    <w:rsid w:val="00D55488"/>
    <w:rsid w:val="00D56695"/>
    <w:rsid w:val="00D568EF"/>
    <w:rsid w:val="00D56EAF"/>
    <w:rsid w:val="00D56EE7"/>
    <w:rsid w:val="00D571BC"/>
    <w:rsid w:val="00D57331"/>
    <w:rsid w:val="00D57F31"/>
    <w:rsid w:val="00D57FE0"/>
    <w:rsid w:val="00D6002D"/>
    <w:rsid w:val="00D602FC"/>
    <w:rsid w:val="00D608BC"/>
    <w:rsid w:val="00D60A41"/>
    <w:rsid w:val="00D612A7"/>
    <w:rsid w:val="00D61507"/>
    <w:rsid w:val="00D616D2"/>
    <w:rsid w:val="00D62373"/>
    <w:rsid w:val="00D6267A"/>
    <w:rsid w:val="00D6284E"/>
    <w:rsid w:val="00D6290C"/>
    <w:rsid w:val="00D63049"/>
    <w:rsid w:val="00D631FB"/>
    <w:rsid w:val="00D632F5"/>
    <w:rsid w:val="00D63319"/>
    <w:rsid w:val="00D63591"/>
    <w:rsid w:val="00D638DE"/>
    <w:rsid w:val="00D639CE"/>
    <w:rsid w:val="00D63EAE"/>
    <w:rsid w:val="00D647FD"/>
    <w:rsid w:val="00D64887"/>
    <w:rsid w:val="00D64C21"/>
    <w:rsid w:val="00D64F42"/>
    <w:rsid w:val="00D655FC"/>
    <w:rsid w:val="00D65CAD"/>
    <w:rsid w:val="00D66580"/>
    <w:rsid w:val="00D667D0"/>
    <w:rsid w:val="00D66C5D"/>
    <w:rsid w:val="00D67062"/>
    <w:rsid w:val="00D67246"/>
    <w:rsid w:val="00D67338"/>
    <w:rsid w:val="00D7029E"/>
    <w:rsid w:val="00D70E6D"/>
    <w:rsid w:val="00D710FC"/>
    <w:rsid w:val="00D71249"/>
    <w:rsid w:val="00D712E9"/>
    <w:rsid w:val="00D714B9"/>
    <w:rsid w:val="00D715F1"/>
    <w:rsid w:val="00D71684"/>
    <w:rsid w:val="00D71792"/>
    <w:rsid w:val="00D721D8"/>
    <w:rsid w:val="00D736FE"/>
    <w:rsid w:val="00D73A7B"/>
    <w:rsid w:val="00D73D0B"/>
    <w:rsid w:val="00D73FBC"/>
    <w:rsid w:val="00D756BC"/>
    <w:rsid w:val="00D76251"/>
    <w:rsid w:val="00D7646A"/>
    <w:rsid w:val="00D7649D"/>
    <w:rsid w:val="00D7671E"/>
    <w:rsid w:val="00D76735"/>
    <w:rsid w:val="00D76867"/>
    <w:rsid w:val="00D7686B"/>
    <w:rsid w:val="00D7699D"/>
    <w:rsid w:val="00D76B76"/>
    <w:rsid w:val="00D76D99"/>
    <w:rsid w:val="00D7731E"/>
    <w:rsid w:val="00D77851"/>
    <w:rsid w:val="00D7788E"/>
    <w:rsid w:val="00D779D6"/>
    <w:rsid w:val="00D77A66"/>
    <w:rsid w:val="00D77C60"/>
    <w:rsid w:val="00D80020"/>
    <w:rsid w:val="00D8017E"/>
    <w:rsid w:val="00D804E8"/>
    <w:rsid w:val="00D80639"/>
    <w:rsid w:val="00D80A58"/>
    <w:rsid w:val="00D81ECE"/>
    <w:rsid w:val="00D81F13"/>
    <w:rsid w:val="00D821BD"/>
    <w:rsid w:val="00D821E8"/>
    <w:rsid w:val="00D8241E"/>
    <w:rsid w:val="00D82B9E"/>
    <w:rsid w:val="00D83043"/>
    <w:rsid w:val="00D8324A"/>
    <w:rsid w:val="00D8338F"/>
    <w:rsid w:val="00D83661"/>
    <w:rsid w:val="00D836EC"/>
    <w:rsid w:val="00D84064"/>
    <w:rsid w:val="00D844B7"/>
    <w:rsid w:val="00D845E9"/>
    <w:rsid w:val="00D850C5"/>
    <w:rsid w:val="00D851AB"/>
    <w:rsid w:val="00D85AC8"/>
    <w:rsid w:val="00D85CCB"/>
    <w:rsid w:val="00D860A7"/>
    <w:rsid w:val="00D869AC"/>
    <w:rsid w:val="00D86D02"/>
    <w:rsid w:val="00D8758C"/>
    <w:rsid w:val="00D877F3"/>
    <w:rsid w:val="00D87852"/>
    <w:rsid w:val="00D87AED"/>
    <w:rsid w:val="00D87BE4"/>
    <w:rsid w:val="00D87C65"/>
    <w:rsid w:val="00D87CA4"/>
    <w:rsid w:val="00D87FC7"/>
    <w:rsid w:val="00D9020E"/>
    <w:rsid w:val="00D9038A"/>
    <w:rsid w:val="00D904AB"/>
    <w:rsid w:val="00D905CC"/>
    <w:rsid w:val="00D9085A"/>
    <w:rsid w:val="00D91011"/>
    <w:rsid w:val="00D911FD"/>
    <w:rsid w:val="00D912AF"/>
    <w:rsid w:val="00D91333"/>
    <w:rsid w:val="00D91AAC"/>
    <w:rsid w:val="00D91B5A"/>
    <w:rsid w:val="00D91E2D"/>
    <w:rsid w:val="00D91FCF"/>
    <w:rsid w:val="00D923DA"/>
    <w:rsid w:val="00D924D9"/>
    <w:rsid w:val="00D9260F"/>
    <w:rsid w:val="00D9263A"/>
    <w:rsid w:val="00D92696"/>
    <w:rsid w:val="00D931EB"/>
    <w:rsid w:val="00D93734"/>
    <w:rsid w:val="00D9389F"/>
    <w:rsid w:val="00D93A37"/>
    <w:rsid w:val="00D93B7B"/>
    <w:rsid w:val="00D940FA"/>
    <w:rsid w:val="00D944C0"/>
    <w:rsid w:val="00D9486F"/>
    <w:rsid w:val="00D94B75"/>
    <w:rsid w:val="00D94C6D"/>
    <w:rsid w:val="00D9530D"/>
    <w:rsid w:val="00D95517"/>
    <w:rsid w:val="00D9558E"/>
    <w:rsid w:val="00D95D4A"/>
    <w:rsid w:val="00D96478"/>
    <w:rsid w:val="00D96B9B"/>
    <w:rsid w:val="00D96BEA"/>
    <w:rsid w:val="00D97670"/>
    <w:rsid w:val="00DA0116"/>
    <w:rsid w:val="00DA012D"/>
    <w:rsid w:val="00DA0247"/>
    <w:rsid w:val="00DA082A"/>
    <w:rsid w:val="00DA09D1"/>
    <w:rsid w:val="00DA0B8D"/>
    <w:rsid w:val="00DA0EEB"/>
    <w:rsid w:val="00DA0FDB"/>
    <w:rsid w:val="00DA14F7"/>
    <w:rsid w:val="00DA1A8C"/>
    <w:rsid w:val="00DA2535"/>
    <w:rsid w:val="00DA3703"/>
    <w:rsid w:val="00DA3983"/>
    <w:rsid w:val="00DA3AA1"/>
    <w:rsid w:val="00DA3CB7"/>
    <w:rsid w:val="00DA4917"/>
    <w:rsid w:val="00DA4962"/>
    <w:rsid w:val="00DA49BF"/>
    <w:rsid w:val="00DA5172"/>
    <w:rsid w:val="00DA5191"/>
    <w:rsid w:val="00DA5244"/>
    <w:rsid w:val="00DA52FB"/>
    <w:rsid w:val="00DA54E4"/>
    <w:rsid w:val="00DA5ECA"/>
    <w:rsid w:val="00DA60F3"/>
    <w:rsid w:val="00DA62E0"/>
    <w:rsid w:val="00DA6318"/>
    <w:rsid w:val="00DA6580"/>
    <w:rsid w:val="00DA6760"/>
    <w:rsid w:val="00DA6F8B"/>
    <w:rsid w:val="00DA731A"/>
    <w:rsid w:val="00DA7357"/>
    <w:rsid w:val="00DA7698"/>
    <w:rsid w:val="00DB081B"/>
    <w:rsid w:val="00DB0E7B"/>
    <w:rsid w:val="00DB22B0"/>
    <w:rsid w:val="00DB25B5"/>
    <w:rsid w:val="00DB27D6"/>
    <w:rsid w:val="00DB28D7"/>
    <w:rsid w:val="00DB298B"/>
    <w:rsid w:val="00DB2A1F"/>
    <w:rsid w:val="00DB36A8"/>
    <w:rsid w:val="00DB38ED"/>
    <w:rsid w:val="00DB3C08"/>
    <w:rsid w:val="00DB3F66"/>
    <w:rsid w:val="00DB42C8"/>
    <w:rsid w:val="00DB4444"/>
    <w:rsid w:val="00DB456C"/>
    <w:rsid w:val="00DB46AC"/>
    <w:rsid w:val="00DB491A"/>
    <w:rsid w:val="00DB4F4B"/>
    <w:rsid w:val="00DB55A8"/>
    <w:rsid w:val="00DB58F4"/>
    <w:rsid w:val="00DB59D8"/>
    <w:rsid w:val="00DB5B8D"/>
    <w:rsid w:val="00DB5F20"/>
    <w:rsid w:val="00DB60DA"/>
    <w:rsid w:val="00DB6FFA"/>
    <w:rsid w:val="00DB730D"/>
    <w:rsid w:val="00DB77A7"/>
    <w:rsid w:val="00DB7B36"/>
    <w:rsid w:val="00DB7BA2"/>
    <w:rsid w:val="00DB7FAB"/>
    <w:rsid w:val="00DC0562"/>
    <w:rsid w:val="00DC0708"/>
    <w:rsid w:val="00DC0768"/>
    <w:rsid w:val="00DC0B5C"/>
    <w:rsid w:val="00DC1020"/>
    <w:rsid w:val="00DC19A1"/>
    <w:rsid w:val="00DC1A8D"/>
    <w:rsid w:val="00DC2A62"/>
    <w:rsid w:val="00DC2CB7"/>
    <w:rsid w:val="00DC32E3"/>
    <w:rsid w:val="00DC37B2"/>
    <w:rsid w:val="00DC3827"/>
    <w:rsid w:val="00DC3B36"/>
    <w:rsid w:val="00DC3C13"/>
    <w:rsid w:val="00DC3D13"/>
    <w:rsid w:val="00DC43A5"/>
    <w:rsid w:val="00DC49AE"/>
    <w:rsid w:val="00DC4B94"/>
    <w:rsid w:val="00DC5146"/>
    <w:rsid w:val="00DC5BCD"/>
    <w:rsid w:val="00DC5F38"/>
    <w:rsid w:val="00DC675B"/>
    <w:rsid w:val="00DC7879"/>
    <w:rsid w:val="00DC7C16"/>
    <w:rsid w:val="00DC7EAD"/>
    <w:rsid w:val="00DD0098"/>
    <w:rsid w:val="00DD00E8"/>
    <w:rsid w:val="00DD0542"/>
    <w:rsid w:val="00DD132A"/>
    <w:rsid w:val="00DD1979"/>
    <w:rsid w:val="00DD1B9D"/>
    <w:rsid w:val="00DD263C"/>
    <w:rsid w:val="00DD27E9"/>
    <w:rsid w:val="00DD301F"/>
    <w:rsid w:val="00DD3345"/>
    <w:rsid w:val="00DD3451"/>
    <w:rsid w:val="00DD3890"/>
    <w:rsid w:val="00DD3D5E"/>
    <w:rsid w:val="00DD437B"/>
    <w:rsid w:val="00DD43EE"/>
    <w:rsid w:val="00DD4F1A"/>
    <w:rsid w:val="00DD5019"/>
    <w:rsid w:val="00DD53DE"/>
    <w:rsid w:val="00DD542B"/>
    <w:rsid w:val="00DD588F"/>
    <w:rsid w:val="00DD5B62"/>
    <w:rsid w:val="00DD5C65"/>
    <w:rsid w:val="00DD5EC3"/>
    <w:rsid w:val="00DD6784"/>
    <w:rsid w:val="00DD6C69"/>
    <w:rsid w:val="00DD6D2E"/>
    <w:rsid w:val="00DD6F36"/>
    <w:rsid w:val="00DD7164"/>
    <w:rsid w:val="00DD775E"/>
    <w:rsid w:val="00DD7FCE"/>
    <w:rsid w:val="00DE010E"/>
    <w:rsid w:val="00DE071B"/>
    <w:rsid w:val="00DE0B97"/>
    <w:rsid w:val="00DE1100"/>
    <w:rsid w:val="00DE1725"/>
    <w:rsid w:val="00DE1F1E"/>
    <w:rsid w:val="00DE25DA"/>
    <w:rsid w:val="00DE2A83"/>
    <w:rsid w:val="00DE3BB5"/>
    <w:rsid w:val="00DE4446"/>
    <w:rsid w:val="00DE489A"/>
    <w:rsid w:val="00DE532B"/>
    <w:rsid w:val="00DE550F"/>
    <w:rsid w:val="00DE5936"/>
    <w:rsid w:val="00DE5BBD"/>
    <w:rsid w:val="00DE5DF0"/>
    <w:rsid w:val="00DE6047"/>
    <w:rsid w:val="00DE66B8"/>
    <w:rsid w:val="00DE66BF"/>
    <w:rsid w:val="00DE678B"/>
    <w:rsid w:val="00DE6A15"/>
    <w:rsid w:val="00DE6A18"/>
    <w:rsid w:val="00DE7055"/>
    <w:rsid w:val="00DE76EC"/>
    <w:rsid w:val="00DE7E60"/>
    <w:rsid w:val="00DE7FD5"/>
    <w:rsid w:val="00DF0008"/>
    <w:rsid w:val="00DF0C1D"/>
    <w:rsid w:val="00DF10A4"/>
    <w:rsid w:val="00DF11CB"/>
    <w:rsid w:val="00DF17E0"/>
    <w:rsid w:val="00DF187B"/>
    <w:rsid w:val="00DF1E20"/>
    <w:rsid w:val="00DF2C75"/>
    <w:rsid w:val="00DF33D7"/>
    <w:rsid w:val="00DF347A"/>
    <w:rsid w:val="00DF3531"/>
    <w:rsid w:val="00DF380D"/>
    <w:rsid w:val="00DF3AE0"/>
    <w:rsid w:val="00DF3AE7"/>
    <w:rsid w:val="00DF3B2E"/>
    <w:rsid w:val="00DF3C04"/>
    <w:rsid w:val="00DF3E58"/>
    <w:rsid w:val="00DF3E6D"/>
    <w:rsid w:val="00DF42DB"/>
    <w:rsid w:val="00DF4D96"/>
    <w:rsid w:val="00DF5069"/>
    <w:rsid w:val="00DF51C8"/>
    <w:rsid w:val="00DF5369"/>
    <w:rsid w:val="00DF55A6"/>
    <w:rsid w:val="00DF614C"/>
    <w:rsid w:val="00DF6210"/>
    <w:rsid w:val="00DF75C3"/>
    <w:rsid w:val="00DF7C71"/>
    <w:rsid w:val="00E002A5"/>
    <w:rsid w:val="00E002FE"/>
    <w:rsid w:val="00E00442"/>
    <w:rsid w:val="00E00F7F"/>
    <w:rsid w:val="00E0153A"/>
    <w:rsid w:val="00E016C5"/>
    <w:rsid w:val="00E0208F"/>
    <w:rsid w:val="00E026EA"/>
    <w:rsid w:val="00E028DC"/>
    <w:rsid w:val="00E030BB"/>
    <w:rsid w:val="00E0335F"/>
    <w:rsid w:val="00E034F6"/>
    <w:rsid w:val="00E0387B"/>
    <w:rsid w:val="00E039ED"/>
    <w:rsid w:val="00E04AEB"/>
    <w:rsid w:val="00E04BB8"/>
    <w:rsid w:val="00E04C3C"/>
    <w:rsid w:val="00E04EEC"/>
    <w:rsid w:val="00E052CD"/>
    <w:rsid w:val="00E0539C"/>
    <w:rsid w:val="00E05493"/>
    <w:rsid w:val="00E054BF"/>
    <w:rsid w:val="00E055E1"/>
    <w:rsid w:val="00E05E2D"/>
    <w:rsid w:val="00E07638"/>
    <w:rsid w:val="00E0766B"/>
    <w:rsid w:val="00E07BD4"/>
    <w:rsid w:val="00E07EE3"/>
    <w:rsid w:val="00E103DB"/>
    <w:rsid w:val="00E105BB"/>
    <w:rsid w:val="00E10BC2"/>
    <w:rsid w:val="00E10C30"/>
    <w:rsid w:val="00E10C57"/>
    <w:rsid w:val="00E112E4"/>
    <w:rsid w:val="00E11533"/>
    <w:rsid w:val="00E11D14"/>
    <w:rsid w:val="00E123E2"/>
    <w:rsid w:val="00E127A6"/>
    <w:rsid w:val="00E12884"/>
    <w:rsid w:val="00E12A1E"/>
    <w:rsid w:val="00E12EB5"/>
    <w:rsid w:val="00E12F92"/>
    <w:rsid w:val="00E1337B"/>
    <w:rsid w:val="00E13E1B"/>
    <w:rsid w:val="00E13E55"/>
    <w:rsid w:val="00E142D9"/>
    <w:rsid w:val="00E1472C"/>
    <w:rsid w:val="00E147BF"/>
    <w:rsid w:val="00E14ADD"/>
    <w:rsid w:val="00E14AE0"/>
    <w:rsid w:val="00E14B61"/>
    <w:rsid w:val="00E14BAD"/>
    <w:rsid w:val="00E154D2"/>
    <w:rsid w:val="00E162DB"/>
    <w:rsid w:val="00E16625"/>
    <w:rsid w:val="00E1686C"/>
    <w:rsid w:val="00E16CF1"/>
    <w:rsid w:val="00E1738A"/>
    <w:rsid w:val="00E174D2"/>
    <w:rsid w:val="00E175EC"/>
    <w:rsid w:val="00E17C83"/>
    <w:rsid w:val="00E200AB"/>
    <w:rsid w:val="00E206B6"/>
    <w:rsid w:val="00E207AA"/>
    <w:rsid w:val="00E20DDE"/>
    <w:rsid w:val="00E2118B"/>
    <w:rsid w:val="00E214A2"/>
    <w:rsid w:val="00E22394"/>
    <w:rsid w:val="00E22AFC"/>
    <w:rsid w:val="00E231C4"/>
    <w:rsid w:val="00E2348C"/>
    <w:rsid w:val="00E23695"/>
    <w:rsid w:val="00E23AAF"/>
    <w:rsid w:val="00E24373"/>
    <w:rsid w:val="00E247E3"/>
    <w:rsid w:val="00E24866"/>
    <w:rsid w:val="00E24C9F"/>
    <w:rsid w:val="00E24D36"/>
    <w:rsid w:val="00E24EDA"/>
    <w:rsid w:val="00E25095"/>
    <w:rsid w:val="00E25227"/>
    <w:rsid w:val="00E252DE"/>
    <w:rsid w:val="00E25B5C"/>
    <w:rsid w:val="00E25EC3"/>
    <w:rsid w:val="00E26237"/>
    <w:rsid w:val="00E26690"/>
    <w:rsid w:val="00E268EC"/>
    <w:rsid w:val="00E26986"/>
    <w:rsid w:val="00E273A3"/>
    <w:rsid w:val="00E2746C"/>
    <w:rsid w:val="00E2762E"/>
    <w:rsid w:val="00E27986"/>
    <w:rsid w:val="00E27C78"/>
    <w:rsid w:val="00E27D2F"/>
    <w:rsid w:val="00E30027"/>
    <w:rsid w:val="00E3010D"/>
    <w:rsid w:val="00E3060C"/>
    <w:rsid w:val="00E3075F"/>
    <w:rsid w:val="00E30E2A"/>
    <w:rsid w:val="00E30E42"/>
    <w:rsid w:val="00E311C9"/>
    <w:rsid w:val="00E31306"/>
    <w:rsid w:val="00E3135E"/>
    <w:rsid w:val="00E3153E"/>
    <w:rsid w:val="00E31819"/>
    <w:rsid w:val="00E319DE"/>
    <w:rsid w:val="00E31A50"/>
    <w:rsid w:val="00E31D32"/>
    <w:rsid w:val="00E3217B"/>
    <w:rsid w:val="00E32911"/>
    <w:rsid w:val="00E32A28"/>
    <w:rsid w:val="00E32F03"/>
    <w:rsid w:val="00E33141"/>
    <w:rsid w:val="00E33237"/>
    <w:rsid w:val="00E33449"/>
    <w:rsid w:val="00E338E8"/>
    <w:rsid w:val="00E33C8E"/>
    <w:rsid w:val="00E33DEB"/>
    <w:rsid w:val="00E340A5"/>
    <w:rsid w:val="00E34118"/>
    <w:rsid w:val="00E349A3"/>
    <w:rsid w:val="00E34B27"/>
    <w:rsid w:val="00E34B89"/>
    <w:rsid w:val="00E350D6"/>
    <w:rsid w:val="00E353B4"/>
    <w:rsid w:val="00E35631"/>
    <w:rsid w:val="00E35928"/>
    <w:rsid w:val="00E40205"/>
    <w:rsid w:val="00E404CF"/>
    <w:rsid w:val="00E4066F"/>
    <w:rsid w:val="00E40852"/>
    <w:rsid w:val="00E40D03"/>
    <w:rsid w:val="00E40EC5"/>
    <w:rsid w:val="00E40ED2"/>
    <w:rsid w:val="00E40F9C"/>
    <w:rsid w:val="00E413F7"/>
    <w:rsid w:val="00E41697"/>
    <w:rsid w:val="00E417F9"/>
    <w:rsid w:val="00E419C7"/>
    <w:rsid w:val="00E41C79"/>
    <w:rsid w:val="00E41DB7"/>
    <w:rsid w:val="00E41EB3"/>
    <w:rsid w:val="00E41F8F"/>
    <w:rsid w:val="00E423D5"/>
    <w:rsid w:val="00E42610"/>
    <w:rsid w:val="00E428D3"/>
    <w:rsid w:val="00E42BBF"/>
    <w:rsid w:val="00E42F1F"/>
    <w:rsid w:val="00E43507"/>
    <w:rsid w:val="00E43AE6"/>
    <w:rsid w:val="00E43C98"/>
    <w:rsid w:val="00E4447F"/>
    <w:rsid w:val="00E44652"/>
    <w:rsid w:val="00E44C73"/>
    <w:rsid w:val="00E457DE"/>
    <w:rsid w:val="00E465B9"/>
    <w:rsid w:val="00E4673B"/>
    <w:rsid w:val="00E467D7"/>
    <w:rsid w:val="00E46C00"/>
    <w:rsid w:val="00E46FB7"/>
    <w:rsid w:val="00E47501"/>
    <w:rsid w:val="00E513D2"/>
    <w:rsid w:val="00E51782"/>
    <w:rsid w:val="00E518D2"/>
    <w:rsid w:val="00E51C92"/>
    <w:rsid w:val="00E51E22"/>
    <w:rsid w:val="00E5202E"/>
    <w:rsid w:val="00E5211E"/>
    <w:rsid w:val="00E52DF9"/>
    <w:rsid w:val="00E535D3"/>
    <w:rsid w:val="00E536E1"/>
    <w:rsid w:val="00E53763"/>
    <w:rsid w:val="00E54262"/>
    <w:rsid w:val="00E542D7"/>
    <w:rsid w:val="00E54909"/>
    <w:rsid w:val="00E54D21"/>
    <w:rsid w:val="00E550AA"/>
    <w:rsid w:val="00E5577D"/>
    <w:rsid w:val="00E55A87"/>
    <w:rsid w:val="00E55B70"/>
    <w:rsid w:val="00E56202"/>
    <w:rsid w:val="00E56321"/>
    <w:rsid w:val="00E5646B"/>
    <w:rsid w:val="00E56688"/>
    <w:rsid w:val="00E566D2"/>
    <w:rsid w:val="00E567F4"/>
    <w:rsid w:val="00E56ABD"/>
    <w:rsid w:val="00E56E05"/>
    <w:rsid w:val="00E56FDA"/>
    <w:rsid w:val="00E575A3"/>
    <w:rsid w:val="00E57839"/>
    <w:rsid w:val="00E5783F"/>
    <w:rsid w:val="00E57CD5"/>
    <w:rsid w:val="00E57D6D"/>
    <w:rsid w:val="00E57E21"/>
    <w:rsid w:val="00E601A1"/>
    <w:rsid w:val="00E606A6"/>
    <w:rsid w:val="00E60B26"/>
    <w:rsid w:val="00E60EA1"/>
    <w:rsid w:val="00E61712"/>
    <w:rsid w:val="00E61C8F"/>
    <w:rsid w:val="00E62608"/>
    <w:rsid w:val="00E6295E"/>
    <w:rsid w:val="00E62CF1"/>
    <w:rsid w:val="00E62D7B"/>
    <w:rsid w:val="00E62FE2"/>
    <w:rsid w:val="00E6358D"/>
    <w:rsid w:val="00E63A3A"/>
    <w:rsid w:val="00E641A6"/>
    <w:rsid w:val="00E65539"/>
    <w:rsid w:val="00E6595C"/>
    <w:rsid w:val="00E65B79"/>
    <w:rsid w:val="00E65C60"/>
    <w:rsid w:val="00E66074"/>
    <w:rsid w:val="00E66656"/>
    <w:rsid w:val="00E66E77"/>
    <w:rsid w:val="00E67601"/>
    <w:rsid w:val="00E67D50"/>
    <w:rsid w:val="00E67F52"/>
    <w:rsid w:val="00E67FA7"/>
    <w:rsid w:val="00E702D0"/>
    <w:rsid w:val="00E70A32"/>
    <w:rsid w:val="00E70AC1"/>
    <w:rsid w:val="00E70DF7"/>
    <w:rsid w:val="00E70EE3"/>
    <w:rsid w:val="00E71487"/>
    <w:rsid w:val="00E71EF7"/>
    <w:rsid w:val="00E7276E"/>
    <w:rsid w:val="00E72815"/>
    <w:rsid w:val="00E728CE"/>
    <w:rsid w:val="00E728E4"/>
    <w:rsid w:val="00E73180"/>
    <w:rsid w:val="00E7334D"/>
    <w:rsid w:val="00E733C1"/>
    <w:rsid w:val="00E7358A"/>
    <w:rsid w:val="00E737A9"/>
    <w:rsid w:val="00E738C9"/>
    <w:rsid w:val="00E73A0C"/>
    <w:rsid w:val="00E73E06"/>
    <w:rsid w:val="00E742D6"/>
    <w:rsid w:val="00E74699"/>
    <w:rsid w:val="00E74960"/>
    <w:rsid w:val="00E74C6D"/>
    <w:rsid w:val="00E74D01"/>
    <w:rsid w:val="00E75698"/>
    <w:rsid w:val="00E7575F"/>
    <w:rsid w:val="00E75D17"/>
    <w:rsid w:val="00E763F6"/>
    <w:rsid w:val="00E7642B"/>
    <w:rsid w:val="00E77554"/>
    <w:rsid w:val="00E776BC"/>
    <w:rsid w:val="00E778F9"/>
    <w:rsid w:val="00E802A5"/>
    <w:rsid w:val="00E805E6"/>
    <w:rsid w:val="00E80901"/>
    <w:rsid w:val="00E80981"/>
    <w:rsid w:val="00E80A62"/>
    <w:rsid w:val="00E812B7"/>
    <w:rsid w:val="00E815B5"/>
    <w:rsid w:val="00E8163B"/>
    <w:rsid w:val="00E81E10"/>
    <w:rsid w:val="00E8267C"/>
    <w:rsid w:val="00E82716"/>
    <w:rsid w:val="00E82923"/>
    <w:rsid w:val="00E82D97"/>
    <w:rsid w:val="00E82E82"/>
    <w:rsid w:val="00E840F7"/>
    <w:rsid w:val="00E8411E"/>
    <w:rsid w:val="00E84202"/>
    <w:rsid w:val="00E84877"/>
    <w:rsid w:val="00E84DAD"/>
    <w:rsid w:val="00E852DC"/>
    <w:rsid w:val="00E85456"/>
    <w:rsid w:val="00E854A3"/>
    <w:rsid w:val="00E86F77"/>
    <w:rsid w:val="00E86F92"/>
    <w:rsid w:val="00E86F97"/>
    <w:rsid w:val="00E8716C"/>
    <w:rsid w:val="00E8786A"/>
    <w:rsid w:val="00E87AFB"/>
    <w:rsid w:val="00E87D05"/>
    <w:rsid w:val="00E87D68"/>
    <w:rsid w:val="00E87FCA"/>
    <w:rsid w:val="00E90272"/>
    <w:rsid w:val="00E907CF"/>
    <w:rsid w:val="00E908E9"/>
    <w:rsid w:val="00E91236"/>
    <w:rsid w:val="00E9169D"/>
    <w:rsid w:val="00E91731"/>
    <w:rsid w:val="00E91988"/>
    <w:rsid w:val="00E91A35"/>
    <w:rsid w:val="00E92512"/>
    <w:rsid w:val="00E928EB"/>
    <w:rsid w:val="00E92A5A"/>
    <w:rsid w:val="00E92C17"/>
    <w:rsid w:val="00E93247"/>
    <w:rsid w:val="00E93CC6"/>
    <w:rsid w:val="00E94070"/>
    <w:rsid w:val="00E94635"/>
    <w:rsid w:val="00E94B54"/>
    <w:rsid w:val="00E94D1F"/>
    <w:rsid w:val="00E95192"/>
    <w:rsid w:val="00E951A1"/>
    <w:rsid w:val="00E9527B"/>
    <w:rsid w:val="00E954F5"/>
    <w:rsid w:val="00E95573"/>
    <w:rsid w:val="00E95FF0"/>
    <w:rsid w:val="00E963C6"/>
    <w:rsid w:val="00E96C6E"/>
    <w:rsid w:val="00E971F2"/>
    <w:rsid w:val="00E973C7"/>
    <w:rsid w:val="00E97494"/>
    <w:rsid w:val="00E9773A"/>
    <w:rsid w:val="00E979D8"/>
    <w:rsid w:val="00EA0279"/>
    <w:rsid w:val="00EA0752"/>
    <w:rsid w:val="00EA07A7"/>
    <w:rsid w:val="00EA0866"/>
    <w:rsid w:val="00EA0979"/>
    <w:rsid w:val="00EA0A63"/>
    <w:rsid w:val="00EA0ABE"/>
    <w:rsid w:val="00EA0ED1"/>
    <w:rsid w:val="00EA125B"/>
    <w:rsid w:val="00EA1CB5"/>
    <w:rsid w:val="00EA2F38"/>
    <w:rsid w:val="00EA305F"/>
    <w:rsid w:val="00EA31E1"/>
    <w:rsid w:val="00EA32A7"/>
    <w:rsid w:val="00EA336E"/>
    <w:rsid w:val="00EA34BA"/>
    <w:rsid w:val="00EA3BCB"/>
    <w:rsid w:val="00EA426F"/>
    <w:rsid w:val="00EA478A"/>
    <w:rsid w:val="00EA4944"/>
    <w:rsid w:val="00EA517F"/>
    <w:rsid w:val="00EA5441"/>
    <w:rsid w:val="00EA54B7"/>
    <w:rsid w:val="00EA57F1"/>
    <w:rsid w:val="00EA5C37"/>
    <w:rsid w:val="00EA6242"/>
    <w:rsid w:val="00EA6521"/>
    <w:rsid w:val="00EA696B"/>
    <w:rsid w:val="00EA7464"/>
    <w:rsid w:val="00EA7535"/>
    <w:rsid w:val="00EA7EDD"/>
    <w:rsid w:val="00EB029E"/>
    <w:rsid w:val="00EB03CA"/>
    <w:rsid w:val="00EB0E49"/>
    <w:rsid w:val="00EB0F91"/>
    <w:rsid w:val="00EB12B3"/>
    <w:rsid w:val="00EB1531"/>
    <w:rsid w:val="00EB158D"/>
    <w:rsid w:val="00EB15C3"/>
    <w:rsid w:val="00EB1653"/>
    <w:rsid w:val="00EB182E"/>
    <w:rsid w:val="00EB1D44"/>
    <w:rsid w:val="00EB1DF2"/>
    <w:rsid w:val="00EB2144"/>
    <w:rsid w:val="00EB2162"/>
    <w:rsid w:val="00EB2334"/>
    <w:rsid w:val="00EB2600"/>
    <w:rsid w:val="00EB298E"/>
    <w:rsid w:val="00EB2A98"/>
    <w:rsid w:val="00EB2BFE"/>
    <w:rsid w:val="00EB316E"/>
    <w:rsid w:val="00EB3306"/>
    <w:rsid w:val="00EB3687"/>
    <w:rsid w:val="00EB3F73"/>
    <w:rsid w:val="00EB3FEC"/>
    <w:rsid w:val="00EB43C6"/>
    <w:rsid w:val="00EB472A"/>
    <w:rsid w:val="00EB5107"/>
    <w:rsid w:val="00EB52D2"/>
    <w:rsid w:val="00EB5397"/>
    <w:rsid w:val="00EB558C"/>
    <w:rsid w:val="00EB631F"/>
    <w:rsid w:val="00EB64ED"/>
    <w:rsid w:val="00EB6726"/>
    <w:rsid w:val="00EB6CA0"/>
    <w:rsid w:val="00EB6E5F"/>
    <w:rsid w:val="00EB71F8"/>
    <w:rsid w:val="00EB73C4"/>
    <w:rsid w:val="00EB7AC5"/>
    <w:rsid w:val="00EC0791"/>
    <w:rsid w:val="00EC0959"/>
    <w:rsid w:val="00EC0C78"/>
    <w:rsid w:val="00EC15DF"/>
    <w:rsid w:val="00EC1897"/>
    <w:rsid w:val="00EC23CC"/>
    <w:rsid w:val="00EC250C"/>
    <w:rsid w:val="00EC2A10"/>
    <w:rsid w:val="00EC2D62"/>
    <w:rsid w:val="00EC308C"/>
    <w:rsid w:val="00EC3627"/>
    <w:rsid w:val="00EC3C33"/>
    <w:rsid w:val="00EC3E70"/>
    <w:rsid w:val="00EC431B"/>
    <w:rsid w:val="00EC4C5F"/>
    <w:rsid w:val="00EC4F1C"/>
    <w:rsid w:val="00EC511B"/>
    <w:rsid w:val="00EC5581"/>
    <w:rsid w:val="00EC55AC"/>
    <w:rsid w:val="00EC5D3C"/>
    <w:rsid w:val="00EC623A"/>
    <w:rsid w:val="00EC69FC"/>
    <w:rsid w:val="00EC6D04"/>
    <w:rsid w:val="00EC6F64"/>
    <w:rsid w:val="00EC7276"/>
    <w:rsid w:val="00EC7676"/>
    <w:rsid w:val="00EC77C6"/>
    <w:rsid w:val="00EC79F5"/>
    <w:rsid w:val="00EC7E06"/>
    <w:rsid w:val="00ED0919"/>
    <w:rsid w:val="00ED0A05"/>
    <w:rsid w:val="00ED0D0D"/>
    <w:rsid w:val="00ED128B"/>
    <w:rsid w:val="00ED18CD"/>
    <w:rsid w:val="00ED2211"/>
    <w:rsid w:val="00ED23EC"/>
    <w:rsid w:val="00ED2E40"/>
    <w:rsid w:val="00ED2E65"/>
    <w:rsid w:val="00ED39A5"/>
    <w:rsid w:val="00ED3F2B"/>
    <w:rsid w:val="00ED4151"/>
    <w:rsid w:val="00ED41CD"/>
    <w:rsid w:val="00ED4489"/>
    <w:rsid w:val="00ED45D0"/>
    <w:rsid w:val="00ED46F3"/>
    <w:rsid w:val="00ED4782"/>
    <w:rsid w:val="00ED4844"/>
    <w:rsid w:val="00ED49A2"/>
    <w:rsid w:val="00ED4C16"/>
    <w:rsid w:val="00ED4C66"/>
    <w:rsid w:val="00ED5045"/>
    <w:rsid w:val="00ED61BB"/>
    <w:rsid w:val="00ED6775"/>
    <w:rsid w:val="00ED68F8"/>
    <w:rsid w:val="00ED6C69"/>
    <w:rsid w:val="00ED720D"/>
    <w:rsid w:val="00ED761E"/>
    <w:rsid w:val="00ED7937"/>
    <w:rsid w:val="00EE03AD"/>
    <w:rsid w:val="00EE07F2"/>
    <w:rsid w:val="00EE0A85"/>
    <w:rsid w:val="00EE0F02"/>
    <w:rsid w:val="00EE1093"/>
    <w:rsid w:val="00EE14EC"/>
    <w:rsid w:val="00EE1A76"/>
    <w:rsid w:val="00EE1AD3"/>
    <w:rsid w:val="00EE1B80"/>
    <w:rsid w:val="00EE1F23"/>
    <w:rsid w:val="00EE20C7"/>
    <w:rsid w:val="00EE22B6"/>
    <w:rsid w:val="00EE22F9"/>
    <w:rsid w:val="00EE2579"/>
    <w:rsid w:val="00EE2639"/>
    <w:rsid w:val="00EE2D13"/>
    <w:rsid w:val="00EE3846"/>
    <w:rsid w:val="00EE434C"/>
    <w:rsid w:val="00EE4A04"/>
    <w:rsid w:val="00EE535A"/>
    <w:rsid w:val="00EE5568"/>
    <w:rsid w:val="00EE5D69"/>
    <w:rsid w:val="00EE5EF0"/>
    <w:rsid w:val="00EE5FBB"/>
    <w:rsid w:val="00EE5FD6"/>
    <w:rsid w:val="00EE6025"/>
    <w:rsid w:val="00EE629E"/>
    <w:rsid w:val="00EE68B9"/>
    <w:rsid w:val="00EE6AFA"/>
    <w:rsid w:val="00EE6B7A"/>
    <w:rsid w:val="00EF0022"/>
    <w:rsid w:val="00EF05C1"/>
    <w:rsid w:val="00EF05F6"/>
    <w:rsid w:val="00EF0B26"/>
    <w:rsid w:val="00EF0CAE"/>
    <w:rsid w:val="00EF1457"/>
    <w:rsid w:val="00EF1B47"/>
    <w:rsid w:val="00EF26B9"/>
    <w:rsid w:val="00EF2786"/>
    <w:rsid w:val="00EF2859"/>
    <w:rsid w:val="00EF29BE"/>
    <w:rsid w:val="00EF2EF4"/>
    <w:rsid w:val="00EF3289"/>
    <w:rsid w:val="00EF36E5"/>
    <w:rsid w:val="00EF38FE"/>
    <w:rsid w:val="00EF3D58"/>
    <w:rsid w:val="00EF3DAD"/>
    <w:rsid w:val="00EF4BB1"/>
    <w:rsid w:val="00EF512C"/>
    <w:rsid w:val="00EF5185"/>
    <w:rsid w:val="00EF5348"/>
    <w:rsid w:val="00EF55CE"/>
    <w:rsid w:val="00EF5C20"/>
    <w:rsid w:val="00EF5CC8"/>
    <w:rsid w:val="00EF5EB7"/>
    <w:rsid w:val="00EF618D"/>
    <w:rsid w:val="00EF61C1"/>
    <w:rsid w:val="00EF6568"/>
    <w:rsid w:val="00EF66C8"/>
    <w:rsid w:val="00EF6D02"/>
    <w:rsid w:val="00EF74F0"/>
    <w:rsid w:val="00EF7D06"/>
    <w:rsid w:val="00F00123"/>
    <w:rsid w:val="00F008E5"/>
    <w:rsid w:val="00F00BD3"/>
    <w:rsid w:val="00F00F4D"/>
    <w:rsid w:val="00F00FA5"/>
    <w:rsid w:val="00F0103B"/>
    <w:rsid w:val="00F0148B"/>
    <w:rsid w:val="00F019D6"/>
    <w:rsid w:val="00F028D0"/>
    <w:rsid w:val="00F03292"/>
    <w:rsid w:val="00F032F1"/>
    <w:rsid w:val="00F03539"/>
    <w:rsid w:val="00F03674"/>
    <w:rsid w:val="00F03719"/>
    <w:rsid w:val="00F03AE9"/>
    <w:rsid w:val="00F03BCE"/>
    <w:rsid w:val="00F047C4"/>
    <w:rsid w:val="00F0494E"/>
    <w:rsid w:val="00F049C3"/>
    <w:rsid w:val="00F04C04"/>
    <w:rsid w:val="00F05002"/>
    <w:rsid w:val="00F055C3"/>
    <w:rsid w:val="00F066B1"/>
    <w:rsid w:val="00F07016"/>
    <w:rsid w:val="00F0704E"/>
    <w:rsid w:val="00F0717D"/>
    <w:rsid w:val="00F07847"/>
    <w:rsid w:val="00F07D94"/>
    <w:rsid w:val="00F1006D"/>
    <w:rsid w:val="00F10547"/>
    <w:rsid w:val="00F110F4"/>
    <w:rsid w:val="00F111F3"/>
    <w:rsid w:val="00F118A2"/>
    <w:rsid w:val="00F11A29"/>
    <w:rsid w:val="00F11CC4"/>
    <w:rsid w:val="00F11D20"/>
    <w:rsid w:val="00F11FA6"/>
    <w:rsid w:val="00F122C4"/>
    <w:rsid w:val="00F1234F"/>
    <w:rsid w:val="00F12794"/>
    <w:rsid w:val="00F127E1"/>
    <w:rsid w:val="00F131B2"/>
    <w:rsid w:val="00F13513"/>
    <w:rsid w:val="00F13B06"/>
    <w:rsid w:val="00F13C67"/>
    <w:rsid w:val="00F13FA4"/>
    <w:rsid w:val="00F142C3"/>
    <w:rsid w:val="00F145FD"/>
    <w:rsid w:val="00F1481C"/>
    <w:rsid w:val="00F14DD1"/>
    <w:rsid w:val="00F15227"/>
    <w:rsid w:val="00F158C0"/>
    <w:rsid w:val="00F15B17"/>
    <w:rsid w:val="00F15C55"/>
    <w:rsid w:val="00F15DE6"/>
    <w:rsid w:val="00F16255"/>
    <w:rsid w:val="00F16807"/>
    <w:rsid w:val="00F16843"/>
    <w:rsid w:val="00F1713C"/>
    <w:rsid w:val="00F17A73"/>
    <w:rsid w:val="00F17ACC"/>
    <w:rsid w:val="00F17C02"/>
    <w:rsid w:val="00F20371"/>
    <w:rsid w:val="00F206B2"/>
    <w:rsid w:val="00F2073B"/>
    <w:rsid w:val="00F2079B"/>
    <w:rsid w:val="00F20AFC"/>
    <w:rsid w:val="00F2130B"/>
    <w:rsid w:val="00F21ED3"/>
    <w:rsid w:val="00F221E7"/>
    <w:rsid w:val="00F221F3"/>
    <w:rsid w:val="00F22295"/>
    <w:rsid w:val="00F223E2"/>
    <w:rsid w:val="00F228FE"/>
    <w:rsid w:val="00F22AD2"/>
    <w:rsid w:val="00F22E33"/>
    <w:rsid w:val="00F22E5A"/>
    <w:rsid w:val="00F23051"/>
    <w:rsid w:val="00F233A5"/>
    <w:rsid w:val="00F23C51"/>
    <w:rsid w:val="00F23E0A"/>
    <w:rsid w:val="00F242EB"/>
    <w:rsid w:val="00F248EF"/>
    <w:rsid w:val="00F2491E"/>
    <w:rsid w:val="00F24A6F"/>
    <w:rsid w:val="00F24A8B"/>
    <w:rsid w:val="00F24B79"/>
    <w:rsid w:val="00F24D89"/>
    <w:rsid w:val="00F258B2"/>
    <w:rsid w:val="00F26459"/>
    <w:rsid w:val="00F266C1"/>
    <w:rsid w:val="00F266FE"/>
    <w:rsid w:val="00F26729"/>
    <w:rsid w:val="00F27132"/>
    <w:rsid w:val="00F27326"/>
    <w:rsid w:val="00F274E6"/>
    <w:rsid w:val="00F27D5F"/>
    <w:rsid w:val="00F301A6"/>
    <w:rsid w:val="00F304E0"/>
    <w:rsid w:val="00F306A9"/>
    <w:rsid w:val="00F30B08"/>
    <w:rsid w:val="00F31002"/>
    <w:rsid w:val="00F310A2"/>
    <w:rsid w:val="00F31D77"/>
    <w:rsid w:val="00F3282F"/>
    <w:rsid w:val="00F328D6"/>
    <w:rsid w:val="00F32B13"/>
    <w:rsid w:val="00F32B59"/>
    <w:rsid w:val="00F32BF4"/>
    <w:rsid w:val="00F32CE3"/>
    <w:rsid w:val="00F32D80"/>
    <w:rsid w:val="00F32E42"/>
    <w:rsid w:val="00F3312B"/>
    <w:rsid w:val="00F33213"/>
    <w:rsid w:val="00F33740"/>
    <w:rsid w:val="00F3386C"/>
    <w:rsid w:val="00F338EA"/>
    <w:rsid w:val="00F339F3"/>
    <w:rsid w:val="00F33DA9"/>
    <w:rsid w:val="00F344C3"/>
    <w:rsid w:val="00F345BA"/>
    <w:rsid w:val="00F34631"/>
    <w:rsid w:val="00F35127"/>
    <w:rsid w:val="00F351A3"/>
    <w:rsid w:val="00F35442"/>
    <w:rsid w:val="00F355B4"/>
    <w:rsid w:val="00F359D2"/>
    <w:rsid w:val="00F35F21"/>
    <w:rsid w:val="00F35FE2"/>
    <w:rsid w:val="00F36353"/>
    <w:rsid w:val="00F36CF2"/>
    <w:rsid w:val="00F3715B"/>
    <w:rsid w:val="00F372DF"/>
    <w:rsid w:val="00F37A06"/>
    <w:rsid w:val="00F37A65"/>
    <w:rsid w:val="00F40170"/>
    <w:rsid w:val="00F4047C"/>
    <w:rsid w:val="00F409EC"/>
    <w:rsid w:val="00F40B01"/>
    <w:rsid w:val="00F41094"/>
    <w:rsid w:val="00F420A4"/>
    <w:rsid w:val="00F42248"/>
    <w:rsid w:val="00F4230D"/>
    <w:rsid w:val="00F4234C"/>
    <w:rsid w:val="00F4278A"/>
    <w:rsid w:val="00F42BDE"/>
    <w:rsid w:val="00F4319D"/>
    <w:rsid w:val="00F43F66"/>
    <w:rsid w:val="00F43FDD"/>
    <w:rsid w:val="00F44820"/>
    <w:rsid w:val="00F44BED"/>
    <w:rsid w:val="00F4504E"/>
    <w:rsid w:val="00F45566"/>
    <w:rsid w:val="00F456B5"/>
    <w:rsid w:val="00F45784"/>
    <w:rsid w:val="00F458F7"/>
    <w:rsid w:val="00F459CA"/>
    <w:rsid w:val="00F459D3"/>
    <w:rsid w:val="00F45D0B"/>
    <w:rsid w:val="00F45F1B"/>
    <w:rsid w:val="00F461D0"/>
    <w:rsid w:val="00F462C3"/>
    <w:rsid w:val="00F46442"/>
    <w:rsid w:val="00F464A3"/>
    <w:rsid w:val="00F47100"/>
    <w:rsid w:val="00F47FDD"/>
    <w:rsid w:val="00F503B8"/>
    <w:rsid w:val="00F50C5F"/>
    <w:rsid w:val="00F50CD4"/>
    <w:rsid w:val="00F50F68"/>
    <w:rsid w:val="00F515BB"/>
    <w:rsid w:val="00F519B8"/>
    <w:rsid w:val="00F51B75"/>
    <w:rsid w:val="00F51C50"/>
    <w:rsid w:val="00F51F51"/>
    <w:rsid w:val="00F523C2"/>
    <w:rsid w:val="00F52770"/>
    <w:rsid w:val="00F529C4"/>
    <w:rsid w:val="00F52C80"/>
    <w:rsid w:val="00F52F8D"/>
    <w:rsid w:val="00F5307A"/>
    <w:rsid w:val="00F53687"/>
    <w:rsid w:val="00F538ED"/>
    <w:rsid w:val="00F53CEB"/>
    <w:rsid w:val="00F53D4E"/>
    <w:rsid w:val="00F54AFA"/>
    <w:rsid w:val="00F55347"/>
    <w:rsid w:val="00F558AD"/>
    <w:rsid w:val="00F559C3"/>
    <w:rsid w:val="00F559CA"/>
    <w:rsid w:val="00F56411"/>
    <w:rsid w:val="00F56A6D"/>
    <w:rsid w:val="00F573A8"/>
    <w:rsid w:val="00F575DC"/>
    <w:rsid w:val="00F57EEC"/>
    <w:rsid w:val="00F6083F"/>
    <w:rsid w:val="00F60DE6"/>
    <w:rsid w:val="00F61074"/>
    <w:rsid w:val="00F613DE"/>
    <w:rsid w:val="00F61710"/>
    <w:rsid w:val="00F61BEC"/>
    <w:rsid w:val="00F61CC1"/>
    <w:rsid w:val="00F61D0B"/>
    <w:rsid w:val="00F61EA7"/>
    <w:rsid w:val="00F61F28"/>
    <w:rsid w:val="00F6227D"/>
    <w:rsid w:val="00F624F9"/>
    <w:rsid w:val="00F62523"/>
    <w:rsid w:val="00F62F4B"/>
    <w:rsid w:val="00F637D6"/>
    <w:rsid w:val="00F63865"/>
    <w:rsid w:val="00F63BCD"/>
    <w:rsid w:val="00F63CE7"/>
    <w:rsid w:val="00F6409D"/>
    <w:rsid w:val="00F64239"/>
    <w:rsid w:val="00F647C6"/>
    <w:rsid w:val="00F647DE"/>
    <w:rsid w:val="00F64ABF"/>
    <w:rsid w:val="00F64E4E"/>
    <w:rsid w:val="00F65055"/>
    <w:rsid w:val="00F65587"/>
    <w:rsid w:val="00F65979"/>
    <w:rsid w:val="00F6598F"/>
    <w:rsid w:val="00F65A72"/>
    <w:rsid w:val="00F65C72"/>
    <w:rsid w:val="00F65E49"/>
    <w:rsid w:val="00F65F40"/>
    <w:rsid w:val="00F6606C"/>
    <w:rsid w:val="00F660B6"/>
    <w:rsid w:val="00F66D78"/>
    <w:rsid w:val="00F66EE1"/>
    <w:rsid w:val="00F66FF0"/>
    <w:rsid w:val="00F67248"/>
    <w:rsid w:val="00F67B95"/>
    <w:rsid w:val="00F67E58"/>
    <w:rsid w:val="00F7002B"/>
    <w:rsid w:val="00F70064"/>
    <w:rsid w:val="00F71064"/>
    <w:rsid w:val="00F71146"/>
    <w:rsid w:val="00F71304"/>
    <w:rsid w:val="00F715A3"/>
    <w:rsid w:val="00F718C4"/>
    <w:rsid w:val="00F71C8F"/>
    <w:rsid w:val="00F71F17"/>
    <w:rsid w:val="00F7217F"/>
    <w:rsid w:val="00F72413"/>
    <w:rsid w:val="00F72458"/>
    <w:rsid w:val="00F7280A"/>
    <w:rsid w:val="00F729D9"/>
    <w:rsid w:val="00F7368B"/>
    <w:rsid w:val="00F7380A"/>
    <w:rsid w:val="00F7383E"/>
    <w:rsid w:val="00F740C9"/>
    <w:rsid w:val="00F74140"/>
    <w:rsid w:val="00F74C32"/>
    <w:rsid w:val="00F75144"/>
    <w:rsid w:val="00F7535C"/>
    <w:rsid w:val="00F753CB"/>
    <w:rsid w:val="00F75ADC"/>
    <w:rsid w:val="00F75B31"/>
    <w:rsid w:val="00F7641A"/>
    <w:rsid w:val="00F7660E"/>
    <w:rsid w:val="00F7734A"/>
    <w:rsid w:val="00F77FEA"/>
    <w:rsid w:val="00F800A3"/>
    <w:rsid w:val="00F8062B"/>
    <w:rsid w:val="00F8069A"/>
    <w:rsid w:val="00F806AC"/>
    <w:rsid w:val="00F807CC"/>
    <w:rsid w:val="00F807EF"/>
    <w:rsid w:val="00F80A32"/>
    <w:rsid w:val="00F80C05"/>
    <w:rsid w:val="00F81244"/>
    <w:rsid w:val="00F8174E"/>
    <w:rsid w:val="00F82583"/>
    <w:rsid w:val="00F82587"/>
    <w:rsid w:val="00F83280"/>
    <w:rsid w:val="00F83A1C"/>
    <w:rsid w:val="00F83AFB"/>
    <w:rsid w:val="00F83B58"/>
    <w:rsid w:val="00F83B93"/>
    <w:rsid w:val="00F83CEC"/>
    <w:rsid w:val="00F8485B"/>
    <w:rsid w:val="00F848EA"/>
    <w:rsid w:val="00F84991"/>
    <w:rsid w:val="00F84D7F"/>
    <w:rsid w:val="00F85409"/>
    <w:rsid w:val="00F8548F"/>
    <w:rsid w:val="00F86A99"/>
    <w:rsid w:val="00F86D84"/>
    <w:rsid w:val="00F87305"/>
    <w:rsid w:val="00F874C4"/>
    <w:rsid w:val="00F87667"/>
    <w:rsid w:val="00F87801"/>
    <w:rsid w:val="00F87A05"/>
    <w:rsid w:val="00F901BD"/>
    <w:rsid w:val="00F903C6"/>
    <w:rsid w:val="00F90625"/>
    <w:rsid w:val="00F90758"/>
    <w:rsid w:val="00F9084C"/>
    <w:rsid w:val="00F9087B"/>
    <w:rsid w:val="00F90B9C"/>
    <w:rsid w:val="00F90E5E"/>
    <w:rsid w:val="00F90EC7"/>
    <w:rsid w:val="00F915C8"/>
    <w:rsid w:val="00F91726"/>
    <w:rsid w:val="00F919F8"/>
    <w:rsid w:val="00F91AF1"/>
    <w:rsid w:val="00F91E5A"/>
    <w:rsid w:val="00F92067"/>
    <w:rsid w:val="00F921B4"/>
    <w:rsid w:val="00F92245"/>
    <w:rsid w:val="00F9277A"/>
    <w:rsid w:val="00F92947"/>
    <w:rsid w:val="00F92C87"/>
    <w:rsid w:val="00F92E4C"/>
    <w:rsid w:val="00F92E7B"/>
    <w:rsid w:val="00F93483"/>
    <w:rsid w:val="00F93608"/>
    <w:rsid w:val="00F937D3"/>
    <w:rsid w:val="00F93B2B"/>
    <w:rsid w:val="00F93C7A"/>
    <w:rsid w:val="00F94143"/>
    <w:rsid w:val="00F94B82"/>
    <w:rsid w:val="00F94D43"/>
    <w:rsid w:val="00F952EE"/>
    <w:rsid w:val="00F95757"/>
    <w:rsid w:val="00F95D34"/>
    <w:rsid w:val="00F96D16"/>
    <w:rsid w:val="00F975FF"/>
    <w:rsid w:val="00F977AE"/>
    <w:rsid w:val="00F978A9"/>
    <w:rsid w:val="00F97E34"/>
    <w:rsid w:val="00FA05FF"/>
    <w:rsid w:val="00FA062E"/>
    <w:rsid w:val="00FA0683"/>
    <w:rsid w:val="00FA09E7"/>
    <w:rsid w:val="00FA0CE0"/>
    <w:rsid w:val="00FA13F9"/>
    <w:rsid w:val="00FA164C"/>
    <w:rsid w:val="00FA1A5F"/>
    <w:rsid w:val="00FA1DC1"/>
    <w:rsid w:val="00FA29BB"/>
    <w:rsid w:val="00FA2E06"/>
    <w:rsid w:val="00FA30D6"/>
    <w:rsid w:val="00FA3186"/>
    <w:rsid w:val="00FA3856"/>
    <w:rsid w:val="00FA39D9"/>
    <w:rsid w:val="00FA4164"/>
    <w:rsid w:val="00FA4345"/>
    <w:rsid w:val="00FA44FB"/>
    <w:rsid w:val="00FA5159"/>
    <w:rsid w:val="00FA5403"/>
    <w:rsid w:val="00FA5ABC"/>
    <w:rsid w:val="00FA5B33"/>
    <w:rsid w:val="00FA5CA8"/>
    <w:rsid w:val="00FA5CCD"/>
    <w:rsid w:val="00FA63C5"/>
    <w:rsid w:val="00FA64DE"/>
    <w:rsid w:val="00FA6E8E"/>
    <w:rsid w:val="00FA6ECA"/>
    <w:rsid w:val="00FA740F"/>
    <w:rsid w:val="00FA7456"/>
    <w:rsid w:val="00FA754F"/>
    <w:rsid w:val="00FA7622"/>
    <w:rsid w:val="00FA78D5"/>
    <w:rsid w:val="00FA7D55"/>
    <w:rsid w:val="00FB052A"/>
    <w:rsid w:val="00FB0991"/>
    <w:rsid w:val="00FB0A81"/>
    <w:rsid w:val="00FB1299"/>
    <w:rsid w:val="00FB129D"/>
    <w:rsid w:val="00FB1339"/>
    <w:rsid w:val="00FB1633"/>
    <w:rsid w:val="00FB18F0"/>
    <w:rsid w:val="00FB1F78"/>
    <w:rsid w:val="00FB2353"/>
    <w:rsid w:val="00FB24B0"/>
    <w:rsid w:val="00FB29AD"/>
    <w:rsid w:val="00FB2F7E"/>
    <w:rsid w:val="00FB30EC"/>
    <w:rsid w:val="00FB31CD"/>
    <w:rsid w:val="00FB33D3"/>
    <w:rsid w:val="00FB35BB"/>
    <w:rsid w:val="00FB35F1"/>
    <w:rsid w:val="00FB360D"/>
    <w:rsid w:val="00FB3AAA"/>
    <w:rsid w:val="00FB42A4"/>
    <w:rsid w:val="00FB4888"/>
    <w:rsid w:val="00FB529F"/>
    <w:rsid w:val="00FB5491"/>
    <w:rsid w:val="00FB56A9"/>
    <w:rsid w:val="00FB5A75"/>
    <w:rsid w:val="00FB620E"/>
    <w:rsid w:val="00FB6528"/>
    <w:rsid w:val="00FB6704"/>
    <w:rsid w:val="00FB6AAF"/>
    <w:rsid w:val="00FB7A0F"/>
    <w:rsid w:val="00FB7FBE"/>
    <w:rsid w:val="00FC004E"/>
    <w:rsid w:val="00FC0094"/>
    <w:rsid w:val="00FC03A4"/>
    <w:rsid w:val="00FC0C0F"/>
    <w:rsid w:val="00FC0D99"/>
    <w:rsid w:val="00FC1A3F"/>
    <w:rsid w:val="00FC1C76"/>
    <w:rsid w:val="00FC27BC"/>
    <w:rsid w:val="00FC2A53"/>
    <w:rsid w:val="00FC320B"/>
    <w:rsid w:val="00FC35F9"/>
    <w:rsid w:val="00FC3618"/>
    <w:rsid w:val="00FC3B85"/>
    <w:rsid w:val="00FC3F5B"/>
    <w:rsid w:val="00FC447F"/>
    <w:rsid w:val="00FC4541"/>
    <w:rsid w:val="00FC47F6"/>
    <w:rsid w:val="00FC4951"/>
    <w:rsid w:val="00FC49A1"/>
    <w:rsid w:val="00FC5070"/>
    <w:rsid w:val="00FC59C1"/>
    <w:rsid w:val="00FC5B71"/>
    <w:rsid w:val="00FC5D95"/>
    <w:rsid w:val="00FC638D"/>
    <w:rsid w:val="00FC65EC"/>
    <w:rsid w:val="00FC7240"/>
    <w:rsid w:val="00FC73BE"/>
    <w:rsid w:val="00FC77E4"/>
    <w:rsid w:val="00FD051A"/>
    <w:rsid w:val="00FD09AD"/>
    <w:rsid w:val="00FD09AE"/>
    <w:rsid w:val="00FD0DE1"/>
    <w:rsid w:val="00FD1412"/>
    <w:rsid w:val="00FD187B"/>
    <w:rsid w:val="00FD1890"/>
    <w:rsid w:val="00FD18E3"/>
    <w:rsid w:val="00FD193C"/>
    <w:rsid w:val="00FD1AAF"/>
    <w:rsid w:val="00FD1FFD"/>
    <w:rsid w:val="00FD2325"/>
    <w:rsid w:val="00FD272C"/>
    <w:rsid w:val="00FD2E5B"/>
    <w:rsid w:val="00FD2F98"/>
    <w:rsid w:val="00FD3502"/>
    <w:rsid w:val="00FD40F0"/>
    <w:rsid w:val="00FD431F"/>
    <w:rsid w:val="00FD45DE"/>
    <w:rsid w:val="00FD4B4C"/>
    <w:rsid w:val="00FD4D28"/>
    <w:rsid w:val="00FD4F5B"/>
    <w:rsid w:val="00FD4F6F"/>
    <w:rsid w:val="00FD4FBA"/>
    <w:rsid w:val="00FD5715"/>
    <w:rsid w:val="00FD5848"/>
    <w:rsid w:val="00FD6183"/>
    <w:rsid w:val="00FD61E4"/>
    <w:rsid w:val="00FD7215"/>
    <w:rsid w:val="00FD78A1"/>
    <w:rsid w:val="00FD79AF"/>
    <w:rsid w:val="00FD7D2E"/>
    <w:rsid w:val="00FE0029"/>
    <w:rsid w:val="00FE0423"/>
    <w:rsid w:val="00FE103E"/>
    <w:rsid w:val="00FE11CB"/>
    <w:rsid w:val="00FE14D3"/>
    <w:rsid w:val="00FE1548"/>
    <w:rsid w:val="00FE168E"/>
    <w:rsid w:val="00FE210C"/>
    <w:rsid w:val="00FE27D6"/>
    <w:rsid w:val="00FE2AC4"/>
    <w:rsid w:val="00FE2B6D"/>
    <w:rsid w:val="00FE2B7C"/>
    <w:rsid w:val="00FE2BBC"/>
    <w:rsid w:val="00FE2E03"/>
    <w:rsid w:val="00FE3FA1"/>
    <w:rsid w:val="00FE42B7"/>
    <w:rsid w:val="00FE4497"/>
    <w:rsid w:val="00FE4837"/>
    <w:rsid w:val="00FE4B7D"/>
    <w:rsid w:val="00FE4BD6"/>
    <w:rsid w:val="00FE50C0"/>
    <w:rsid w:val="00FE541C"/>
    <w:rsid w:val="00FE56C8"/>
    <w:rsid w:val="00FE58C6"/>
    <w:rsid w:val="00FE5ADF"/>
    <w:rsid w:val="00FE5B34"/>
    <w:rsid w:val="00FE5BEB"/>
    <w:rsid w:val="00FE5CD0"/>
    <w:rsid w:val="00FE63AC"/>
    <w:rsid w:val="00FE681F"/>
    <w:rsid w:val="00FE713D"/>
    <w:rsid w:val="00FE7CFC"/>
    <w:rsid w:val="00FE7F06"/>
    <w:rsid w:val="00FE7F0C"/>
    <w:rsid w:val="00FE7FA5"/>
    <w:rsid w:val="00FF048A"/>
    <w:rsid w:val="00FF059C"/>
    <w:rsid w:val="00FF0988"/>
    <w:rsid w:val="00FF1458"/>
    <w:rsid w:val="00FF1979"/>
    <w:rsid w:val="00FF1A32"/>
    <w:rsid w:val="00FF1B94"/>
    <w:rsid w:val="00FF1C36"/>
    <w:rsid w:val="00FF1C8D"/>
    <w:rsid w:val="00FF1CEB"/>
    <w:rsid w:val="00FF1D3E"/>
    <w:rsid w:val="00FF2583"/>
    <w:rsid w:val="00FF28BD"/>
    <w:rsid w:val="00FF2940"/>
    <w:rsid w:val="00FF31E2"/>
    <w:rsid w:val="00FF333E"/>
    <w:rsid w:val="00FF3682"/>
    <w:rsid w:val="00FF4027"/>
    <w:rsid w:val="00FF4542"/>
    <w:rsid w:val="00FF46F6"/>
    <w:rsid w:val="00FF4858"/>
    <w:rsid w:val="00FF4BE8"/>
    <w:rsid w:val="00FF4DCC"/>
    <w:rsid w:val="00FF5767"/>
    <w:rsid w:val="00FF57BB"/>
    <w:rsid w:val="00FF5F1F"/>
    <w:rsid w:val="00FF5FAA"/>
    <w:rsid w:val="00FF603C"/>
    <w:rsid w:val="00FF603E"/>
    <w:rsid w:val="00FF606C"/>
    <w:rsid w:val="00FF6185"/>
    <w:rsid w:val="00FF63FF"/>
    <w:rsid w:val="00FF6441"/>
    <w:rsid w:val="00FF64C1"/>
    <w:rsid w:val="00FF665E"/>
    <w:rsid w:val="00FF6935"/>
    <w:rsid w:val="00FF6D44"/>
    <w:rsid w:val="00FF6F09"/>
    <w:rsid w:val="00FF7149"/>
    <w:rsid w:val="00FF742F"/>
    <w:rsid w:val="00FF795D"/>
    <w:rsid w:val="00FF7A5A"/>
    <w:rsid w:val="00FF7B7F"/>
    <w:rsid w:val="00FF7C23"/>
    <w:rsid w:val="00FF7D2B"/>
    <w:rsid w:val="00FF7D55"/>
    <w:rsid w:val="063D36D3"/>
    <w:rsid w:val="2BFA6A04"/>
    <w:rsid w:val="52760FE6"/>
    <w:rsid w:val="6BF09D8B"/>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AA880"/>
  <w15:chartTrackingRefBased/>
  <w15:docId w15:val="{1D435596-772D-4844-BE56-B216AFA9E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C23D90"/>
    <w:pPr>
      <w:spacing w:after="0" w:line="240" w:lineRule="auto"/>
      <w:jc w:val="both"/>
    </w:pPr>
    <w:rPr>
      <w:rFonts w:eastAsia="Calibri"/>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5F7AB3"/>
    <w:pPr>
      <w:ind w:left="720"/>
      <w:contextualSpacing/>
    </w:pPr>
  </w:style>
  <w:style w:type="character" w:customStyle="1" w:styleId="panel-title">
    <w:name w:val="panel-title"/>
    <w:basedOn w:val="Fuentedeprrafopredeter"/>
    <w:rsid w:val="00502969"/>
  </w:style>
  <w:style w:type="character" w:customStyle="1" w:styleId="form-required">
    <w:name w:val="form-required"/>
    <w:basedOn w:val="Fuentedeprrafopredeter"/>
    <w:rsid w:val="00502969"/>
  </w:style>
  <w:style w:type="paragraph" w:styleId="Encabezado">
    <w:name w:val="header"/>
    <w:basedOn w:val="Normal"/>
    <w:link w:val="EncabezadoCar"/>
    <w:uiPriority w:val="99"/>
    <w:unhideWhenUsed/>
    <w:rsid w:val="0050296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02969"/>
  </w:style>
  <w:style w:type="paragraph" w:styleId="Piedepgina">
    <w:name w:val="footer"/>
    <w:basedOn w:val="Normal"/>
    <w:link w:val="PiedepginaCar"/>
    <w:uiPriority w:val="99"/>
    <w:unhideWhenUsed/>
    <w:rsid w:val="0050296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02969"/>
  </w:style>
  <w:style w:type="character" w:styleId="Hipervnculo">
    <w:name w:val="Hyperlink"/>
    <w:basedOn w:val="Fuentedeprrafopredeter"/>
    <w:uiPriority w:val="99"/>
    <w:unhideWhenUsed/>
    <w:rsid w:val="008F711C"/>
    <w:rPr>
      <w:color w:val="0563C1" w:themeColor="hyperlink"/>
      <w:u w:val="single"/>
    </w:rPr>
  </w:style>
  <w:style w:type="character" w:styleId="Mencinsinresolver">
    <w:name w:val="Unresolved Mention"/>
    <w:basedOn w:val="Fuentedeprrafopredeter"/>
    <w:uiPriority w:val="99"/>
    <w:semiHidden/>
    <w:unhideWhenUsed/>
    <w:rsid w:val="008F71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9568402">
      <w:bodyDiv w:val="1"/>
      <w:marLeft w:val="0"/>
      <w:marRight w:val="0"/>
      <w:marTop w:val="0"/>
      <w:marBottom w:val="0"/>
      <w:divBdr>
        <w:top w:val="none" w:sz="0" w:space="0" w:color="auto"/>
        <w:left w:val="none" w:sz="0" w:space="0" w:color="auto"/>
        <w:bottom w:val="none" w:sz="0" w:space="0" w:color="auto"/>
        <w:right w:val="none" w:sz="0" w:space="0" w:color="auto"/>
      </w:divBdr>
      <w:divsChild>
        <w:div w:id="950017925">
          <w:marLeft w:val="0"/>
          <w:marRight w:val="0"/>
          <w:marTop w:val="0"/>
          <w:marBottom w:val="0"/>
          <w:divBdr>
            <w:top w:val="none" w:sz="0" w:space="0" w:color="auto"/>
            <w:left w:val="none" w:sz="0" w:space="0" w:color="auto"/>
            <w:bottom w:val="none" w:sz="0" w:space="0" w:color="auto"/>
            <w:right w:val="none" w:sz="0" w:space="0" w:color="auto"/>
          </w:divBdr>
          <w:divsChild>
            <w:div w:id="1138455986">
              <w:marLeft w:val="0"/>
              <w:marRight w:val="0"/>
              <w:marTop w:val="0"/>
              <w:marBottom w:val="225"/>
              <w:divBdr>
                <w:top w:val="none" w:sz="0" w:space="0" w:color="auto"/>
                <w:left w:val="none" w:sz="0" w:space="0" w:color="auto"/>
                <w:bottom w:val="none" w:sz="0" w:space="0" w:color="auto"/>
                <w:right w:val="none" w:sz="0" w:space="0" w:color="auto"/>
              </w:divBdr>
            </w:div>
            <w:div w:id="1595547900">
              <w:marLeft w:val="0"/>
              <w:marRight w:val="0"/>
              <w:marTop w:val="0"/>
              <w:marBottom w:val="225"/>
              <w:divBdr>
                <w:top w:val="none" w:sz="0" w:space="0" w:color="auto"/>
                <w:left w:val="none" w:sz="0" w:space="0" w:color="auto"/>
                <w:bottom w:val="none" w:sz="0" w:space="0" w:color="auto"/>
                <w:right w:val="none" w:sz="0" w:space="0" w:color="auto"/>
              </w:divBdr>
            </w:div>
            <w:div w:id="1871216507">
              <w:marLeft w:val="0"/>
              <w:marRight w:val="0"/>
              <w:marTop w:val="0"/>
              <w:marBottom w:val="225"/>
              <w:divBdr>
                <w:top w:val="none" w:sz="0" w:space="0" w:color="auto"/>
                <w:left w:val="none" w:sz="0" w:space="0" w:color="auto"/>
                <w:bottom w:val="none" w:sz="0" w:space="0" w:color="auto"/>
                <w:right w:val="none" w:sz="0" w:space="0" w:color="auto"/>
              </w:divBdr>
            </w:div>
            <w:div w:id="1227453156">
              <w:marLeft w:val="0"/>
              <w:marRight w:val="0"/>
              <w:marTop w:val="0"/>
              <w:marBottom w:val="0"/>
              <w:divBdr>
                <w:top w:val="none" w:sz="0" w:space="0" w:color="auto"/>
                <w:left w:val="none" w:sz="0" w:space="0" w:color="auto"/>
                <w:bottom w:val="none" w:sz="0" w:space="0" w:color="auto"/>
                <w:right w:val="none" w:sz="0" w:space="0" w:color="auto"/>
              </w:divBdr>
            </w:div>
          </w:divsChild>
        </w:div>
        <w:div w:id="162204616">
          <w:marLeft w:val="0"/>
          <w:marRight w:val="0"/>
          <w:marTop w:val="0"/>
          <w:marBottom w:val="0"/>
          <w:divBdr>
            <w:top w:val="none" w:sz="0" w:space="0" w:color="auto"/>
            <w:left w:val="none" w:sz="0" w:space="0" w:color="auto"/>
            <w:bottom w:val="none" w:sz="0" w:space="0" w:color="auto"/>
            <w:right w:val="none" w:sz="0" w:space="0" w:color="auto"/>
          </w:divBdr>
          <w:divsChild>
            <w:div w:id="1100570114">
              <w:marLeft w:val="0"/>
              <w:marRight w:val="0"/>
              <w:marTop w:val="0"/>
              <w:marBottom w:val="225"/>
              <w:divBdr>
                <w:top w:val="none" w:sz="0" w:space="0" w:color="auto"/>
                <w:left w:val="none" w:sz="0" w:space="0" w:color="auto"/>
                <w:bottom w:val="none" w:sz="0" w:space="0" w:color="auto"/>
                <w:right w:val="none" w:sz="0" w:space="0" w:color="auto"/>
              </w:divBdr>
            </w:div>
            <w:div w:id="405298764">
              <w:marLeft w:val="0"/>
              <w:marRight w:val="0"/>
              <w:marTop w:val="0"/>
              <w:marBottom w:val="225"/>
              <w:divBdr>
                <w:top w:val="none" w:sz="0" w:space="0" w:color="auto"/>
                <w:left w:val="none" w:sz="0" w:space="0" w:color="auto"/>
                <w:bottom w:val="none" w:sz="0" w:space="0" w:color="auto"/>
                <w:right w:val="none" w:sz="0" w:space="0" w:color="auto"/>
              </w:divBdr>
            </w:div>
            <w:div w:id="902182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llea.org/wp-content/uploads/2024/01/The-European-Code-of-Conduct-2023-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3</Words>
  <Characters>2604</Characters>
  <Application>Microsoft Office Word</Application>
  <DocSecurity>0</DocSecurity>
  <Lines>52</Lines>
  <Paragraphs>20</Paragraphs>
  <ScaleCrop>false</ScaleCrop>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Mora Esquivel</dc:creator>
  <cp:keywords/>
  <dc:description/>
  <cp:lastModifiedBy>DURÉNDEZ GÓMEZ GUILLAMÓN, ANTONIO LUIS</cp:lastModifiedBy>
  <cp:revision>5</cp:revision>
  <dcterms:created xsi:type="dcterms:W3CDTF">2024-11-14T17:27:00Z</dcterms:created>
  <dcterms:modified xsi:type="dcterms:W3CDTF">2026-02-11T18:40:00Z</dcterms:modified>
</cp:coreProperties>
</file>